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5EF1E" w14:textId="769ED7AC" w:rsidR="00A97A83" w:rsidRPr="00A97A83" w:rsidRDefault="00CC7362" w:rsidP="000A0EF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WAŻNE</w:t>
      </w:r>
    </w:p>
    <w:p w14:paraId="196E14BE" w14:textId="77777777" w:rsidR="00A97A83" w:rsidRDefault="00A97A83" w:rsidP="00A97A83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D241CFD" w14:textId="2D809E7A" w:rsidR="00A97A83" w:rsidRPr="00B76FFA" w:rsidRDefault="000A0EFD" w:rsidP="00F569DC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76FFA">
        <w:rPr>
          <w:rFonts w:ascii="Times New Roman" w:hAnsi="Times New Roman" w:cs="Times New Roman"/>
          <w:b/>
          <w:bCs/>
          <w:sz w:val="28"/>
          <w:szCs w:val="28"/>
        </w:rPr>
        <w:t>Półfinały Mistrzostw Mazowsza</w:t>
      </w:r>
      <w:r w:rsidR="00A97A83" w:rsidRPr="00B76FFA">
        <w:rPr>
          <w:rFonts w:ascii="Times New Roman" w:hAnsi="Times New Roman" w:cs="Times New Roman"/>
          <w:b/>
          <w:bCs/>
          <w:sz w:val="28"/>
          <w:szCs w:val="28"/>
        </w:rPr>
        <w:t xml:space="preserve"> Dziewcząt</w:t>
      </w:r>
      <w:r w:rsidRPr="00B76FFA">
        <w:rPr>
          <w:rFonts w:ascii="Times New Roman" w:hAnsi="Times New Roman" w:cs="Times New Roman"/>
          <w:b/>
          <w:bCs/>
          <w:sz w:val="28"/>
          <w:szCs w:val="28"/>
        </w:rPr>
        <w:t xml:space="preserve"> zostaną rozegrane 7.05.2022 </w:t>
      </w:r>
      <w:r w:rsidR="00A97A83" w:rsidRPr="00B76FFA">
        <w:rPr>
          <w:rFonts w:ascii="Times New Roman" w:hAnsi="Times New Roman" w:cs="Times New Roman"/>
          <w:b/>
          <w:bCs/>
          <w:sz w:val="28"/>
          <w:szCs w:val="28"/>
        </w:rPr>
        <w:t xml:space="preserve">(sobota) </w:t>
      </w:r>
      <w:r w:rsidRPr="00B76FFA">
        <w:rPr>
          <w:rFonts w:ascii="Times New Roman" w:hAnsi="Times New Roman" w:cs="Times New Roman"/>
          <w:b/>
          <w:bCs/>
          <w:sz w:val="28"/>
          <w:szCs w:val="28"/>
        </w:rPr>
        <w:t xml:space="preserve">w Mysiadle </w:t>
      </w:r>
      <w:r w:rsidR="00F569DC" w:rsidRPr="00B76FFA">
        <w:rPr>
          <w:rFonts w:ascii="Times New Roman" w:hAnsi="Times New Roman" w:cs="Times New Roman"/>
          <w:b/>
          <w:bCs/>
          <w:sz w:val="28"/>
          <w:szCs w:val="28"/>
        </w:rPr>
        <w:br/>
      </w:r>
      <w:r w:rsidRPr="00B76FFA">
        <w:rPr>
          <w:rFonts w:ascii="Times New Roman" w:hAnsi="Times New Roman" w:cs="Times New Roman"/>
          <w:b/>
          <w:bCs/>
          <w:sz w:val="28"/>
          <w:szCs w:val="28"/>
        </w:rPr>
        <w:t>ul. Kwiatowa 28</w:t>
      </w:r>
      <w:r w:rsidR="00A97A83" w:rsidRPr="00B76FFA">
        <w:rPr>
          <w:rFonts w:ascii="Times New Roman" w:hAnsi="Times New Roman" w:cs="Times New Roman"/>
          <w:b/>
          <w:bCs/>
          <w:sz w:val="28"/>
          <w:szCs w:val="28"/>
        </w:rPr>
        <w:t xml:space="preserve"> (wejście na obiekt najwcześniej 45 minut przed rozpoczęciem).</w:t>
      </w:r>
    </w:p>
    <w:p w14:paraId="278F91A4" w14:textId="6CC65B8B" w:rsidR="000A0EFD" w:rsidRPr="00B76FFA" w:rsidRDefault="000A0EFD" w:rsidP="00A97A8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0B2CB33" w14:textId="5403F55D" w:rsidR="00A97A83" w:rsidRPr="00B76FFA" w:rsidRDefault="00A97A83" w:rsidP="00A97A8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76FFA">
        <w:rPr>
          <w:rFonts w:ascii="Times New Roman" w:hAnsi="Times New Roman" w:cs="Times New Roman"/>
          <w:b/>
          <w:bCs/>
          <w:sz w:val="28"/>
          <w:szCs w:val="28"/>
        </w:rPr>
        <w:t>Rozpoczęcie gier</w:t>
      </w:r>
      <w:r w:rsidR="00602002" w:rsidRPr="00B76FFA">
        <w:rPr>
          <w:rFonts w:ascii="Times New Roman" w:hAnsi="Times New Roman" w:cs="Times New Roman"/>
          <w:b/>
          <w:bCs/>
          <w:sz w:val="28"/>
          <w:szCs w:val="28"/>
        </w:rPr>
        <w:t xml:space="preserve"> (godziny orientacyjne</w:t>
      </w:r>
      <w:r w:rsidR="007510EA" w:rsidRPr="00B76FFA">
        <w:rPr>
          <w:rFonts w:ascii="Times New Roman" w:hAnsi="Times New Roman" w:cs="Times New Roman"/>
          <w:b/>
          <w:bCs/>
          <w:sz w:val="28"/>
          <w:szCs w:val="28"/>
        </w:rPr>
        <w:t>, ostateczne zostaną podane w komunikacie organizacyjnym przed turniejem</w:t>
      </w:r>
      <w:r w:rsidR="00602002" w:rsidRPr="00B76FFA">
        <w:rPr>
          <w:rFonts w:ascii="Times New Roman" w:hAnsi="Times New Roman" w:cs="Times New Roman"/>
          <w:b/>
          <w:bCs/>
          <w:sz w:val="28"/>
          <w:szCs w:val="28"/>
        </w:rPr>
        <w:t>)</w:t>
      </w:r>
      <w:r w:rsidRPr="00B76FFA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0FD55777" w14:textId="425E1C4A" w:rsidR="000A0EFD" w:rsidRPr="00B76FFA" w:rsidRDefault="00A97A83" w:rsidP="00A97A83">
      <w:pPr>
        <w:rPr>
          <w:rFonts w:ascii="Times New Roman" w:hAnsi="Times New Roman" w:cs="Times New Roman"/>
          <w:sz w:val="28"/>
          <w:szCs w:val="28"/>
        </w:rPr>
      </w:pPr>
      <w:r w:rsidRPr="00B76FFA">
        <w:rPr>
          <w:rFonts w:ascii="Times New Roman" w:hAnsi="Times New Roman" w:cs="Times New Roman"/>
          <w:sz w:val="28"/>
          <w:szCs w:val="28"/>
        </w:rPr>
        <w:t xml:space="preserve">- </w:t>
      </w:r>
      <w:r w:rsidR="000A0EFD" w:rsidRPr="00B76FFA">
        <w:rPr>
          <w:rFonts w:ascii="Times New Roman" w:hAnsi="Times New Roman" w:cs="Times New Roman"/>
          <w:sz w:val="28"/>
          <w:szCs w:val="28"/>
        </w:rPr>
        <w:t xml:space="preserve">Dwójki </w:t>
      </w:r>
      <w:r w:rsidRPr="00B76FFA">
        <w:rPr>
          <w:rFonts w:ascii="Times New Roman" w:hAnsi="Times New Roman" w:cs="Times New Roman"/>
          <w:sz w:val="28"/>
          <w:szCs w:val="28"/>
        </w:rPr>
        <w:t xml:space="preserve">dziewcząt </w:t>
      </w:r>
      <w:r w:rsidR="000A0EFD" w:rsidRPr="00B76FFA">
        <w:rPr>
          <w:rFonts w:ascii="Times New Roman" w:hAnsi="Times New Roman" w:cs="Times New Roman"/>
          <w:sz w:val="28"/>
          <w:szCs w:val="28"/>
        </w:rPr>
        <w:t>9:00</w:t>
      </w:r>
      <w:r w:rsidRPr="00B76FF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553499F" w14:textId="7BEAECCA" w:rsidR="00A97A83" w:rsidRPr="00B76FFA" w:rsidRDefault="00A97A83" w:rsidP="00A97A83">
      <w:pPr>
        <w:rPr>
          <w:rFonts w:ascii="Times New Roman" w:hAnsi="Times New Roman" w:cs="Times New Roman"/>
          <w:sz w:val="28"/>
          <w:szCs w:val="28"/>
        </w:rPr>
      </w:pPr>
      <w:r w:rsidRPr="00B76FFA">
        <w:rPr>
          <w:rFonts w:ascii="Times New Roman" w:hAnsi="Times New Roman" w:cs="Times New Roman"/>
          <w:sz w:val="28"/>
          <w:szCs w:val="28"/>
        </w:rPr>
        <w:t>- Trójki dziewcząt 12:00</w:t>
      </w:r>
    </w:p>
    <w:p w14:paraId="491F84CC" w14:textId="4F69B6D3" w:rsidR="00A97A83" w:rsidRPr="00B76FFA" w:rsidRDefault="00A97A83" w:rsidP="00A97A83">
      <w:pPr>
        <w:rPr>
          <w:rFonts w:ascii="Times New Roman" w:hAnsi="Times New Roman" w:cs="Times New Roman"/>
          <w:sz w:val="28"/>
          <w:szCs w:val="28"/>
        </w:rPr>
      </w:pPr>
      <w:r w:rsidRPr="00B76FFA">
        <w:rPr>
          <w:rFonts w:ascii="Times New Roman" w:hAnsi="Times New Roman" w:cs="Times New Roman"/>
          <w:sz w:val="28"/>
          <w:szCs w:val="28"/>
        </w:rPr>
        <w:t>- Czwórki dziewcząt 16:</w:t>
      </w:r>
      <w:r w:rsidR="005441B0" w:rsidRPr="00B76FFA">
        <w:rPr>
          <w:rFonts w:ascii="Times New Roman" w:hAnsi="Times New Roman" w:cs="Times New Roman"/>
          <w:sz w:val="28"/>
          <w:szCs w:val="28"/>
        </w:rPr>
        <w:t>0</w:t>
      </w:r>
      <w:r w:rsidRPr="00B76FFA">
        <w:rPr>
          <w:rFonts w:ascii="Times New Roman" w:hAnsi="Times New Roman" w:cs="Times New Roman"/>
          <w:sz w:val="28"/>
          <w:szCs w:val="28"/>
        </w:rPr>
        <w:t>0</w:t>
      </w:r>
    </w:p>
    <w:p w14:paraId="25979C90" w14:textId="77777777" w:rsidR="006C650F" w:rsidRPr="00B76FFA" w:rsidRDefault="006C650F" w:rsidP="00A97A83">
      <w:pPr>
        <w:rPr>
          <w:rFonts w:ascii="Times New Roman" w:hAnsi="Times New Roman" w:cs="Times New Roman"/>
          <w:sz w:val="28"/>
          <w:szCs w:val="28"/>
        </w:rPr>
      </w:pPr>
    </w:p>
    <w:p w14:paraId="1E25D749" w14:textId="75E6ACD0" w:rsidR="006C650F" w:rsidRPr="00B76FFA" w:rsidRDefault="006C650F" w:rsidP="00F569DC">
      <w:pPr>
        <w:ind w:firstLine="708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76FFA">
        <w:rPr>
          <w:rFonts w:ascii="Times New Roman" w:hAnsi="Times New Roman" w:cs="Times New Roman"/>
          <w:b/>
          <w:bCs/>
          <w:sz w:val="28"/>
          <w:szCs w:val="28"/>
        </w:rPr>
        <w:t>Półfinały Mistrzostw Mazowsza Chłopców zostaną rozegrane 8.05.2022 (niedziela) w Józefos</w:t>
      </w:r>
      <w:r w:rsidR="00F569DC" w:rsidRPr="00B76FFA">
        <w:rPr>
          <w:rFonts w:ascii="Times New Roman" w:hAnsi="Times New Roman" w:cs="Times New Roman"/>
          <w:b/>
          <w:bCs/>
          <w:sz w:val="28"/>
          <w:szCs w:val="28"/>
        </w:rPr>
        <w:t>ł</w:t>
      </w:r>
      <w:r w:rsidRPr="00B76FFA">
        <w:rPr>
          <w:rFonts w:ascii="Times New Roman" w:hAnsi="Times New Roman" w:cs="Times New Roman"/>
          <w:b/>
          <w:bCs/>
          <w:sz w:val="28"/>
          <w:szCs w:val="28"/>
        </w:rPr>
        <w:t>awiu ul. Kameralna 11 (wejście na obiekt najwcześniej 45 minut przed rozpoczęciem).</w:t>
      </w:r>
    </w:p>
    <w:p w14:paraId="2CC0BC9A" w14:textId="77777777" w:rsidR="006C650F" w:rsidRPr="00B76FFA" w:rsidRDefault="006C650F" w:rsidP="006C650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956B72E" w14:textId="77777777" w:rsidR="007510EA" w:rsidRPr="00B76FFA" w:rsidRDefault="007510EA" w:rsidP="007510E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76FFA">
        <w:rPr>
          <w:rFonts w:ascii="Times New Roman" w:hAnsi="Times New Roman" w:cs="Times New Roman"/>
          <w:b/>
          <w:bCs/>
          <w:sz w:val="28"/>
          <w:szCs w:val="28"/>
        </w:rPr>
        <w:t>Rozpoczęcie gier (godziny orientacyjne, ostateczne zostaną podane w komunikacie organizacyjnym przed turniejem):</w:t>
      </w:r>
    </w:p>
    <w:p w14:paraId="7A59C5BC" w14:textId="05A2C33C" w:rsidR="006C650F" w:rsidRPr="00B76FFA" w:rsidRDefault="006C650F" w:rsidP="006C650F">
      <w:pPr>
        <w:rPr>
          <w:rFonts w:ascii="Times New Roman" w:hAnsi="Times New Roman" w:cs="Times New Roman"/>
          <w:sz w:val="28"/>
          <w:szCs w:val="28"/>
        </w:rPr>
      </w:pPr>
      <w:r w:rsidRPr="00B76FFA">
        <w:rPr>
          <w:rFonts w:ascii="Times New Roman" w:hAnsi="Times New Roman" w:cs="Times New Roman"/>
          <w:sz w:val="28"/>
          <w:szCs w:val="28"/>
        </w:rPr>
        <w:t xml:space="preserve">- Dwójki </w:t>
      </w:r>
      <w:r w:rsidR="00F569DC" w:rsidRPr="00B76FFA">
        <w:rPr>
          <w:rFonts w:ascii="Times New Roman" w:hAnsi="Times New Roman" w:cs="Times New Roman"/>
          <w:sz w:val="28"/>
          <w:szCs w:val="28"/>
        </w:rPr>
        <w:t>chłopców</w:t>
      </w:r>
      <w:r w:rsidRPr="00B76FFA">
        <w:rPr>
          <w:rFonts w:ascii="Times New Roman" w:hAnsi="Times New Roman" w:cs="Times New Roman"/>
          <w:sz w:val="28"/>
          <w:szCs w:val="28"/>
        </w:rPr>
        <w:t xml:space="preserve"> </w:t>
      </w:r>
      <w:r w:rsidR="0070503E" w:rsidRPr="00B76FFA">
        <w:rPr>
          <w:rFonts w:ascii="Times New Roman" w:hAnsi="Times New Roman" w:cs="Times New Roman"/>
          <w:sz w:val="28"/>
          <w:szCs w:val="28"/>
        </w:rPr>
        <w:t>8</w:t>
      </w:r>
      <w:r w:rsidRPr="00B76FFA">
        <w:rPr>
          <w:rFonts w:ascii="Times New Roman" w:hAnsi="Times New Roman" w:cs="Times New Roman"/>
          <w:sz w:val="28"/>
          <w:szCs w:val="28"/>
        </w:rPr>
        <w:t>:</w:t>
      </w:r>
      <w:r w:rsidR="0070503E" w:rsidRPr="00B76FFA">
        <w:rPr>
          <w:rFonts w:ascii="Times New Roman" w:hAnsi="Times New Roman" w:cs="Times New Roman"/>
          <w:sz w:val="28"/>
          <w:szCs w:val="28"/>
        </w:rPr>
        <w:t>3</w:t>
      </w:r>
      <w:r w:rsidRPr="00B76FFA">
        <w:rPr>
          <w:rFonts w:ascii="Times New Roman" w:hAnsi="Times New Roman" w:cs="Times New Roman"/>
          <w:sz w:val="28"/>
          <w:szCs w:val="28"/>
        </w:rPr>
        <w:t xml:space="preserve">0 </w:t>
      </w:r>
    </w:p>
    <w:p w14:paraId="6103A66B" w14:textId="2FC8F31D" w:rsidR="006C650F" w:rsidRPr="00B76FFA" w:rsidRDefault="006C650F" w:rsidP="006C650F">
      <w:pPr>
        <w:rPr>
          <w:rFonts w:ascii="Times New Roman" w:hAnsi="Times New Roman" w:cs="Times New Roman"/>
          <w:sz w:val="28"/>
          <w:szCs w:val="28"/>
        </w:rPr>
      </w:pPr>
      <w:r w:rsidRPr="00B76FFA">
        <w:rPr>
          <w:rFonts w:ascii="Times New Roman" w:hAnsi="Times New Roman" w:cs="Times New Roman"/>
          <w:sz w:val="28"/>
          <w:szCs w:val="28"/>
        </w:rPr>
        <w:t xml:space="preserve">- Trójki </w:t>
      </w:r>
      <w:r w:rsidR="00F569DC" w:rsidRPr="00B76FFA">
        <w:rPr>
          <w:rFonts w:ascii="Times New Roman" w:hAnsi="Times New Roman" w:cs="Times New Roman"/>
          <w:sz w:val="28"/>
          <w:szCs w:val="28"/>
        </w:rPr>
        <w:t>chłopców</w:t>
      </w:r>
      <w:r w:rsidRPr="00B76FFA">
        <w:rPr>
          <w:rFonts w:ascii="Times New Roman" w:hAnsi="Times New Roman" w:cs="Times New Roman"/>
          <w:sz w:val="28"/>
          <w:szCs w:val="28"/>
        </w:rPr>
        <w:t xml:space="preserve"> 12:</w:t>
      </w:r>
      <w:r w:rsidR="00EF64BC" w:rsidRPr="00B76FFA">
        <w:rPr>
          <w:rFonts w:ascii="Times New Roman" w:hAnsi="Times New Roman" w:cs="Times New Roman"/>
          <w:sz w:val="28"/>
          <w:szCs w:val="28"/>
        </w:rPr>
        <w:t>3</w:t>
      </w:r>
      <w:r w:rsidRPr="00B76FFA">
        <w:rPr>
          <w:rFonts w:ascii="Times New Roman" w:hAnsi="Times New Roman" w:cs="Times New Roman"/>
          <w:sz w:val="28"/>
          <w:szCs w:val="28"/>
        </w:rPr>
        <w:t>0</w:t>
      </w:r>
    </w:p>
    <w:p w14:paraId="64145114" w14:textId="0D85F605" w:rsidR="006C650F" w:rsidRPr="00B76FFA" w:rsidRDefault="006C650F" w:rsidP="006C650F">
      <w:pPr>
        <w:rPr>
          <w:rFonts w:ascii="Times New Roman" w:hAnsi="Times New Roman" w:cs="Times New Roman"/>
          <w:sz w:val="28"/>
          <w:szCs w:val="28"/>
        </w:rPr>
      </w:pPr>
      <w:r w:rsidRPr="00B76FFA">
        <w:rPr>
          <w:rFonts w:ascii="Times New Roman" w:hAnsi="Times New Roman" w:cs="Times New Roman"/>
          <w:sz w:val="28"/>
          <w:szCs w:val="28"/>
        </w:rPr>
        <w:t xml:space="preserve">- Czwórki </w:t>
      </w:r>
      <w:r w:rsidR="00F569DC" w:rsidRPr="00B76FFA">
        <w:rPr>
          <w:rFonts w:ascii="Times New Roman" w:hAnsi="Times New Roman" w:cs="Times New Roman"/>
          <w:sz w:val="28"/>
          <w:szCs w:val="28"/>
        </w:rPr>
        <w:t>chłopców</w:t>
      </w:r>
      <w:r w:rsidRPr="00B76FFA">
        <w:rPr>
          <w:rFonts w:ascii="Times New Roman" w:hAnsi="Times New Roman" w:cs="Times New Roman"/>
          <w:sz w:val="28"/>
          <w:szCs w:val="28"/>
        </w:rPr>
        <w:t xml:space="preserve"> 1</w:t>
      </w:r>
      <w:r w:rsidR="00602002" w:rsidRPr="00B76FFA">
        <w:rPr>
          <w:rFonts w:ascii="Times New Roman" w:hAnsi="Times New Roman" w:cs="Times New Roman"/>
          <w:sz w:val="28"/>
          <w:szCs w:val="28"/>
        </w:rPr>
        <w:t>5</w:t>
      </w:r>
      <w:r w:rsidRPr="00B76FFA">
        <w:rPr>
          <w:rFonts w:ascii="Times New Roman" w:hAnsi="Times New Roman" w:cs="Times New Roman"/>
          <w:sz w:val="28"/>
          <w:szCs w:val="28"/>
        </w:rPr>
        <w:t>:</w:t>
      </w:r>
      <w:r w:rsidR="00602002" w:rsidRPr="00B76FFA">
        <w:rPr>
          <w:rFonts w:ascii="Times New Roman" w:hAnsi="Times New Roman" w:cs="Times New Roman"/>
          <w:sz w:val="28"/>
          <w:szCs w:val="28"/>
        </w:rPr>
        <w:t>3</w:t>
      </w:r>
      <w:r w:rsidRPr="00B76FFA">
        <w:rPr>
          <w:rFonts w:ascii="Times New Roman" w:hAnsi="Times New Roman" w:cs="Times New Roman"/>
          <w:sz w:val="28"/>
          <w:szCs w:val="28"/>
        </w:rPr>
        <w:t>0</w:t>
      </w:r>
    </w:p>
    <w:p w14:paraId="46C9B82F" w14:textId="6322EFD9" w:rsidR="00B8779D" w:rsidRPr="004215D7" w:rsidRDefault="00B8779D" w:rsidP="004215D7">
      <w:pPr>
        <w:jc w:val="center"/>
      </w:pPr>
      <w:r w:rsidRPr="00F33983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MISTRZOSTWA MAZOWSZA W MINISIATKÓWCE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„4” DZIEWCZĄT </w:t>
      </w:r>
      <w:r w:rsidR="0049356E">
        <w:rPr>
          <w:rFonts w:ascii="Times New Roman" w:hAnsi="Times New Roman" w:cs="Times New Roman"/>
          <w:b/>
          <w:bCs/>
          <w:sz w:val="32"/>
          <w:szCs w:val="32"/>
        </w:rPr>
        <w:t>23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0</w:t>
      </w:r>
      <w:r w:rsidR="0049356E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2022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(SOBOTA)</w:t>
      </w:r>
    </w:p>
    <w:p w14:paraId="43ABCEAC" w14:textId="77777777" w:rsidR="00B8779D" w:rsidRDefault="00B8779D" w:rsidP="00B8779D">
      <w:pP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31247008" w14:textId="77777777" w:rsidR="00B8779D" w:rsidRPr="007E3778" w:rsidRDefault="00B8779D" w:rsidP="00B8779D">
      <w:pP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E67E0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„4” DZIEWCZĄT  9:00 – 1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4</w:t>
      </w:r>
      <w:r w:rsidRPr="00E67E0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: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0</w:t>
      </w:r>
      <w:r w:rsidRPr="00E67E0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0  MYSIADŁO UL. KWIATOWA 28</w:t>
      </w: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 xml:space="preserve"> </w:t>
      </w:r>
      <w:r w:rsidRPr="00065715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(wejście na obiekt najwcześniej 45 minut przed rozpoczęciem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74"/>
        <w:gridCol w:w="3375"/>
        <w:gridCol w:w="3468"/>
        <w:gridCol w:w="3283"/>
      </w:tblGrid>
      <w:tr w:rsidR="00B8779D" w14:paraId="60DE7FB4" w14:textId="77777777" w:rsidTr="00FE1B42">
        <w:trPr>
          <w:trHeight w:val="326"/>
        </w:trPr>
        <w:tc>
          <w:tcPr>
            <w:tcW w:w="3374" w:type="dxa"/>
          </w:tcPr>
          <w:p w14:paraId="5DEAAAB0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 LIGA</w:t>
            </w:r>
          </w:p>
        </w:tc>
        <w:tc>
          <w:tcPr>
            <w:tcW w:w="3375" w:type="dxa"/>
          </w:tcPr>
          <w:p w14:paraId="0EA2FC3B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I LIGA</w:t>
            </w:r>
          </w:p>
        </w:tc>
        <w:tc>
          <w:tcPr>
            <w:tcW w:w="3468" w:type="dxa"/>
          </w:tcPr>
          <w:p w14:paraId="1DB31231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II LIGA</w:t>
            </w:r>
          </w:p>
        </w:tc>
        <w:tc>
          <w:tcPr>
            <w:tcW w:w="3283" w:type="dxa"/>
          </w:tcPr>
          <w:p w14:paraId="79CDA276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V LIGA</w:t>
            </w:r>
          </w:p>
        </w:tc>
      </w:tr>
      <w:tr w:rsidR="00B8779D" w14:paraId="679BF5F8" w14:textId="77777777" w:rsidTr="00FE1B42">
        <w:trPr>
          <w:trHeight w:val="314"/>
        </w:trPr>
        <w:tc>
          <w:tcPr>
            <w:tcW w:w="3374" w:type="dxa"/>
          </w:tcPr>
          <w:p w14:paraId="52D5F987" w14:textId="60E4419E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Dębina Nieporęt 1</w:t>
            </w:r>
          </w:p>
        </w:tc>
        <w:tc>
          <w:tcPr>
            <w:tcW w:w="3375" w:type="dxa"/>
            <w:vAlign w:val="center"/>
          </w:tcPr>
          <w:p w14:paraId="75D2816A" w14:textId="37E5276A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LOS Nowy Dwór Maz. 1</w:t>
            </w:r>
          </w:p>
        </w:tc>
        <w:tc>
          <w:tcPr>
            <w:tcW w:w="3468" w:type="dxa"/>
            <w:vAlign w:val="center"/>
          </w:tcPr>
          <w:p w14:paraId="27BBA364" w14:textId="7DD0D647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Olimp Mińsk Maz. 1</w:t>
            </w:r>
          </w:p>
        </w:tc>
        <w:tc>
          <w:tcPr>
            <w:tcW w:w="3283" w:type="dxa"/>
            <w:vAlign w:val="center"/>
          </w:tcPr>
          <w:p w14:paraId="6477EBBF" w14:textId="4B522307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LTS 1</w:t>
            </w:r>
          </w:p>
        </w:tc>
      </w:tr>
      <w:tr w:rsidR="00B8779D" w14:paraId="336F7C8F" w14:textId="77777777" w:rsidTr="00FE1B42">
        <w:trPr>
          <w:trHeight w:val="326"/>
        </w:trPr>
        <w:tc>
          <w:tcPr>
            <w:tcW w:w="3374" w:type="dxa"/>
            <w:vAlign w:val="center"/>
          </w:tcPr>
          <w:p w14:paraId="65382766" w14:textId="5F0F4CB4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sz w:val="28"/>
                <w:szCs w:val="28"/>
              </w:rPr>
              <w:t>Sparta Warszawa 1</w:t>
            </w:r>
          </w:p>
        </w:tc>
        <w:tc>
          <w:tcPr>
            <w:tcW w:w="3375" w:type="dxa"/>
            <w:vAlign w:val="center"/>
          </w:tcPr>
          <w:p w14:paraId="364C5B02" w14:textId="4FB95DF3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parta Warszawa 2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468" w:type="dxa"/>
            <w:vAlign w:val="center"/>
          </w:tcPr>
          <w:p w14:paraId="2A4C253C" w14:textId="040D84B8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LOS Nowy Dwór Maz. 2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283" w:type="dxa"/>
            <w:vAlign w:val="center"/>
          </w:tcPr>
          <w:p w14:paraId="463D298A" w14:textId="6A1444B2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tena Warszawa 2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</w:tr>
      <w:tr w:rsidR="00B8779D" w14:paraId="6CDF1010" w14:textId="77777777" w:rsidTr="00FE1B42">
        <w:trPr>
          <w:trHeight w:val="326"/>
        </w:trPr>
        <w:tc>
          <w:tcPr>
            <w:tcW w:w="3374" w:type="dxa"/>
            <w:vAlign w:val="center"/>
          </w:tcPr>
          <w:p w14:paraId="570A433A" w14:textId="15A92EA2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Victoria Lubowidz 1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375" w:type="dxa"/>
            <w:vAlign w:val="center"/>
          </w:tcPr>
          <w:p w14:paraId="3FC1FAA3" w14:textId="4CF45173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UKS Lesznowola 1</w:t>
            </w:r>
          </w:p>
        </w:tc>
        <w:tc>
          <w:tcPr>
            <w:tcW w:w="3468" w:type="dxa"/>
            <w:vAlign w:val="center"/>
          </w:tcPr>
          <w:p w14:paraId="0FB90EA4" w14:textId="77777777" w:rsidR="00B8779D" w:rsidRPr="00176BAA" w:rsidRDefault="00B8779D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tena Warszawa 1</w:t>
            </w:r>
          </w:p>
        </w:tc>
        <w:tc>
          <w:tcPr>
            <w:tcW w:w="3283" w:type="dxa"/>
            <w:vAlign w:val="center"/>
          </w:tcPr>
          <w:p w14:paraId="497371BC" w14:textId="504454B5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Victoria Lubowidz 2</w:t>
            </w:r>
          </w:p>
        </w:tc>
      </w:tr>
      <w:tr w:rsidR="00B8779D" w14:paraId="49A3F972" w14:textId="77777777" w:rsidTr="00FE1B42">
        <w:trPr>
          <w:trHeight w:val="314"/>
        </w:trPr>
        <w:tc>
          <w:tcPr>
            <w:tcW w:w="3374" w:type="dxa"/>
            <w:vAlign w:val="center"/>
          </w:tcPr>
          <w:p w14:paraId="44781CB0" w14:textId="24FF4640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UKS Krótka</w:t>
            </w:r>
          </w:p>
        </w:tc>
        <w:tc>
          <w:tcPr>
            <w:tcW w:w="3375" w:type="dxa"/>
            <w:vAlign w:val="center"/>
          </w:tcPr>
          <w:p w14:paraId="4EF174E9" w14:textId="46D1E87D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Radomka Radom </w:t>
            </w:r>
          </w:p>
        </w:tc>
        <w:tc>
          <w:tcPr>
            <w:tcW w:w="3468" w:type="dxa"/>
            <w:vAlign w:val="center"/>
          </w:tcPr>
          <w:p w14:paraId="201EFAD8" w14:textId="77777777" w:rsidR="00B8779D" w:rsidRPr="00176BAA" w:rsidRDefault="00B8779D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parta Grodzisk Maz. 1</w:t>
            </w:r>
          </w:p>
        </w:tc>
        <w:tc>
          <w:tcPr>
            <w:tcW w:w="3283" w:type="dxa"/>
            <w:vAlign w:val="center"/>
          </w:tcPr>
          <w:p w14:paraId="5F89EF08" w14:textId="5A05019B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UKS Lesznowola 2</w:t>
            </w:r>
          </w:p>
        </w:tc>
      </w:tr>
      <w:tr w:rsidR="00B8779D" w14:paraId="763801BC" w14:textId="77777777" w:rsidTr="00FE1B42">
        <w:trPr>
          <w:trHeight w:val="326"/>
        </w:trPr>
        <w:tc>
          <w:tcPr>
            <w:tcW w:w="3374" w:type="dxa"/>
            <w:vAlign w:val="center"/>
          </w:tcPr>
          <w:p w14:paraId="32A567B3" w14:textId="6D25DEE1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Nike Ostrołęka 1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375" w:type="dxa"/>
            <w:vAlign w:val="center"/>
          </w:tcPr>
          <w:p w14:paraId="0E881D57" w14:textId="6F0FCE9D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Esperanto/Halinów</w:t>
            </w:r>
          </w:p>
        </w:tc>
        <w:tc>
          <w:tcPr>
            <w:tcW w:w="3468" w:type="dxa"/>
            <w:vAlign w:val="center"/>
          </w:tcPr>
          <w:p w14:paraId="16DA47E2" w14:textId="74DC87C9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Orlęta Raszyn 1</w:t>
            </w:r>
          </w:p>
        </w:tc>
        <w:tc>
          <w:tcPr>
            <w:tcW w:w="3283" w:type="dxa"/>
            <w:vAlign w:val="center"/>
          </w:tcPr>
          <w:p w14:paraId="4F046232" w14:textId="3C89433D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S Wola 2</w:t>
            </w:r>
          </w:p>
        </w:tc>
      </w:tr>
      <w:tr w:rsidR="00B8779D" w14:paraId="06765E07" w14:textId="77777777" w:rsidTr="00FE1B42">
        <w:trPr>
          <w:trHeight w:val="326"/>
        </w:trPr>
        <w:tc>
          <w:tcPr>
            <w:tcW w:w="3374" w:type="dxa"/>
            <w:vAlign w:val="center"/>
          </w:tcPr>
          <w:p w14:paraId="5DA786E0" w14:textId="2325E4B8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S Wola 1</w:t>
            </w:r>
          </w:p>
        </w:tc>
        <w:tc>
          <w:tcPr>
            <w:tcW w:w="3375" w:type="dxa"/>
            <w:vAlign w:val="center"/>
          </w:tcPr>
          <w:p w14:paraId="7EEE29B2" w14:textId="34625BF4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aska Warszawa 1</w:t>
            </w:r>
          </w:p>
        </w:tc>
        <w:tc>
          <w:tcPr>
            <w:tcW w:w="3468" w:type="dxa"/>
            <w:vAlign w:val="center"/>
          </w:tcPr>
          <w:p w14:paraId="11C28834" w14:textId="0F206D78" w:rsidR="00B8779D" w:rsidRPr="00176BAA" w:rsidRDefault="00B27005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aska Warszawa 2</w:t>
            </w:r>
          </w:p>
        </w:tc>
        <w:tc>
          <w:tcPr>
            <w:tcW w:w="3283" w:type="dxa"/>
            <w:vAlign w:val="center"/>
          </w:tcPr>
          <w:p w14:paraId="6EEFF427" w14:textId="2B5A105D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ep Żelechów 1</w:t>
            </w:r>
          </w:p>
        </w:tc>
      </w:tr>
    </w:tbl>
    <w:p w14:paraId="0601EEB7" w14:textId="77777777" w:rsidR="00B8779D" w:rsidRDefault="00B8779D" w:rsidP="00B8779D"/>
    <w:p w14:paraId="132F907D" w14:textId="77777777" w:rsidR="00B8779D" w:rsidRPr="00065715" w:rsidRDefault="00B8779D" w:rsidP="00B8779D">
      <w:pP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E67E0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„4” DZIEWCZĄT  1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5</w:t>
      </w:r>
      <w:r w:rsidRPr="00E67E0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: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0</w:t>
      </w:r>
      <w:r w:rsidRPr="00E67E0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 xml:space="preserve">0 – </w:t>
      </w:r>
      <w:r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20</w:t>
      </w:r>
      <w:r w:rsidRPr="00E67E0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:00  MYSIADŁO UL. KWIATOWA 28 (wejście do obiektu nie wcześniej niż 45 minut przed rozpoczęciem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72"/>
        <w:gridCol w:w="3373"/>
        <w:gridCol w:w="3373"/>
        <w:gridCol w:w="3373"/>
      </w:tblGrid>
      <w:tr w:rsidR="00B8779D" w14:paraId="0EE6A0A7" w14:textId="77777777" w:rsidTr="00FE1B42">
        <w:trPr>
          <w:trHeight w:val="289"/>
        </w:trPr>
        <w:tc>
          <w:tcPr>
            <w:tcW w:w="3372" w:type="dxa"/>
          </w:tcPr>
          <w:p w14:paraId="22C6D31E" w14:textId="77777777" w:rsidR="00B8779D" w:rsidRPr="00D305AE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 LIGA</w:t>
            </w:r>
          </w:p>
        </w:tc>
        <w:tc>
          <w:tcPr>
            <w:tcW w:w="3373" w:type="dxa"/>
          </w:tcPr>
          <w:p w14:paraId="409DF938" w14:textId="77777777" w:rsidR="00B8779D" w:rsidRPr="00D305AE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 LIGA</w:t>
            </w:r>
          </w:p>
        </w:tc>
        <w:tc>
          <w:tcPr>
            <w:tcW w:w="3373" w:type="dxa"/>
          </w:tcPr>
          <w:p w14:paraId="076EB296" w14:textId="77777777" w:rsidR="00B8779D" w:rsidRPr="00D305AE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I LIGA</w:t>
            </w:r>
          </w:p>
        </w:tc>
        <w:tc>
          <w:tcPr>
            <w:tcW w:w="3373" w:type="dxa"/>
          </w:tcPr>
          <w:p w14:paraId="3CC5E4C8" w14:textId="77777777" w:rsidR="00B8779D" w:rsidRPr="00D305AE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II LIGA</w:t>
            </w:r>
          </w:p>
        </w:tc>
      </w:tr>
      <w:tr w:rsidR="00B8779D" w14:paraId="6558B99E" w14:textId="77777777" w:rsidTr="00FE1B42">
        <w:trPr>
          <w:trHeight w:val="278"/>
        </w:trPr>
        <w:tc>
          <w:tcPr>
            <w:tcW w:w="3372" w:type="dxa"/>
            <w:vAlign w:val="center"/>
          </w:tcPr>
          <w:p w14:paraId="40ADF1E5" w14:textId="61488E51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Dębina Nieporęt 2</w:t>
            </w:r>
          </w:p>
        </w:tc>
        <w:tc>
          <w:tcPr>
            <w:tcW w:w="3373" w:type="dxa"/>
          </w:tcPr>
          <w:p w14:paraId="6C25C61D" w14:textId="26DB93D4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sz w:val="28"/>
                <w:szCs w:val="28"/>
              </w:rPr>
              <w:t>Sparta Grodzisk 3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3373" w:type="dxa"/>
            <w:vAlign w:val="center"/>
          </w:tcPr>
          <w:p w14:paraId="002E4445" w14:textId="12241F32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parta Grodzisk Maz. 4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373" w:type="dxa"/>
            <w:vAlign w:val="center"/>
          </w:tcPr>
          <w:p w14:paraId="09FDB6C1" w14:textId="66DB7B7E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tena Warszawa 3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</w:tr>
      <w:tr w:rsidR="00B8779D" w14:paraId="38C55D25" w14:textId="77777777" w:rsidTr="00FE1B42">
        <w:trPr>
          <w:trHeight w:val="289"/>
        </w:trPr>
        <w:tc>
          <w:tcPr>
            <w:tcW w:w="3372" w:type="dxa"/>
            <w:vAlign w:val="center"/>
          </w:tcPr>
          <w:p w14:paraId="17D5D0C3" w14:textId="722DD280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LTS 2</w:t>
            </w:r>
          </w:p>
        </w:tc>
        <w:tc>
          <w:tcPr>
            <w:tcW w:w="3373" w:type="dxa"/>
            <w:vAlign w:val="center"/>
          </w:tcPr>
          <w:p w14:paraId="00B68264" w14:textId="6CD892D4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Olimp Tłuszcz 1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3373" w:type="dxa"/>
            <w:vAlign w:val="center"/>
          </w:tcPr>
          <w:p w14:paraId="74B4D69F" w14:textId="45912CF7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Plas Warszawa 1</w:t>
            </w:r>
          </w:p>
        </w:tc>
        <w:tc>
          <w:tcPr>
            <w:tcW w:w="3373" w:type="dxa"/>
            <w:vAlign w:val="center"/>
          </w:tcPr>
          <w:p w14:paraId="589A769D" w14:textId="5D57135E" w:rsidR="00B8779D" w:rsidRPr="00176BAA" w:rsidRDefault="00166EC2" w:rsidP="00FE1B4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Nike Ostrołęka 3</w:t>
            </w:r>
          </w:p>
        </w:tc>
      </w:tr>
      <w:tr w:rsidR="00166EC2" w14:paraId="23C54095" w14:textId="77777777" w:rsidTr="00FE1B42">
        <w:trPr>
          <w:trHeight w:val="289"/>
        </w:trPr>
        <w:tc>
          <w:tcPr>
            <w:tcW w:w="3372" w:type="dxa"/>
            <w:vAlign w:val="center"/>
          </w:tcPr>
          <w:p w14:paraId="069334CE" w14:textId="77777777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parta Grodzisk Maz. 2</w:t>
            </w:r>
          </w:p>
        </w:tc>
        <w:tc>
          <w:tcPr>
            <w:tcW w:w="3373" w:type="dxa"/>
            <w:vAlign w:val="center"/>
          </w:tcPr>
          <w:p w14:paraId="585D6693" w14:textId="77777777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Orlęta Raszyn 2</w:t>
            </w:r>
          </w:p>
        </w:tc>
        <w:tc>
          <w:tcPr>
            <w:tcW w:w="3373" w:type="dxa"/>
            <w:vAlign w:val="center"/>
          </w:tcPr>
          <w:p w14:paraId="123507E5" w14:textId="200AE6CB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LOS Nowy Dwór Maz. 3</w:t>
            </w:r>
          </w:p>
        </w:tc>
        <w:tc>
          <w:tcPr>
            <w:tcW w:w="3373" w:type="dxa"/>
            <w:vAlign w:val="center"/>
          </w:tcPr>
          <w:p w14:paraId="177CA4A6" w14:textId="0D1D71CF" w:rsidR="00166EC2" w:rsidRPr="00176BAA" w:rsidRDefault="007372BB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tena Warszawa 4</w:t>
            </w:r>
          </w:p>
        </w:tc>
      </w:tr>
      <w:tr w:rsidR="00166EC2" w14:paraId="32412B58" w14:textId="77777777" w:rsidTr="00FE1B42">
        <w:trPr>
          <w:trHeight w:val="278"/>
        </w:trPr>
        <w:tc>
          <w:tcPr>
            <w:tcW w:w="3372" w:type="dxa"/>
            <w:vAlign w:val="center"/>
          </w:tcPr>
          <w:p w14:paraId="614B6A85" w14:textId="62F162AC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Nike Ostrołęka 2</w:t>
            </w:r>
          </w:p>
        </w:tc>
        <w:tc>
          <w:tcPr>
            <w:tcW w:w="3373" w:type="dxa"/>
            <w:vAlign w:val="center"/>
          </w:tcPr>
          <w:p w14:paraId="25425AB7" w14:textId="77777777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Olimp Tłuszcz 2</w:t>
            </w:r>
          </w:p>
        </w:tc>
        <w:tc>
          <w:tcPr>
            <w:tcW w:w="3373" w:type="dxa"/>
            <w:vAlign w:val="center"/>
          </w:tcPr>
          <w:p w14:paraId="7D9EF59E" w14:textId="6D76D153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Olimp Mińsk Maz. 2</w:t>
            </w:r>
          </w:p>
        </w:tc>
        <w:tc>
          <w:tcPr>
            <w:tcW w:w="3373" w:type="dxa"/>
            <w:vAlign w:val="center"/>
          </w:tcPr>
          <w:p w14:paraId="5641B81E" w14:textId="01AE474D" w:rsidR="00166EC2" w:rsidRPr="00176BAA" w:rsidRDefault="007372BB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KS Halinów 1</w:t>
            </w:r>
          </w:p>
        </w:tc>
      </w:tr>
      <w:tr w:rsidR="00166EC2" w14:paraId="04340EB8" w14:textId="77777777" w:rsidTr="00FE1B42">
        <w:trPr>
          <w:trHeight w:val="289"/>
        </w:trPr>
        <w:tc>
          <w:tcPr>
            <w:tcW w:w="3372" w:type="dxa"/>
            <w:vAlign w:val="center"/>
          </w:tcPr>
          <w:p w14:paraId="09289DA6" w14:textId="327E003B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Iskra Warszawa 1</w:t>
            </w:r>
          </w:p>
        </w:tc>
        <w:tc>
          <w:tcPr>
            <w:tcW w:w="3373" w:type="dxa"/>
            <w:vAlign w:val="center"/>
          </w:tcPr>
          <w:p w14:paraId="76349223" w14:textId="0ECD7804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S Wola 3</w:t>
            </w:r>
          </w:p>
        </w:tc>
        <w:tc>
          <w:tcPr>
            <w:tcW w:w="3373" w:type="dxa"/>
            <w:vAlign w:val="center"/>
          </w:tcPr>
          <w:p w14:paraId="59D748B1" w14:textId="609BF517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Volley Wyszków 2</w:t>
            </w:r>
          </w:p>
        </w:tc>
        <w:tc>
          <w:tcPr>
            <w:tcW w:w="3373" w:type="dxa"/>
            <w:vAlign w:val="center"/>
          </w:tcPr>
          <w:p w14:paraId="330C916F" w14:textId="395CEE0E" w:rsidR="00166EC2" w:rsidRPr="00176BAA" w:rsidRDefault="007372BB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Praska 30 2</w:t>
            </w:r>
          </w:p>
        </w:tc>
      </w:tr>
      <w:tr w:rsidR="00166EC2" w14:paraId="5F6AA6EA" w14:textId="77777777" w:rsidTr="00FE1B42">
        <w:trPr>
          <w:trHeight w:val="289"/>
        </w:trPr>
        <w:tc>
          <w:tcPr>
            <w:tcW w:w="3372" w:type="dxa"/>
          </w:tcPr>
          <w:p w14:paraId="5C254F95" w14:textId="0F814249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Volley Wyszków 1</w:t>
            </w:r>
          </w:p>
        </w:tc>
        <w:tc>
          <w:tcPr>
            <w:tcW w:w="3373" w:type="dxa"/>
            <w:vAlign w:val="center"/>
          </w:tcPr>
          <w:p w14:paraId="1E6ADD73" w14:textId="0AE6BC15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Esperanto Warszawa 1</w:t>
            </w:r>
          </w:p>
        </w:tc>
        <w:tc>
          <w:tcPr>
            <w:tcW w:w="3373" w:type="dxa"/>
            <w:vAlign w:val="center"/>
          </w:tcPr>
          <w:p w14:paraId="04BE41D9" w14:textId="73EDA184" w:rsidR="00166EC2" w:rsidRPr="00176BAA" w:rsidRDefault="007372BB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Praska 30 1</w:t>
            </w:r>
          </w:p>
        </w:tc>
        <w:tc>
          <w:tcPr>
            <w:tcW w:w="3373" w:type="dxa"/>
            <w:vAlign w:val="center"/>
          </w:tcPr>
          <w:p w14:paraId="11F0D6BC" w14:textId="77777777" w:rsidR="00166EC2" w:rsidRPr="00176BAA" w:rsidRDefault="00166EC2" w:rsidP="00166E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76B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Wisła Płock</w:t>
            </w:r>
          </w:p>
        </w:tc>
      </w:tr>
    </w:tbl>
    <w:p w14:paraId="199236D4" w14:textId="77777777" w:rsidR="00B8779D" w:rsidRPr="00364CBD" w:rsidRDefault="00B8779D" w:rsidP="00B8779D">
      <w:r>
        <w:rPr>
          <w:noProof/>
        </w:rPr>
        <w:drawing>
          <wp:anchor distT="0" distB="0" distL="114300" distR="114300" simplePos="0" relativeHeight="251674624" behindDoc="0" locked="0" layoutInCell="1" allowOverlap="1" wp14:anchorId="4308C634" wp14:editId="42A89FEB">
            <wp:simplePos x="0" y="0"/>
            <wp:positionH relativeFrom="column">
              <wp:posOffset>2806700</wp:posOffset>
            </wp:positionH>
            <wp:positionV relativeFrom="paragraph">
              <wp:posOffset>233045</wp:posOffset>
            </wp:positionV>
            <wp:extent cx="507172" cy="662940"/>
            <wp:effectExtent l="0" t="0" r="7620" b="3810"/>
            <wp:wrapNone/>
            <wp:docPr id="10" name="Obraz 10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tekst, clipar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2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5A0BCAD8" wp14:editId="11719D75">
            <wp:simplePos x="0" y="0"/>
            <wp:positionH relativeFrom="margin">
              <wp:posOffset>7846695</wp:posOffset>
            </wp:positionH>
            <wp:positionV relativeFrom="paragraph">
              <wp:posOffset>151765</wp:posOffset>
            </wp:positionV>
            <wp:extent cx="584200" cy="792480"/>
            <wp:effectExtent l="0" t="0" r="6350" b="7620"/>
            <wp:wrapNone/>
            <wp:docPr id="11" name="Obraz 11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tekst, clipar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4EB254F0" wp14:editId="2A716750">
            <wp:simplePos x="0" y="0"/>
            <wp:positionH relativeFrom="column">
              <wp:posOffset>3674110</wp:posOffset>
            </wp:positionH>
            <wp:positionV relativeFrom="paragraph">
              <wp:posOffset>205740</wp:posOffset>
            </wp:positionV>
            <wp:extent cx="2979420" cy="740012"/>
            <wp:effectExtent l="0" t="0" r="0" b="3175"/>
            <wp:wrapNone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740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5B951FA8" wp14:editId="02EC67B2">
            <wp:simplePos x="0" y="0"/>
            <wp:positionH relativeFrom="margin">
              <wp:posOffset>172720</wp:posOffset>
            </wp:positionH>
            <wp:positionV relativeFrom="paragraph">
              <wp:posOffset>281940</wp:posOffset>
            </wp:positionV>
            <wp:extent cx="2169453" cy="632780"/>
            <wp:effectExtent l="0" t="0" r="2540" b="0"/>
            <wp:wrapNone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453" cy="63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4E1200" w14:textId="77777777" w:rsidR="00B8779D" w:rsidRPr="00E07CF0" w:rsidRDefault="00B8779D" w:rsidP="00B8779D">
      <w:pPr>
        <w:tabs>
          <w:tab w:val="right" w:pos="14004"/>
        </w:tabs>
      </w:pPr>
      <w:r>
        <w:rPr>
          <w:noProof/>
          <w:lang w:eastAsia="pl-PL"/>
        </w:rPr>
        <w:drawing>
          <wp:anchor distT="0" distB="0" distL="114300" distR="114300" simplePos="0" relativeHeight="251687936" behindDoc="0" locked="0" layoutInCell="1" allowOverlap="1" wp14:anchorId="4252CE36" wp14:editId="7DBDD072">
            <wp:simplePos x="0" y="0"/>
            <wp:positionH relativeFrom="column">
              <wp:posOffset>6896100</wp:posOffset>
            </wp:positionH>
            <wp:positionV relativeFrom="paragraph">
              <wp:posOffset>9525</wp:posOffset>
            </wp:positionV>
            <wp:extent cx="536121" cy="654632"/>
            <wp:effectExtent l="0" t="0" r="0" b="0"/>
            <wp:wrapNone/>
            <wp:docPr id="24" name="Obraz 24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az 19" descr="Obraz zawierający tekst, clipar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1" cy="6546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</w:p>
    <w:p w14:paraId="0AA7D879" w14:textId="77777777" w:rsidR="003E2C3D" w:rsidRPr="00F33983" w:rsidRDefault="003E2C3D" w:rsidP="003E2C3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33983">
        <w:rPr>
          <w:rFonts w:ascii="Times New Roman" w:hAnsi="Times New Roman" w:cs="Times New Roman"/>
          <w:b/>
          <w:bCs/>
          <w:sz w:val="32"/>
          <w:szCs w:val="32"/>
        </w:rPr>
        <w:lastRenderedPageBreak/>
        <w:t>MISTRZOSTWA MAZOWSZA W MINISIATKÓWCE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„2” CHŁOPCÓW 23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0</w:t>
      </w:r>
      <w:r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2022</w:t>
      </w:r>
    </w:p>
    <w:p w14:paraId="64284B68" w14:textId="77777777" w:rsidR="003E2C3D" w:rsidRPr="008549E1" w:rsidRDefault="003E2C3D" w:rsidP="003E2C3D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>„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2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”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CHŁOPCÓ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8:15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(odprawa trenerów), 8:30 (początek gier) JÓZEFOSŁA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UL.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KAMERALNA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1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(wejście do obiektu nie wcześniej niż 45 minut przed rozpoczęciem)</w:t>
      </w:r>
    </w:p>
    <w:tbl>
      <w:tblPr>
        <w:tblStyle w:val="Tabela-Siatka"/>
        <w:tblW w:w="13990" w:type="dxa"/>
        <w:tblLook w:val="04A0" w:firstRow="1" w:lastRow="0" w:firstColumn="1" w:lastColumn="0" w:noHBand="0" w:noVBand="1"/>
      </w:tblPr>
      <w:tblGrid>
        <w:gridCol w:w="2798"/>
        <w:gridCol w:w="2726"/>
        <w:gridCol w:w="2870"/>
        <w:gridCol w:w="2798"/>
        <w:gridCol w:w="2798"/>
      </w:tblGrid>
      <w:tr w:rsidR="003E2C3D" w14:paraId="6CC5E40F" w14:textId="77777777" w:rsidTr="00ED45BF">
        <w:tc>
          <w:tcPr>
            <w:tcW w:w="2798" w:type="dxa"/>
          </w:tcPr>
          <w:p w14:paraId="78E1D07C" w14:textId="77777777" w:rsidR="003E2C3D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9</w:t>
            </w:r>
          </w:p>
        </w:tc>
        <w:tc>
          <w:tcPr>
            <w:tcW w:w="2726" w:type="dxa"/>
          </w:tcPr>
          <w:p w14:paraId="0A0820FB" w14:textId="77777777" w:rsidR="003E2C3D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8</w:t>
            </w:r>
          </w:p>
        </w:tc>
        <w:tc>
          <w:tcPr>
            <w:tcW w:w="2870" w:type="dxa"/>
          </w:tcPr>
          <w:p w14:paraId="74E60171" w14:textId="77777777" w:rsidR="003E2C3D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C1000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LIG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7</w:t>
            </w:r>
          </w:p>
        </w:tc>
        <w:tc>
          <w:tcPr>
            <w:tcW w:w="2798" w:type="dxa"/>
          </w:tcPr>
          <w:p w14:paraId="36D23819" w14:textId="77777777" w:rsidR="003E2C3D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6</w:t>
            </w:r>
          </w:p>
        </w:tc>
        <w:tc>
          <w:tcPr>
            <w:tcW w:w="2798" w:type="dxa"/>
          </w:tcPr>
          <w:p w14:paraId="39BEEE39" w14:textId="77777777" w:rsidR="003E2C3D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5</w:t>
            </w:r>
          </w:p>
        </w:tc>
      </w:tr>
      <w:tr w:rsidR="003E2C3D" w:rsidRPr="00DD6833" w14:paraId="40AB9B2E" w14:textId="77777777" w:rsidTr="00ED45BF">
        <w:tc>
          <w:tcPr>
            <w:tcW w:w="2798" w:type="dxa"/>
            <w:vAlign w:val="bottom"/>
          </w:tcPr>
          <w:p w14:paraId="7ECB0E1A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KS LESZNOWOLA 3</w:t>
            </w:r>
          </w:p>
        </w:tc>
        <w:tc>
          <w:tcPr>
            <w:tcW w:w="2726" w:type="dxa"/>
            <w:vAlign w:val="bottom"/>
          </w:tcPr>
          <w:p w14:paraId="4EE908FC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OLIMP OSTROŁĘKA 3</w:t>
            </w:r>
          </w:p>
        </w:tc>
        <w:tc>
          <w:tcPr>
            <w:tcW w:w="2870" w:type="dxa"/>
            <w:vAlign w:val="bottom"/>
          </w:tcPr>
          <w:p w14:paraId="5D0A8A08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KS LESZNOWOLA 1</w:t>
            </w:r>
          </w:p>
        </w:tc>
        <w:tc>
          <w:tcPr>
            <w:tcW w:w="2798" w:type="dxa"/>
            <w:vAlign w:val="bottom"/>
          </w:tcPr>
          <w:p w14:paraId="785E309E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TRO WARSZAWA 4</w:t>
            </w:r>
          </w:p>
        </w:tc>
        <w:tc>
          <w:tcPr>
            <w:tcW w:w="2798" w:type="dxa"/>
          </w:tcPr>
          <w:p w14:paraId="507C03D3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ARTA GRODZISK 2</w:t>
            </w:r>
          </w:p>
        </w:tc>
      </w:tr>
      <w:tr w:rsidR="003E2C3D" w:rsidRPr="00DD6833" w14:paraId="564583CB" w14:textId="77777777" w:rsidTr="00ED45BF">
        <w:tc>
          <w:tcPr>
            <w:tcW w:w="2798" w:type="dxa"/>
            <w:vAlign w:val="bottom"/>
          </w:tcPr>
          <w:p w14:paraId="126D1246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EN ŻYRARDÓW 1</w:t>
            </w:r>
          </w:p>
        </w:tc>
        <w:tc>
          <w:tcPr>
            <w:tcW w:w="2726" w:type="dxa"/>
            <w:vAlign w:val="bottom"/>
          </w:tcPr>
          <w:p w14:paraId="7D62C3BE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ERBY 356 WARSZAWA</w:t>
            </w:r>
          </w:p>
        </w:tc>
        <w:tc>
          <w:tcPr>
            <w:tcW w:w="2870" w:type="dxa"/>
            <w:vAlign w:val="bottom"/>
          </w:tcPr>
          <w:p w14:paraId="50FC58B1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IĄTKA WOŁOMIN</w:t>
            </w:r>
          </w:p>
        </w:tc>
        <w:tc>
          <w:tcPr>
            <w:tcW w:w="2798" w:type="dxa"/>
            <w:vAlign w:val="bottom"/>
          </w:tcPr>
          <w:p w14:paraId="7BE36420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ARTA GRODZISK 1</w:t>
            </w:r>
          </w:p>
        </w:tc>
        <w:tc>
          <w:tcPr>
            <w:tcW w:w="2798" w:type="dxa"/>
          </w:tcPr>
          <w:p w14:paraId="5D851A0E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KS LESZNOWOLA 2</w:t>
            </w:r>
          </w:p>
        </w:tc>
      </w:tr>
      <w:tr w:rsidR="003E2C3D" w:rsidRPr="00DD6833" w14:paraId="5B20B32D" w14:textId="77777777" w:rsidTr="00ED45BF">
        <w:tc>
          <w:tcPr>
            <w:tcW w:w="2798" w:type="dxa"/>
            <w:vAlign w:val="bottom"/>
          </w:tcPr>
          <w:p w14:paraId="43DDF47D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RÓJKA KOBYŁKA 2</w:t>
            </w:r>
          </w:p>
        </w:tc>
        <w:tc>
          <w:tcPr>
            <w:tcW w:w="2726" w:type="dxa"/>
            <w:vAlign w:val="bottom"/>
          </w:tcPr>
          <w:p w14:paraId="34F92EE9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LAS WARSZAWA 4</w:t>
            </w:r>
          </w:p>
        </w:tc>
        <w:tc>
          <w:tcPr>
            <w:tcW w:w="2870" w:type="dxa"/>
            <w:vAlign w:val="bottom"/>
          </w:tcPr>
          <w:p w14:paraId="56896FC5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OS WOLA 3</w:t>
            </w:r>
          </w:p>
        </w:tc>
        <w:tc>
          <w:tcPr>
            <w:tcW w:w="2798" w:type="dxa"/>
            <w:vAlign w:val="bottom"/>
          </w:tcPr>
          <w:p w14:paraId="7191AB36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WISŁA PŁOCK 2</w:t>
            </w:r>
          </w:p>
        </w:tc>
        <w:tc>
          <w:tcPr>
            <w:tcW w:w="2798" w:type="dxa"/>
          </w:tcPr>
          <w:p w14:paraId="7C621DDD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TRO WARSZAWA 5</w:t>
            </w:r>
          </w:p>
        </w:tc>
      </w:tr>
      <w:tr w:rsidR="003E2C3D" w:rsidRPr="00DD6833" w14:paraId="03154E75" w14:textId="77777777" w:rsidTr="00ED45BF">
        <w:tc>
          <w:tcPr>
            <w:tcW w:w="2798" w:type="dxa"/>
            <w:vAlign w:val="bottom"/>
          </w:tcPr>
          <w:p w14:paraId="1086A3FC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G8 BIELANY 4</w:t>
            </w:r>
          </w:p>
        </w:tc>
        <w:tc>
          <w:tcPr>
            <w:tcW w:w="2726" w:type="dxa"/>
            <w:vAlign w:val="bottom"/>
          </w:tcPr>
          <w:p w14:paraId="184DBDD6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IĄTKA WOŁOMIN 4</w:t>
            </w:r>
          </w:p>
        </w:tc>
        <w:tc>
          <w:tcPr>
            <w:tcW w:w="2870" w:type="dxa"/>
            <w:vAlign w:val="bottom"/>
          </w:tcPr>
          <w:p w14:paraId="79787290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LAS WARSZAWA 3</w:t>
            </w:r>
          </w:p>
        </w:tc>
        <w:tc>
          <w:tcPr>
            <w:tcW w:w="2798" w:type="dxa"/>
            <w:vAlign w:val="bottom"/>
          </w:tcPr>
          <w:p w14:paraId="1CCFE484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ĘBINA NIEPORĘT 5</w:t>
            </w:r>
          </w:p>
        </w:tc>
        <w:tc>
          <w:tcPr>
            <w:tcW w:w="2798" w:type="dxa"/>
          </w:tcPr>
          <w:p w14:paraId="6E7E6C80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RÓJKA KOBYŁKA 1</w:t>
            </w:r>
          </w:p>
        </w:tc>
      </w:tr>
      <w:tr w:rsidR="003E2C3D" w:rsidRPr="00DD6833" w14:paraId="02E26DA9" w14:textId="77777777" w:rsidTr="00ED45BF">
        <w:tc>
          <w:tcPr>
            <w:tcW w:w="2798" w:type="dxa"/>
            <w:vAlign w:val="bottom"/>
          </w:tcPr>
          <w:p w14:paraId="636F9DF7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726" w:type="dxa"/>
            <w:vAlign w:val="bottom"/>
          </w:tcPr>
          <w:p w14:paraId="4C0C072A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SKA WARSZAWA 2</w:t>
            </w:r>
          </w:p>
        </w:tc>
        <w:tc>
          <w:tcPr>
            <w:tcW w:w="2870" w:type="dxa"/>
            <w:vAlign w:val="bottom"/>
          </w:tcPr>
          <w:p w14:paraId="047BBF76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ASKA WARSZAWA 1</w:t>
            </w:r>
          </w:p>
        </w:tc>
        <w:tc>
          <w:tcPr>
            <w:tcW w:w="2798" w:type="dxa"/>
            <w:vAlign w:val="bottom"/>
          </w:tcPr>
          <w:p w14:paraId="1A6CC63F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OS WOLA 2</w:t>
            </w:r>
          </w:p>
        </w:tc>
        <w:tc>
          <w:tcPr>
            <w:tcW w:w="2798" w:type="dxa"/>
          </w:tcPr>
          <w:p w14:paraId="59FE1116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RÓJKA KOBYŁKA 4</w:t>
            </w:r>
          </w:p>
        </w:tc>
      </w:tr>
      <w:tr w:rsidR="003E2C3D" w:rsidRPr="00DD6833" w14:paraId="2F6C1498" w14:textId="77777777" w:rsidTr="00ED45BF">
        <w:trPr>
          <w:trHeight w:val="270"/>
        </w:trPr>
        <w:tc>
          <w:tcPr>
            <w:tcW w:w="2798" w:type="dxa"/>
            <w:vAlign w:val="bottom"/>
          </w:tcPr>
          <w:p w14:paraId="439598C1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726" w:type="dxa"/>
            <w:vAlign w:val="bottom"/>
          </w:tcPr>
          <w:p w14:paraId="5D11EBF8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G8 BIELANY 5</w:t>
            </w:r>
          </w:p>
        </w:tc>
        <w:tc>
          <w:tcPr>
            <w:tcW w:w="2870" w:type="dxa"/>
            <w:vAlign w:val="bottom"/>
          </w:tcPr>
          <w:p w14:paraId="1396815B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G8 BIELANY 3</w:t>
            </w:r>
          </w:p>
        </w:tc>
        <w:tc>
          <w:tcPr>
            <w:tcW w:w="2798" w:type="dxa"/>
            <w:vAlign w:val="bottom"/>
          </w:tcPr>
          <w:p w14:paraId="0FED47FE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TRO WARSZAWA 3</w:t>
            </w:r>
          </w:p>
        </w:tc>
        <w:tc>
          <w:tcPr>
            <w:tcW w:w="2798" w:type="dxa"/>
          </w:tcPr>
          <w:p w14:paraId="1CEF9D23" w14:textId="77777777" w:rsidR="003E2C3D" w:rsidRPr="00E776B5" w:rsidRDefault="003E2C3D" w:rsidP="00ED45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IĄTKA WOŁOMIN 2</w:t>
            </w:r>
          </w:p>
        </w:tc>
      </w:tr>
    </w:tbl>
    <w:p w14:paraId="605ECCA1" w14:textId="77777777" w:rsidR="003E2C3D" w:rsidRPr="00DD6833" w:rsidRDefault="003E2C3D" w:rsidP="003E2C3D">
      <w:pPr>
        <w:rPr>
          <w:rFonts w:ascii="Times New Roman" w:hAnsi="Times New Roman" w:cs="Times New Roman"/>
          <w:b/>
          <w:bCs/>
          <w:color w:val="C45911" w:themeColor="accent2" w:themeShade="BF"/>
          <w:sz w:val="28"/>
          <w:szCs w:val="28"/>
        </w:rPr>
      </w:pPr>
    </w:p>
    <w:p w14:paraId="2FDD2C48" w14:textId="77777777" w:rsidR="003E2C3D" w:rsidRPr="008549E1" w:rsidRDefault="003E2C3D" w:rsidP="003E2C3D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>„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2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”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CHŁOPCÓ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0:15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(odprawa trenerów), 10:30 (początek gier) JÓZEFOSŁA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UL.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KAMERALNA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1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(wejście do obiektu nie wcześniej niż 45 minut przed rozpoczęciem)</w:t>
      </w:r>
    </w:p>
    <w:tbl>
      <w:tblPr>
        <w:tblStyle w:val="Tabela-Siatka"/>
        <w:tblpPr w:leftFromText="141" w:rightFromText="141" w:vertAnchor="text" w:horzAnchor="margin" w:tblpXSpec="center" w:tblpY="221"/>
        <w:tblW w:w="11340" w:type="dxa"/>
        <w:tblLook w:val="04A0" w:firstRow="1" w:lastRow="0" w:firstColumn="1" w:lastColumn="0" w:noHBand="0" w:noVBand="1"/>
      </w:tblPr>
      <w:tblGrid>
        <w:gridCol w:w="2832"/>
        <w:gridCol w:w="7"/>
        <w:gridCol w:w="2820"/>
        <w:gridCol w:w="7"/>
        <w:gridCol w:w="2834"/>
        <w:gridCol w:w="2840"/>
      </w:tblGrid>
      <w:tr w:rsidR="003E2C3D" w14:paraId="6791E45B" w14:textId="77777777" w:rsidTr="00ED45BF">
        <w:trPr>
          <w:trHeight w:val="313"/>
        </w:trPr>
        <w:tc>
          <w:tcPr>
            <w:tcW w:w="2832" w:type="dxa"/>
          </w:tcPr>
          <w:p w14:paraId="52F8A04B" w14:textId="77777777" w:rsidR="003E2C3D" w:rsidRPr="001C10B6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4</w:t>
            </w:r>
          </w:p>
        </w:tc>
        <w:tc>
          <w:tcPr>
            <w:tcW w:w="2834" w:type="dxa"/>
            <w:gridSpan w:val="3"/>
          </w:tcPr>
          <w:p w14:paraId="272A4ACB" w14:textId="77777777" w:rsidR="003E2C3D" w:rsidRPr="001C10B6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3</w:t>
            </w:r>
          </w:p>
        </w:tc>
        <w:tc>
          <w:tcPr>
            <w:tcW w:w="2834" w:type="dxa"/>
          </w:tcPr>
          <w:p w14:paraId="1C8416A7" w14:textId="77777777" w:rsidR="003E2C3D" w:rsidRPr="001C10B6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2</w:t>
            </w:r>
          </w:p>
        </w:tc>
        <w:tc>
          <w:tcPr>
            <w:tcW w:w="2840" w:type="dxa"/>
          </w:tcPr>
          <w:p w14:paraId="1265D465" w14:textId="77777777" w:rsidR="003E2C3D" w:rsidRPr="001C10B6" w:rsidRDefault="003E2C3D" w:rsidP="00ED45B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1</w:t>
            </w:r>
          </w:p>
        </w:tc>
      </w:tr>
      <w:tr w:rsidR="003E2C3D" w14:paraId="06280E18" w14:textId="77777777" w:rsidTr="00ED45BF">
        <w:trPr>
          <w:trHeight w:val="313"/>
        </w:trPr>
        <w:tc>
          <w:tcPr>
            <w:tcW w:w="2832" w:type="dxa"/>
            <w:vAlign w:val="bottom"/>
          </w:tcPr>
          <w:p w14:paraId="62F263B4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MUKS KRÓTKA</w:t>
            </w:r>
          </w:p>
        </w:tc>
        <w:tc>
          <w:tcPr>
            <w:tcW w:w="2834" w:type="dxa"/>
            <w:gridSpan w:val="3"/>
            <w:vAlign w:val="bottom"/>
          </w:tcPr>
          <w:p w14:paraId="07E7D8C5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OLIMP OSTROŁĘKA 2</w:t>
            </w:r>
          </w:p>
        </w:tc>
        <w:tc>
          <w:tcPr>
            <w:tcW w:w="2834" w:type="dxa"/>
          </w:tcPr>
          <w:p w14:paraId="6473B204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AKADEMIA WÓJTOWICZA 2</w:t>
            </w:r>
          </w:p>
        </w:tc>
        <w:tc>
          <w:tcPr>
            <w:tcW w:w="2840" w:type="dxa"/>
          </w:tcPr>
          <w:p w14:paraId="458122FD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DĘBINA NIEPORĘT 1</w:t>
            </w:r>
          </w:p>
        </w:tc>
      </w:tr>
      <w:tr w:rsidR="003E2C3D" w14:paraId="635BE04F" w14:textId="77777777" w:rsidTr="00ED45BF">
        <w:trPr>
          <w:trHeight w:val="313"/>
        </w:trPr>
        <w:tc>
          <w:tcPr>
            <w:tcW w:w="2832" w:type="dxa"/>
            <w:vAlign w:val="bottom"/>
          </w:tcPr>
          <w:p w14:paraId="49B15B73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PIĄTKA WOŁOMIN 1</w:t>
            </w:r>
          </w:p>
        </w:tc>
        <w:tc>
          <w:tcPr>
            <w:tcW w:w="2834" w:type="dxa"/>
            <w:gridSpan w:val="3"/>
            <w:vAlign w:val="bottom"/>
          </w:tcPr>
          <w:p w14:paraId="340E357A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WISŁA PŁOCK 1</w:t>
            </w:r>
          </w:p>
        </w:tc>
        <w:tc>
          <w:tcPr>
            <w:tcW w:w="2834" w:type="dxa"/>
          </w:tcPr>
          <w:p w14:paraId="202655F9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DĘBINA NIEPORĘT 2</w:t>
            </w:r>
          </w:p>
        </w:tc>
        <w:tc>
          <w:tcPr>
            <w:tcW w:w="2840" w:type="dxa"/>
          </w:tcPr>
          <w:p w14:paraId="79BD0453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METRO WARSZAWA 1</w:t>
            </w:r>
          </w:p>
        </w:tc>
      </w:tr>
      <w:tr w:rsidR="003E2C3D" w14:paraId="6709EBAB" w14:textId="77777777" w:rsidTr="00ED45BF">
        <w:trPr>
          <w:trHeight w:val="313"/>
        </w:trPr>
        <w:tc>
          <w:tcPr>
            <w:tcW w:w="2832" w:type="dxa"/>
            <w:vAlign w:val="bottom"/>
          </w:tcPr>
          <w:p w14:paraId="56B90FCA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UKS G8 BIELANY 2</w:t>
            </w:r>
          </w:p>
        </w:tc>
        <w:tc>
          <w:tcPr>
            <w:tcW w:w="2834" w:type="dxa"/>
            <w:gridSpan w:val="3"/>
            <w:vAlign w:val="bottom"/>
          </w:tcPr>
          <w:p w14:paraId="149F911A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MKS MDK WARSZAWA 1</w:t>
            </w:r>
          </w:p>
        </w:tc>
        <w:tc>
          <w:tcPr>
            <w:tcW w:w="2834" w:type="dxa"/>
          </w:tcPr>
          <w:p w14:paraId="488E4852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AKADEMIA WÓJTOWICZA 1</w:t>
            </w:r>
          </w:p>
        </w:tc>
        <w:tc>
          <w:tcPr>
            <w:tcW w:w="2840" w:type="dxa"/>
          </w:tcPr>
          <w:p w14:paraId="15793C45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TRÓJKA KOBYŁKA 3</w:t>
            </w:r>
          </w:p>
        </w:tc>
      </w:tr>
      <w:tr w:rsidR="003E2C3D" w14:paraId="5C97D39A" w14:textId="77777777" w:rsidTr="00ED45BF">
        <w:trPr>
          <w:trHeight w:val="313"/>
        </w:trPr>
        <w:tc>
          <w:tcPr>
            <w:tcW w:w="2832" w:type="dxa"/>
            <w:vAlign w:val="bottom"/>
          </w:tcPr>
          <w:p w14:paraId="02A2FFB4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AKADEMIA WÓJTOWICZA 3</w:t>
            </w:r>
          </w:p>
        </w:tc>
        <w:tc>
          <w:tcPr>
            <w:tcW w:w="2834" w:type="dxa"/>
            <w:gridSpan w:val="3"/>
            <w:vAlign w:val="bottom"/>
          </w:tcPr>
          <w:p w14:paraId="4238442E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DĘBINA NIEPORĘT 4</w:t>
            </w:r>
          </w:p>
        </w:tc>
        <w:tc>
          <w:tcPr>
            <w:tcW w:w="2834" w:type="dxa"/>
          </w:tcPr>
          <w:p w14:paraId="039C5D80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RCS CZARNI RADOM 1</w:t>
            </w:r>
          </w:p>
        </w:tc>
        <w:tc>
          <w:tcPr>
            <w:tcW w:w="2840" w:type="dxa"/>
          </w:tcPr>
          <w:p w14:paraId="20BBB83E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DĘBINA NIEPORĘT 3</w:t>
            </w:r>
          </w:p>
        </w:tc>
      </w:tr>
      <w:tr w:rsidR="003E2C3D" w14:paraId="7E4CCCFF" w14:textId="77777777" w:rsidTr="00ED45BF">
        <w:trPr>
          <w:trHeight w:val="289"/>
        </w:trPr>
        <w:tc>
          <w:tcPr>
            <w:tcW w:w="2832" w:type="dxa"/>
            <w:vAlign w:val="bottom"/>
          </w:tcPr>
          <w:p w14:paraId="479D93CF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METRO WARSZAWA 2</w:t>
            </w:r>
          </w:p>
        </w:tc>
        <w:tc>
          <w:tcPr>
            <w:tcW w:w="2834" w:type="dxa"/>
            <w:gridSpan w:val="3"/>
            <w:vAlign w:val="bottom"/>
          </w:tcPr>
          <w:p w14:paraId="033C5660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ISKRA WARSZAWA 1</w:t>
            </w:r>
          </w:p>
        </w:tc>
        <w:tc>
          <w:tcPr>
            <w:tcW w:w="2834" w:type="dxa"/>
          </w:tcPr>
          <w:p w14:paraId="3CCA631D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MOS WOLA 1</w:t>
            </w:r>
          </w:p>
        </w:tc>
        <w:tc>
          <w:tcPr>
            <w:tcW w:w="2840" w:type="dxa"/>
          </w:tcPr>
          <w:p w14:paraId="3B4918E5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OLIMP OSTROŁĘKA 1</w:t>
            </w:r>
          </w:p>
        </w:tc>
      </w:tr>
      <w:tr w:rsidR="003E2C3D" w14:paraId="73432CEA" w14:textId="77777777" w:rsidTr="00ED45BF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1"/>
        </w:trPr>
        <w:tc>
          <w:tcPr>
            <w:tcW w:w="2839" w:type="dxa"/>
            <w:gridSpan w:val="2"/>
            <w:shd w:val="clear" w:color="auto" w:fill="auto"/>
            <w:vAlign w:val="bottom"/>
          </w:tcPr>
          <w:p w14:paraId="63616199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PLAS WARSZAWA 2</w:t>
            </w:r>
          </w:p>
        </w:tc>
        <w:tc>
          <w:tcPr>
            <w:tcW w:w="2820" w:type="dxa"/>
            <w:shd w:val="clear" w:color="auto" w:fill="auto"/>
            <w:vAlign w:val="bottom"/>
          </w:tcPr>
          <w:p w14:paraId="29EA1A4D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PLAS WARSZAWA 1</w:t>
            </w:r>
          </w:p>
        </w:tc>
        <w:tc>
          <w:tcPr>
            <w:tcW w:w="2841" w:type="dxa"/>
            <w:gridSpan w:val="2"/>
            <w:shd w:val="clear" w:color="auto" w:fill="auto"/>
          </w:tcPr>
          <w:p w14:paraId="14FFCF25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UKS G8 BIELANY 1</w:t>
            </w:r>
          </w:p>
        </w:tc>
        <w:tc>
          <w:tcPr>
            <w:tcW w:w="2840" w:type="dxa"/>
            <w:shd w:val="clear" w:color="auto" w:fill="auto"/>
          </w:tcPr>
          <w:p w14:paraId="34BA89BF" w14:textId="77777777" w:rsidR="003E2C3D" w:rsidRPr="00E776B5" w:rsidRDefault="003E2C3D" w:rsidP="00ED45BF">
            <w:pPr>
              <w:rPr>
                <w:rFonts w:cstheme="minorHAnsi"/>
              </w:rPr>
            </w:pPr>
            <w:r>
              <w:rPr>
                <w:rFonts w:cstheme="minorHAnsi"/>
              </w:rPr>
              <w:t>OLIMP OSTROŁĘKA 4</w:t>
            </w:r>
          </w:p>
        </w:tc>
      </w:tr>
    </w:tbl>
    <w:p w14:paraId="731F069D" w14:textId="77777777" w:rsidR="003E2C3D" w:rsidRDefault="003E2C3D" w:rsidP="003E2C3D">
      <w:r>
        <w:rPr>
          <w:noProof/>
        </w:rPr>
        <w:drawing>
          <wp:anchor distT="0" distB="0" distL="114300" distR="114300" simplePos="0" relativeHeight="251702272" behindDoc="0" locked="0" layoutInCell="1" allowOverlap="1" wp14:anchorId="17078369" wp14:editId="1648FFCE">
            <wp:simplePos x="0" y="0"/>
            <wp:positionH relativeFrom="column">
              <wp:posOffset>6161405</wp:posOffset>
            </wp:positionH>
            <wp:positionV relativeFrom="paragraph">
              <wp:posOffset>1957705</wp:posOffset>
            </wp:positionV>
            <wp:extent cx="952217" cy="1224280"/>
            <wp:effectExtent l="0" t="0" r="635" b="0"/>
            <wp:wrapNone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217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098A3F35" wp14:editId="17A77EAB">
            <wp:simplePos x="0" y="0"/>
            <wp:positionH relativeFrom="column">
              <wp:posOffset>1487805</wp:posOffset>
            </wp:positionH>
            <wp:positionV relativeFrom="paragraph">
              <wp:posOffset>1868805</wp:posOffset>
            </wp:positionV>
            <wp:extent cx="1130300" cy="1417586"/>
            <wp:effectExtent l="0" t="0" r="0" b="5080"/>
            <wp:wrapNone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300" cy="14175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DADC0" w14:textId="77777777" w:rsidR="003E2C3D" w:rsidRDefault="003E2C3D" w:rsidP="003E2C3D"/>
    <w:p w14:paraId="270F43D7" w14:textId="77777777" w:rsidR="003E2C3D" w:rsidRDefault="003E2C3D" w:rsidP="003E2C3D"/>
    <w:p w14:paraId="0FAA6593" w14:textId="77777777" w:rsidR="003E2C3D" w:rsidRPr="00364CBD" w:rsidRDefault="003E2C3D" w:rsidP="003E2C3D">
      <w:pPr>
        <w:tabs>
          <w:tab w:val="left" w:pos="5040"/>
          <w:tab w:val="left" w:pos="6504"/>
          <w:tab w:val="left" w:pos="11868"/>
        </w:tabs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0FB31242" wp14:editId="63D020ED">
            <wp:simplePos x="0" y="0"/>
            <wp:positionH relativeFrom="margin">
              <wp:posOffset>2719705</wp:posOffset>
            </wp:positionH>
            <wp:positionV relativeFrom="paragraph">
              <wp:posOffset>1208405</wp:posOffset>
            </wp:positionV>
            <wp:extent cx="3175000" cy="926075"/>
            <wp:effectExtent l="0" t="0" r="0" b="1270"/>
            <wp:wrapNone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926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CF66D1" w14:textId="77777777" w:rsidR="003E2C3D" w:rsidRDefault="003E2C3D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78995E44" w14:textId="61915AE4" w:rsidR="00F46C83" w:rsidRPr="00F33983" w:rsidRDefault="00F46C83" w:rsidP="00F46C8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33983">
        <w:rPr>
          <w:rFonts w:ascii="Times New Roman" w:hAnsi="Times New Roman" w:cs="Times New Roman"/>
          <w:b/>
          <w:bCs/>
          <w:sz w:val="32"/>
          <w:szCs w:val="32"/>
        </w:rPr>
        <w:lastRenderedPageBreak/>
        <w:t>MISTRZOSTWA MAZOWSZA W MINISIATKÓWCE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„3” CHŁOPCÓW 2</w:t>
      </w:r>
      <w:r w:rsidR="00F55D34">
        <w:rPr>
          <w:rFonts w:ascii="Times New Roman" w:hAnsi="Times New Roman" w:cs="Times New Roman"/>
          <w:b/>
          <w:bCs/>
          <w:sz w:val="32"/>
          <w:szCs w:val="32"/>
        </w:rPr>
        <w:t>3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0</w:t>
      </w:r>
      <w:r w:rsidR="00F55D34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2022</w:t>
      </w:r>
    </w:p>
    <w:p w14:paraId="2EC25542" w14:textId="77777777" w:rsidR="00F46C83" w:rsidRPr="008549E1" w:rsidRDefault="00F46C83" w:rsidP="00F46C83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„3”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CHŁOPCÓ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2:15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(odprawa trenerów), 12:30 (początek gier) JÓZEFOSŁA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UL.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KAMERALNA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1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(wejście do obiektu nie wcześniej niż 45 minut przed rozpoczęciem)</w:t>
      </w:r>
    </w:p>
    <w:tbl>
      <w:tblPr>
        <w:tblStyle w:val="Tabela-Siatka"/>
        <w:tblpPr w:leftFromText="141" w:rightFromText="141" w:vertAnchor="text" w:horzAnchor="margin" w:tblpXSpec="center" w:tblpY="152"/>
        <w:tblW w:w="0" w:type="auto"/>
        <w:tblLook w:val="04A0" w:firstRow="1" w:lastRow="0" w:firstColumn="1" w:lastColumn="0" w:noHBand="0" w:noVBand="1"/>
      </w:tblPr>
      <w:tblGrid>
        <w:gridCol w:w="2868"/>
        <w:gridCol w:w="2729"/>
        <w:gridCol w:w="2799"/>
      </w:tblGrid>
      <w:tr w:rsidR="00F46C83" w14:paraId="006E6845" w14:textId="77777777" w:rsidTr="002C1C0B">
        <w:tc>
          <w:tcPr>
            <w:tcW w:w="2868" w:type="dxa"/>
          </w:tcPr>
          <w:p w14:paraId="704D96DF" w14:textId="77777777" w:rsidR="00F46C83" w:rsidRDefault="00F46C83" w:rsidP="002C1C0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 1</w:t>
            </w:r>
          </w:p>
        </w:tc>
        <w:tc>
          <w:tcPr>
            <w:tcW w:w="2729" w:type="dxa"/>
          </w:tcPr>
          <w:p w14:paraId="6BA1D74E" w14:textId="77777777" w:rsidR="00F46C83" w:rsidRDefault="00F46C83" w:rsidP="002C1C0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 2</w:t>
            </w:r>
          </w:p>
        </w:tc>
        <w:tc>
          <w:tcPr>
            <w:tcW w:w="2799" w:type="dxa"/>
          </w:tcPr>
          <w:p w14:paraId="3ACDB390" w14:textId="77777777" w:rsidR="00F46C83" w:rsidRDefault="00F46C83" w:rsidP="002C1C0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 3</w:t>
            </w:r>
          </w:p>
        </w:tc>
      </w:tr>
      <w:tr w:rsidR="00F46C83" w14:paraId="59AD2D2E" w14:textId="77777777" w:rsidTr="002C1C0B">
        <w:tc>
          <w:tcPr>
            <w:tcW w:w="2868" w:type="dxa"/>
            <w:vAlign w:val="bottom"/>
          </w:tcPr>
          <w:p w14:paraId="26A2C116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S METRO WARSZAWA 1</w:t>
            </w:r>
          </w:p>
        </w:tc>
        <w:tc>
          <w:tcPr>
            <w:tcW w:w="2729" w:type="dxa"/>
            <w:vAlign w:val="bottom"/>
          </w:tcPr>
          <w:p w14:paraId="4CD62E4D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S METRO WARSZAWA 2</w:t>
            </w:r>
          </w:p>
        </w:tc>
        <w:tc>
          <w:tcPr>
            <w:tcW w:w="2799" w:type="dxa"/>
            <w:vAlign w:val="bottom"/>
          </w:tcPr>
          <w:p w14:paraId="4FBB25FD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KS G8 BIELANY</w:t>
            </w:r>
          </w:p>
        </w:tc>
      </w:tr>
      <w:tr w:rsidR="00F46C83" w14:paraId="6180A72D" w14:textId="77777777" w:rsidTr="002C1C0B">
        <w:tc>
          <w:tcPr>
            <w:tcW w:w="2868" w:type="dxa"/>
            <w:vAlign w:val="bottom"/>
          </w:tcPr>
          <w:p w14:paraId="63AB287B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KS MDK WARSZAWA 1</w:t>
            </w:r>
          </w:p>
        </w:tc>
        <w:tc>
          <w:tcPr>
            <w:tcW w:w="2729" w:type="dxa"/>
            <w:vAlign w:val="bottom"/>
          </w:tcPr>
          <w:p w14:paraId="383CF0AB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OS WOLA 2</w:t>
            </w:r>
          </w:p>
        </w:tc>
        <w:tc>
          <w:tcPr>
            <w:tcW w:w="2799" w:type="dxa"/>
            <w:vAlign w:val="bottom"/>
          </w:tcPr>
          <w:p w14:paraId="14E99EE0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S METRO WARSZAWA 3</w:t>
            </w:r>
          </w:p>
        </w:tc>
      </w:tr>
      <w:tr w:rsidR="00F46C83" w14:paraId="72944798" w14:textId="77777777" w:rsidTr="002C1C0B">
        <w:tc>
          <w:tcPr>
            <w:tcW w:w="2868" w:type="dxa"/>
            <w:vAlign w:val="bottom"/>
          </w:tcPr>
          <w:p w14:paraId="1F9A6535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RZOS MIĘDZYBORÓW 1</w:t>
            </w:r>
          </w:p>
        </w:tc>
        <w:tc>
          <w:tcPr>
            <w:tcW w:w="2729" w:type="dxa"/>
            <w:vAlign w:val="bottom"/>
          </w:tcPr>
          <w:p w14:paraId="01295F66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RÓJKA KOBYŁKA 1</w:t>
            </w:r>
          </w:p>
        </w:tc>
        <w:tc>
          <w:tcPr>
            <w:tcW w:w="2799" w:type="dxa"/>
            <w:vAlign w:val="bottom"/>
          </w:tcPr>
          <w:p w14:paraId="2B3D87ED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RÓJKA KOBYŁKA 2</w:t>
            </w:r>
          </w:p>
        </w:tc>
      </w:tr>
      <w:tr w:rsidR="00F46C83" w14:paraId="51CBE164" w14:textId="77777777" w:rsidTr="002C1C0B">
        <w:tc>
          <w:tcPr>
            <w:tcW w:w="2868" w:type="dxa"/>
            <w:vAlign w:val="bottom"/>
          </w:tcPr>
          <w:p w14:paraId="3D8B75E9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OS WOLA 1</w:t>
            </w:r>
          </w:p>
        </w:tc>
        <w:tc>
          <w:tcPr>
            <w:tcW w:w="2729" w:type="dxa"/>
            <w:vAlign w:val="bottom"/>
          </w:tcPr>
          <w:p w14:paraId="2A374C3B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IĄTKA WOŁOMIN 1</w:t>
            </w:r>
          </w:p>
        </w:tc>
        <w:tc>
          <w:tcPr>
            <w:tcW w:w="2799" w:type="dxa"/>
            <w:vAlign w:val="bottom"/>
          </w:tcPr>
          <w:p w14:paraId="26742C15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RZOS MIĘDZYBORÓW 2</w:t>
            </w:r>
          </w:p>
        </w:tc>
      </w:tr>
      <w:tr w:rsidR="00F46C83" w14:paraId="62651F41" w14:textId="77777777" w:rsidTr="002C1C0B">
        <w:tc>
          <w:tcPr>
            <w:tcW w:w="2868" w:type="dxa"/>
            <w:vAlign w:val="bottom"/>
          </w:tcPr>
          <w:p w14:paraId="1592A946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ASKA WARSZAWA 1</w:t>
            </w:r>
          </w:p>
        </w:tc>
        <w:tc>
          <w:tcPr>
            <w:tcW w:w="2729" w:type="dxa"/>
            <w:vAlign w:val="bottom"/>
          </w:tcPr>
          <w:p w14:paraId="3674A425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SKRA WARSZAWA 1</w:t>
            </w:r>
          </w:p>
        </w:tc>
        <w:tc>
          <w:tcPr>
            <w:tcW w:w="2799" w:type="dxa"/>
            <w:vAlign w:val="bottom"/>
          </w:tcPr>
          <w:p w14:paraId="33C9DE62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RZOS MIĘDZYBORÓW 3</w:t>
            </w:r>
          </w:p>
        </w:tc>
      </w:tr>
      <w:tr w:rsidR="00F46C83" w14:paraId="51F0C93F" w14:textId="77777777" w:rsidTr="002C1C0B">
        <w:tc>
          <w:tcPr>
            <w:tcW w:w="2868" w:type="dxa"/>
            <w:vAlign w:val="bottom"/>
          </w:tcPr>
          <w:p w14:paraId="5C6CEFA8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OLIMP OSTROŁĘKA 1</w:t>
            </w:r>
          </w:p>
        </w:tc>
        <w:tc>
          <w:tcPr>
            <w:tcW w:w="2729" w:type="dxa"/>
            <w:vAlign w:val="bottom"/>
          </w:tcPr>
          <w:p w14:paraId="5A32E136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AS WARSZAWA</w:t>
            </w:r>
          </w:p>
        </w:tc>
        <w:tc>
          <w:tcPr>
            <w:tcW w:w="2799" w:type="dxa"/>
            <w:vAlign w:val="bottom"/>
          </w:tcPr>
          <w:p w14:paraId="6CF6C502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LONEZ WYSZKÓW 1</w:t>
            </w:r>
          </w:p>
        </w:tc>
      </w:tr>
    </w:tbl>
    <w:p w14:paraId="1D6568E7" w14:textId="77777777" w:rsidR="00F46C83" w:rsidRDefault="00F46C83" w:rsidP="00F46C83"/>
    <w:p w14:paraId="567638CA" w14:textId="77777777" w:rsidR="00F46C83" w:rsidRPr="00364CBD" w:rsidRDefault="00F46C83" w:rsidP="00F46C83"/>
    <w:p w14:paraId="106D732E" w14:textId="77777777" w:rsidR="00F46C83" w:rsidRDefault="00F46C83" w:rsidP="00F46C83"/>
    <w:p w14:paraId="51E85E5D" w14:textId="77777777" w:rsidR="00F46C83" w:rsidRDefault="00F46C83" w:rsidP="00F46C83">
      <w:pPr>
        <w:tabs>
          <w:tab w:val="left" w:pos="5040"/>
          <w:tab w:val="left" w:pos="6504"/>
          <w:tab w:val="left" w:pos="11868"/>
        </w:tabs>
      </w:pPr>
      <w:r>
        <w:tab/>
      </w:r>
    </w:p>
    <w:p w14:paraId="5A78E788" w14:textId="77777777" w:rsidR="00F46C83" w:rsidRDefault="00F46C83" w:rsidP="00F46C83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6B572CC3" w14:textId="77777777" w:rsidR="00F46C83" w:rsidRDefault="00F46C83" w:rsidP="00F46C83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0A5D2550" w14:textId="77777777" w:rsidR="00F46C83" w:rsidRPr="008549E1" w:rsidRDefault="00F46C83" w:rsidP="00F46C83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„3”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CHŁOPCÓ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4:15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(odprawa trenerów), 14:30 (początek gier) JÓZEFOSŁA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UL.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KAMERALNA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1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(wejście do obiektu nie wcześniej niż 45 minut przed rozpoczęciem)</w:t>
      </w:r>
    </w:p>
    <w:tbl>
      <w:tblPr>
        <w:tblStyle w:val="Tabela-Siatka"/>
        <w:tblpPr w:leftFromText="141" w:rightFromText="141" w:vertAnchor="text" w:horzAnchor="margin" w:tblpXSpec="center" w:tblpY="83"/>
        <w:tblW w:w="0" w:type="auto"/>
        <w:tblLook w:val="04A0" w:firstRow="1" w:lastRow="0" w:firstColumn="1" w:lastColumn="0" w:noHBand="0" w:noVBand="1"/>
      </w:tblPr>
      <w:tblGrid>
        <w:gridCol w:w="2835"/>
        <w:gridCol w:w="2693"/>
        <w:gridCol w:w="2835"/>
      </w:tblGrid>
      <w:tr w:rsidR="00F46C83" w14:paraId="58FFAE64" w14:textId="77777777" w:rsidTr="002C1C0B">
        <w:tc>
          <w:tcPr>
            <w:tcW w:w="2835" w:type="dxa"/>
          </w:tcPr>
          <w:p w14:paraId="326D13E7" w14:textId="77777777" w:rsidR="00F46C83" w:rsidRDefault="00F46C83" w:rsidP="002C1C0B"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 4</w:t>
            </w:r>
          </w:p>
        </w:tc>
        <w:tc>
          <w:tcPr>
            <w:tcW w:w="2693" w:type="dxa"/>
          </w:tcPr>
          <w:p w14:paraId="1DA15458" w14:textId="77777777" w:rsidR="00F46C83" w:rsidRDefault="00F46C83" w:rsidP="002C1C0B"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 5</w:t>
            </w:r>
          </w:p>
        </w:tc>
        <w:tc>
          <w:tcPr>
            <w:tcW w:w="2835" w:type="dxa"/>
          </w:tcPr>
          <w:p w14:paraId="512D7C20" w14:textId="77777777" w:rsidR="00F46C83" w:rsidRDefault="00F46C83" w:rsidP="002C1C0B"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 6</w:t>
            </w:r>
          </w:p>
        </w:tc>
      </w:tr>
      <w:tr w:rsidR="00F46C83" w14:paraId="2C1893B9" w14:textId="77777777" w:rsidTr="002C1C0B">
        <w:tc>
          <w:tcPr>
            <w:tcW w:w="2835" w:type="dxa"/>
            <w:vAlign w:val="bottom"/>
          </w:tcPr>
          <w:p w14:paraId="63D21934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OS WOLA 3</w:t>
            </w:r>
          </w:p>
        </w:tc>
        <w:tc>
          <w:tcPr>
            <w:tcW w:w="2693" w:type="dxa"/>
            <w:vAlign w:val="bottom"/>
          </w:tcPr>
          <w:p w14:paraId="0E1DC8CB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LONEZ WYSZKÓW 2</w:t>
            </w:r>
          </w:p>
        </w:tc>
        <w:tc>
          <w:tcPr>
            <w:tcW w:w="2835" w:type="dxa"/>
            <w:vAlign w:val="bottom"/>
          </w:tcPr>
          <w:p w14:paraId="27ACD29D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PS WISŁA PŁOCK</w:t>
            </w:r>
          </w:p>
        </w:tc>
      </w:tr>
      <w:tr w:rsidR="00F46C83" w14:paraId="5913FAA0" w14:textId="77777777" w:rsidTr="002C1C0B">
        <w:tc>
          <w:tcPr>
            <w:tcW w:w="2835" w:type="dxa"/>
            <w:vAlign w:val="bottom"/>
          </w:tcPr>
          <w:p w14:paraId="45E7ED02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UKS TIE-BREAK PIASTÓW</w:t>
            </w:r>
          </w:p>
        </w:tc>
        <w:tc>
          <w:tcPr>
            <w:tcW w:w="2693" w:type="dxa"/>
            <w:vAlign w:val="bottom"/>
          </w:tcPr>
          <w:p w14:paraId="6D7C4688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KS DWÓJKA GARWOLIN 1</w:t>
            </w:r>
          </w:p>
        </w:tc>
        <w:tc>
          <w:tcPr>
            <w:tcW w:w="2835" w:type="dxa"/>
            <w:vAlign w:val="bottom"/>
          </w:tcPr>
          <w:p w14:paraId="53AAC352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ĘBINA NIEPORĘT</w:t>
            </w:r>
          </w:p>
        </w:tc>
      </w:tr>
      <w:tr w:rsidR="00F46C83" w14:paraId="201D9303" w14:textId="77777777" w:rsidTr="002C1C0B">
        <w:tc>
          <w:tcPr>
            <w:tcW w:w="2835" w:type="dxa"/>
            <w:vAlign w:val="bottom"/>
          </w:tcPr>
          <w:p w14:paraId="6E82C428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KADEMIA WÓJTOWICZA</w:t>
            </w:r>
          </w:p>
        </w:tc>
        <w:tc>
          <w:tcPr>
            <w:tcW w:w="2693" w:type="dxa"/>
            <w:vAlign w:val="bottom"/>
          </w:tcPr>
          <w:p w14:paraId="29AC3249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EN ŻYRARDÓW 1</w:t>
            </w:r>
          </w:p>
        </w:tc>
        <w:tc>
          <w:tcPr>
            <w:tcW w:w="2835" w:type="dxa"/>
            <w:vAlign w:val="bottom"/>
          </w:tcPr>
          <w:p w14:paraId="4E11E8D2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LONEZ WYSZKÓW 3</w:t>
            </w:r>
          </w:p>
        </w:tc>
      </w:tr>
      <w:tr w:rsidR="00F46C83" w14:paraId="38727E96" w14:textId="77777777" w:rsidTr="002C1C0B">
        <w:tc>
          <w:tcPr>
            <w:tcW w:w="2835" w:type="dxa"/>
            <w:vAlign w:val="bottom"/>
          </w:tcPr>
          <w:p w14:paraId="299DA1F3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CS CZARNI RADOM 2</w:t>
            </w:r>
          </w:p>
        </w:tc>
        <w:tc>
          <w:tcPr>
            <w:tcW w:w="2693" w:type="dxa"/>
            <w:vAlign w:val="bottom"/>
          </w:tcPr>
          <w:p w14:paraId="1F5AA22C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KS DWÓJKA GARWOLIN 2</w:t>
            </w:r>
          </w:p>
        </w:tc>
        <w:tc>
          <w:tcPr>
            <w:tcW w:w="2835" w:type="dxa"/>
            <w:vAlign w:val="bottom"/>
          </w:tcPr>
          <w:p w14:paraId="730C42FB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KS JEDYNKA MARKI</w:t>
            </w:r>
          </w:p>
        </w:tc>
      </w:tr>
      <w:tr w:rsidR="00F46C83" w14:paraId="24B44463" w14:textId="77777777" w:rsidTr="002C1C0B">
        <w:tc>
          <w:tcPr>
            <w:tcW w:w="2835" w:type="dxa"/>
            <w:vAlign w:val="bottom"/>
          </w:tcPr>
          <w:p w14:paraId="1B6F0D72" w14:textId="11732745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CS CZARNI RADOM 1</w:t>
            </w:r>
          </w:p>
        </w:tc>
        <w:tc>
          <w:tcPr>
            <w:tcW w:w="2693" w:type="dxa"/>
            <w:vAlign w:val="bottom"/>
          </w:tcPr>
          <w:p w14:paraId="0E6396CC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RZOS MIĘDZYBORÓW 4</w:t>
            </w:r>
          </w:p>
        </w:tc>
        <w:tc>
          <w:tcPr>
            <w:tcW w:w="2835" w:type="dxa"/>
            <w:vAlign w:val="bottom"/>
          </w:tcPr>
          <w:p w14:paraId="1D9CD56C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OLIMP OSTROŁĘKA 3</w:t>
            </w:r>
          </w:p>
        </w:tc>
      </w:tr>
      <w:tr w:rsidR="00F46C83" w14:paraId="3C25629B" w14:textId="77777777" w:rsidTr="002C1C0B">
        <w:tc>
          <w:tcPr>
            <w:tcW w:w="2835" w:type="dxa"/>
            <w:vAlign w:val="bottom"/>
          </w:tcPr>
          <w:p w14:paraId="32B04DA0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OS WOLA 4</w:t>
            </w:r>
          </w:p>
        </w:tc>
        <w:tc>
          <w:tcPr>
            <w:tcW w:w="2693" w:type="dxa"/>
            <w:vAlign w:val="bottom"/>
          </w:tcPr>
          <w:p w14:paraId="309ECDCA" w14:textId="17C80BE6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KS ORLĘTA RASZYN</w:t>
            </w:r>
          </w:p>
        </w:tc>
        <w:tc>
          <w:tcPr>
            <w:tcW w:w="2835" w:type="dxa"/>
            <w:vAlign w:val="bottom"/>
          </w:tcPr>
          <w:p w14:paraId="57498FFB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ASKA WARSZAWA 2</w:t>
            </w:r>
          </w:p>
        </w:tc>
      </w:tr>
      <w:tr w:rsidR="00F46C83" w14:paraId="0C150989" w14:textId="77777777" w:rsidTr="002C1C0B">
        <w:tc>
          <w:tcPr>
            <w:tcW w:w="2835" w:type="dxa"/>
            <w:vAlign w:val="bottom"/>
          </w:tcPr>
          <w:p w14:paraId="0144A6A9" w14:textId="763CA148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IĄTKA WOŁOMIN 2</w:t>
            </w:r>
          </w:p>
        </w:tc>
        <w:tc>
          <w:tcPr>
            <w:tcW w:w="2693" w:type="dxa"/>
            <w:vAlign w:val="bottom"/>
          </w:tcPr>
          <w:p w14:paraId="41BA4669" w14:textId="7777777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OLIMP OSTROŁĘKA 3</w:t>
            </w:r>
          </w:p>
        </w:tc>
        <w:tc>
          <w:tcPr>
            <w:tcW w:w="2835" w:type="dxa"/>
            <w:vAlign w:val="bottom"/>
          </w:tcPr>
          <w:p w14:paraId="222BF9A6" w14:textId="103F2D67" w:rsidR="00F46C83" w:rsidRPr="00CA45DD" w:rsidRDefault="00F46C83" w:rsidP="002C1C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ERBY 356 WARSZAWA</w:t>
            </w:r>
          </w:p>
        </w:tc>
      </w:tr>
    </w:tbl>
    <w:p w14:paraId="266388CA" w14:textId="4C1DF89D" w:rsidR="009D726A" w:rsidRDefault="009D726A" w:rsidP="00B8779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4F36963" w14:textId="0AE3DF0A" w:rsidR="009D726A" w:rsidRDefault="00DC276E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0390D846" wp14:editId="54D1E831">
            <wp:simplePos x="0" y="0"/>
            <wp:positionH relativeFrom="column">
              <wp:posOffset>1095375</wp:posOffset>
            </wp:positionH>
            <wp:positionV relativeFrom="paragraph">
              <wp:posOffset>1352550</wp:posOffset>
            </wp:positionV>
            <wp:extent cx="1032958" cy="1295400"/>
            <wp:effectExtent l="0" t="0" r="0" b="0"/>
            <wp:wrapNone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958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1" wp14:anchorId="39E246F9" wp14:editId="2F617CA4">
            <wp:simplePos x="0" y="0"/>
            <wp:positionH relativeFrom="margin">
              <wp:posOffset>2771775</wp:posOffset>
            </wp:positionH>
            <wp:positionV relativeFrom="paragraph">
              <wp:posOffset>1504950</wp:posOffset>
            </wp:positionV>
            <wp:extent cx="3352165" cy="977900"/>
            <wp:effectExtent l="0" t="0" r="635" b="0"/>
            <wp:wrapNone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165" cy="977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4080" behindDoc="0" locked="0" layoutInCell="1" allowOverlap="1" wp14:anchorId="62FF5C2D" wp14:editId="339FA230">
            <wp:simplePos x="0" y="0"/>
            <wp:positionH relativeFrom="column">
              <wp:posOffset>6838950</wp:posOffset>
            </wp:positionH>
            <wp:positionV relativeFrom="paragraph">
              <wp:posOffset>1416594</wp:posOffset>
            </wp:positionV>
            <wp:extent cx="829733" cy="1066800"/>
            <wp:effectExtent l="0" t="0" r="0" b="0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9733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726A"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63153934" w14:textId="53837384" w:rsidR="00B8779D" w:rsidRPr="00024972" w:rsidRDefault="00B8779D" w:rsidP="00B8779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33983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MISTRZOSTWA MAZOWSZA W MINISIATKÓWCE </w:t>
      </w:r>
      <w:r>
        <w:rPr>
          <w:rFonts w:ascii="Times New Roman" w:hAnsi="Times New Roman" w:cs="Times New Roman"/>
          <w:b/>
          <w:bCs/>
          <w:sz w:val="32"/>
          <w:szCs w:val="32"/>
        </w:rPr>
        <w:t>„2” DZIEWCZĄT 2</w:t>
      </w:r>
      <w:r w:rsidR="0049356E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0</w:t>
      </w:r>
      <w:r w:rsidR="0049356E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2022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(NIEDZIELA)</w:t>
      </w:r>
    </w:p>
    <w:p w14:paraId="40406A5D" w14:textId="77777777" w:rsidR="00B8779D" w:rsidRDefault="00B8779D" w:rsidP="00B8779D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023D4FE6" w14:textId="77777777" w:rsidR="00B8779D" w:rsidRPr="00553BD6" w:rsidRDefault="00B8779D" w:rsidP="00B8779D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 w:rsidRPr="00E04D41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>„2” DZIEWCZĄT  9:00 – 11:45  MYSIADŁO UL. KWIATOWA 28</w:t>
      </w:r>
      <w: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 xml:space="preserve"> (wejście na obiekt najwcześniej 45 minut przed rozpoczęciem)</w:t>
      </w:r>
    </w:p>
    <w:tbl>
      <w:tblPr>
        <w:tblStyle w:val="Tabela-Siatka"/>
        <w:tblW w:w="13994" w:type="dxa"/>
        <w:tblLook w:val="04A0" w:firstRow="1" w:lastRow="0" w:firstColumn="1" w:lastColumn="0" w:noHBand="0" w:noVBand="1"/>
      </w:tblPr>
      <w:tblGrid>
        <w:gridCol w:w="2798"/>
        <w:gridCol w:w="2799"/>
        <w:gridCol w:w="2799"/>
        <w:gridCol w:w="2799"/>
        <w:gridCol w:w="2799"/>
      </w:tblGrid>
      <w:tr w:rsidR="001C78D7" w14:paraId="3A4D43F9" w14:textId="77777777" w:rsidTr="00853A1A">
        <w:tc>
          <w:tcPr>
            <w:tcW w:w="2798" w:type="dxa"/>
          </w:tcPr>
          <w:p w14:paraId="052EE36E" w14:textId="77777777" w:rsidR="001C78D7" w:rsidRDefault="001C78D7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bookmarkStart w:id="0" w:name="_Hlk96548018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III LIGA </w:t>
            </w:r>
          </w:p>
        </w:tc>
        <w:tc>
          <w:tcPr>
            <w:tcW w:w="2799" w:type="dxa"/>
          </w:tcPr>
          <w:p w14:paraId="72D7A144" w14:textId="77777777" w:rsidR="001C78D7" w:rsidRDefault="001C78D7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V LIGA</w:t>
            </w:r>
          </w:p>
        </w:tc>
        <w:tc>
          <w:tcPr>
            <w:tcW w:w="2799" w:type="dxa"/>
          </w:tcPr>
          <w:p w14:paraId="5552A847" w14:textId="77777777" w:rsidR="001C78D7" w:rsidRDefault="001C78D7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 LIGA</w:t>
            </w:r>
          </w:p>
        </w:tc>
        <w:tc>
          <w:tcPr>
            <w:tcW w:w="5598" w:type="dxa"/>
            <w:gridSpan w:val="2"/>
          </w:tcPr>
          <w:p w14:paraId="49D638C9" w14:textId="2197B0DB" w:rsidR="001C78D7" w:rsidRDefault="001C78D7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X LIGA</w:t>
            </w:r>
          </w:p>
        </w:tc>
      </w:tr>
      <w:tr w:rsidR="00476A54" w14:paraId="4F6D932A" w14:textId="77777777" w:rsidTr="00FE1B42">
        <w:tc>
          <w:tcPr>
            <w:tcW w:w="2798" w:type="dxa"/>
            <w:vAlign w:val="center"/>
          </w:tcPr>
          <w:p w14:paraId="41356FD7" w14:textId="68C82EB9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95474316"/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Lesznowola 2</w:t>
            </w:r>
          </w:p>
        </w:tc>
        <w:tc>
          <w:tcPr>
            <w:tcW w:w="2799" w:type="dxa"/>
            <w:vAlign w:val="center"/>
          </w:tcPr>
          <w:p w14:paraId="3A10506A" w14:textId="41F3CDC3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olley Wyszków 1</w:t>
            </w:r>
          </w:p>
        </w:tc>
        <w:tc>
          <w:tcPr>
            <w:tcW w:w="2799" w:type="dxa"/>
            <w:vAlign w:val="center"/>
          </w:tcPr>
          <w:p w14:paraId="1EE9CD06" w14:textId="11D796F4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ia Węgrów 2</w:t>
            </w:r>
          </w:p>
        </w:tc>
        <w:tc>
          <w:tcPr>
            <w:tcW w:w="2799" w:type="dxa"/>
            <w:vAlign w:val="center"/>
          </w:tcPr>
          <w:p w14:paraId="0A6B22D8" w14:textId="3A34A4A0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e Ostrołęka 6</w:t>
            </w:r>
          </w:p>
        </w:tc>
        <w:tc>
          <w:tcPr>
            <w:tcW w:w="2799" w:type="dxa"/>
            <w:vAlign w:val="center"/>
          </w:tcPr>
          <w:p w14:paraId="4B246CC5" w14:textId="77777777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KS Krótka 5</w:t>
            </w:r>
          </w:p>
        </w:tc>
      </w:tr>
      <w:tr w:rsidR="00476A54" w14:paraId="35E9246A" w14:textId="77777777" w:rsidTr="00FE1B42">
        <w:tc>
          <w:tcPr>
            <w:tcW w:w="2798" w:type="dxa"/>
            <w:vAlign w:val="center"/>
          </w:tcPr>
          <w:p w14:paraId="39B384AE" w14:textId="4B1D2A1B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Lesznowola 4</w:t>
            </w:r>
          </w:p>
        </w:tc>
        <w:tc>
          <w:tcPr>
            <w:tcW w:w="2799" w:type="dxa"/>
            <w:vAlign w:val="center"/>
          </w:tcPr>
          <w:p w14:paraId="36F5D98F" w14:textId="40B847E5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domka Radom 1</w:t>
            </w:r>
          </w:p>
        </w:tc>
        <w:tc>
          <w:tcPr>
            <w:tcW w:w="2799" w:type="dxa"/>
            <w:vAlign w:val="center"/>
          </w:tcPr>
          <w:p w14:paraId="10A80E55" w14:textId="6730ACAF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domka Radom 5</w:t>
            </w:r>
          </w:p>
        </w:tc>
        <w:tc>
          <w:tcPr>
            <w:tcW w:w="2799" w:type="dxa"/>
            <w:vAlign w:val="center"/>
          </w:tcPr>
          <w:p w14:paraId="1A3A7C04" w14:textId="109C553C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Warszawa 5</w:t>
            </w:r>
          </w:p>
        </w:tc>
        <w:tc>
          <w:tcPr>
            <w:tcW w:w="2799" w:type="dxa"/>
            <w:vAlign w:val="center"/>
          </w:tcPr>
          <w:p w14:paraId="50B47494" w14:textId="77777777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S Warszawa 1</w:t>
            </w:r>
          </w:p>
        </w:tc>
      </w:tr>
      <w:tr w:rsidR="00476A54" w14:paraId="66C52B8D" w14:textId="77777777" w:rsidTr="00FE1B42">
        <w:tc>
          <w:tcPr>
            <w:tcW w:w="2798" w:type="dxa"/>
            <w:vAlign w:val="center"/>
          </w:tcPr>
          <w:p w14:paraId="4C26B765" w14:textId="04788B4C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E Ostrołęka 1</w:t>
            </w:r>
          </w:p>
        </w:tc>
        <w:tc>
          <w:tcPr>
            <w:tcW w:w="2799" w:type="dxa"/>
            <w:vAlign w:val="center"/>
          </w:tcPr>
          <w:p w14:paraId="04568313" w14:textId="0D4D32A9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olley Wyszków 3</w:t>
            </w:r>
          </w:p>
        </w:tc>
        <w:tc>
          <w:tcPr>
            <w:tcW w:w="2799" w:type="dxa"/>
            <w:vAlign w:val="center"/>
          </w:tcPr>
          <w:p w14:paraId="05EF1A2A" w14:textId="31D5554F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ębina Nieporęt 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2799" w:type="dxa"/>
            <w:vAlign w:val="center"/>
          </w:tcPr>
          <w:p w14:paraId="40CB81D1" w14:textId="33736238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Maz. 4</w:t>
            </w:r>
          </w:p>
        </w:tc>
        <w:tc>
          <w:tcPr>
            <w:tcW w:w="2799" w:type="dxa"/>
            <w:vAlign w:val="center"/>
          </w:tcPr>
          <w:p w14:paraId="5A40107B" w14:textId="77777777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na Warszawa 8</w:t>
            </w:r>
          </w:p>
        </w:tc>
      </w:tr>
      <w:tr w:rsidR="00476A54" w14:paraId="7D33F48F" w14:textId="77777777" w:rsidTr="00FE1B42">
        <w:tc>
          <w:tcPr>
            <w:tcW w:w="2798" w:type="dxa"/>
            <w:vAlign w:val="center"/>
          </w:tcPr>
          <w:p w14:paraId="3524BD81" w14:textId="72CF4FF3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na Warszawa 3</w:t>
            </w:r>
          </w:p>
        </w:tc>
        <w:tc>
          <w:tcPr>
            <w:tcW w:w="2799" w:type="dxa"/>
            <w:vAlign w:val="center"/>
          </w:tcPr>
          <w:p w14:paraId="5D86CC50" w14:textId="4501B973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ła Złotokłos 1</w:t>
            </w:r>
          </w:p>
        </w:tc>
        <w:tc>
          <w:tcPr>
            <w:tcW w:w="2799" w:type="dxa"/>
            <w:vAlign w:val="center"/>
          </w:tcPr>
          <w:p w14:paraId="1758F9B9" w14:textId="59A1218E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Lesznowola 5</w:t>
            </w:r>
          </w:p>
        </w:tc>
        <w:tc>
          <w:tcPr>
            <w:tcW w:w="2799" w:type="dxa"/>
            <w:vAlign w:val="center"/>
          </w:tcPr>
          <w:p w14:paraId="4B70EDD2" w14:textId="587EA0BC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na Warszawa 5</w:t>
            </w:r>
          </w:p>
        </w:tc>
        <w:tc>
          <w:tcPr>
            <w:tcW w:w="2799" w:type="dxa"/>
            <w:vAlign w:val="center"/>
          </w:tcPr>
          <w:p w14:paraId="4660734C" w14:textId="01F5FCF1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6A54" w14:paraId="3D567578" w14:textId="77777777" w:rsidTr="00FE1B42">
        <w:tc>
          <w:tcPr>
            <w:tcW w:w="2798" w:type="dxa"/>
            <w:vAlign w:val="center"/>
          </w:tcPr>
          <w:p w14:paraId="4D3A1CDE" w14:textId="77777777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ia Węgrów 6</w:t>
            </w:r>
          </w:p>
        </w:tc>
        <w:tc>
          <w:tcPr>
            <w:tcW w:w="2799" w:type="dxa"/>
            <w:vAlign w:val="center"/>
          </w:tcPr>
          <w:p w14:paraId="4972417F" w14:textId="185219E3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domka Radom 3</w:t>
            </w:r>
          </w:p>
        </w:tc>
        <w:tc>
          <w:tcPr>
            <w:tcW w:w="2799" w:type="dxa"/>
            <w:vAlign w:val="center"/>
          </w:tcPr>
          <w:p w14:paraId="3F477E9A" w14:textId="64C12FAE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Lesznowola 7</w:t>
            </w:r>
          </w:p>
        </w:tc>
        <w:tc>
          <w:tcPr>
            <w:tcW w:w="2799" w:type="dxa"/>
            <w:vAlign w:val="center"/>
          </w:tcPr>
          <w:p w14:paraId="34D0AF24" w14:textId="524D3D07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Maz. 8</w:t>
            </w:r>
          </w:p>
        </w:tc>
        <w:tc>
          <w:tcPr>
            <w:tcW w:w="2799" w:type="dxa"/>
            <w:vAlign w:val="center"/>
          </w:tcPr>
          <w:p w14:paraId="44DBBFB6" w14:textId="782B1B38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66A5" w14:paraId="2E5EC65F" w14:textId="77777777" w:rsidTr="00FE1B42">
        <w:tc>
          <w:tcPr>
            <w:tcW w:w="2798" w:type="dxa"/>
            <w:vAlign w:val="center"/>
          </w:tcPr>
          <w:p w14:paraId="38E559F5" w14:textId="05F1CE6F" w:rsidR="00FE66A5" w:rsidRPr="002D0817" w:rsidRDefault="00FE66A5" w:rsidP="00FE66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na Warszawa 6</w:t>
            </w:r>
          </w:p>
        </w:tc>
        <w:tc>
          <w:tcPr>
            <w:tcW w:w="2799" w:type="dxa"/>
            <w:vAlign w:val="center"/>
          </w:tcPr>
          <w:p w14:paraId="51B8CBEB" w14:textId="35223805" w:rsidR="00FE66A5" w:rsidRPr="002D0817" w:rsidRDefault="00FE66A5" w:rsidP="00FE66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2</w:t>
            </w:r>
          </w:p>
        </w:tc>
        <w:tc>
          <w:tcPr>
            <w:tcW w:w="2799" w:type="dxa"/>
            <w:vAlign w:val="center"/>
          </w:tcPr>
          <w:p w14:paraId="3973CDE3" w14:textId="6B3B16C5" w:rsidR="00FE66A5" w:rsidRPr="002D0817" w:rsidRDefault="00FE66A5" w:rsidP="00FE66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ła Złotokłos 2</w:t>
            </w:r>
          </w:p>
        </w:tc>
        <w:tc>
          <w:tcPr>
            <w:tcW w:w="2799" w:type="dxa"/>
            <w:vAlign w:val="center"/>
          </w:tcPr>
          <w:p w14:paraId="2AAE5D4D" w14:textId="77777777" w:rsidR="00FE66A5" w:rsidRPr="002D0817" w:rsidRDefault="00FE66A5" w:rsidP="00FE66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Maz. 9</w:t>
            </w:r>
          </w:p>
        </w:tc>
        <w:tc>
          <w:tcPr>
            <w:tcW w:w="2799" w:type="dxa"/>
            <w:vAlign w:val="center"/>
          </w:tcPr>
          <w:p w14:paraId="7E3E12A9" w14:textId="4E1AF482" w:rsidR="00FE66A5" w:rsidRPr="002D0817" w:rsidRDefault="00FE66A5" w:rsidP="00FE66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6A54" w14:paraId="10E58F4A" w14:textId="77777777" w:rsidTr="00FE1B42">
        <w:tc>
          <w:tcPr>
            <w:tcW w:w="2798" w:type="dxa"/>
            <w:vAlign w:val="center"/>
          </w:tcPr>
          <w:p w14:paraId="04ECF06C" w14:textId="07409808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ia Węgrów 1</w:t>
            </w:r>
          </w:p>
        </w:tc>
        <w:tc>
          <w:tcPr>
            <w:tcW w:w="2799" w:type="dxa"/>
            <w:vAlign w:val="center"/>
          </w:tcPr>
          <w:p w14:paraId="10D024C5" w14:textId="13CC281C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s Warszawa 1</w:t>
            </w:r>
          </w:p>
        </w:tc>
        <w:tc>
          <w:tcPr>
            <w:tcW w:w="2799" w:type="dxa"/>
            <w:vAlign w:val="center"/>
          </w:tcPr>
          <w:p w14:paraId="1C1F62A0" w14:textId="7FA5E281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e Ostrołęka 5</w:t>
            </w:r>
          </w:p>
        </w:tc>
        <w:tc>
          <w:tcPr>
            <w:tcW w:w="2799" w:type="dxa"/>
            <w:vAlign w:val="center"/>
          </w:tcPr>
          <w:p w14:paraId="7B174B6B" w14:textId="2A0A60DD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Warszawa 6</w:t>
            </w:r>
          </w:p>
        </w:tc>
        <w:tc>
          <w:tcPr>
            <w:tcW w:w="2799" w:type="dxa"/>
            <w:vAlign w:val="center"/>
          </w:tcPr>
          <w:p w14:paraId="47B54A05" w14:textId="7B2305CD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6A54" w14:paraId="38C617E7" w14:textId="77777777" w:rsidTr="007C5F7B">
        <w:tc>
          <w:tcPr>
            <w:tcW w:w="2798" w:type="dxa"/>
            <w:vAlign w:val="center"/>
          </w:tcPr>
          <w:p w14:paraId="51B6CBD2" w14:textId="06B7879C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KS Krótka 1</w:t>
            </w:r>
          </w:p>
        </w:tc>
        <w:tc>
          <w:tcPr>
            <w:tcW w:w="2799" w:type="dxa"/>
            <w:vAlign w:val="center"/>
          </w:tcPr>
          <w:p w14:paraId="6CB60B22" w14:textId="589DCBA2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olley Wyszków 2</w:t>
            </w:r>
          </w:p>
        </w:tc>
        <w:tc>
          <w:tcPr>
            <w:tcW w:w="2799" w:type="dxa"/>
            <w:vAlign w:val="center"/>
          </w:tcPr>
          <w:p w14:paraId="1ED5FB02" w14:textId="2EC89EDB" w:rsidR="00476A54" w:rsidRPr="00FE66A5" w:rsidRDefault="00476A54" w:rsidP="00476A5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s Warszawa 2</w:t>
            </w:r>
          </w:p>
        </w:tc>
        <w:tc>
          <w:tcPr>
            <w:tcW w:w="2799" w:type="dxa"/>
            <w:vAlign w:val="center"/>
          </w:tcPr>
          <w:p w14:paraId="120B45AF" w14:textId="77777777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KS Krótka 6</w:t>
            </w:r>
          </w:p>
        </w:tc>
        <w:tc>
          <w:tcPr>
            <w:tcW w:w="2799" w:type="dxa"/>
            <w:vAlign w:val="center"/>
          </w:tcPr>
          <w:p w14:paraId="557D08C4" w14:textId="77777777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  <w:bookmarkEnd w:id="1"/>
    </w:tbl>
    <w:p w14:paraId="31381258" w14:textId="77777777" w:rsidR="001C78D7" w:rsidRDefault="001C78D7" w:rsidP="00B8779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7026DB" w14:textId="036E1569" w:rsidR="00B8779D" w:rsidRPr="00C2335F" w:rsidRDefault="00B8779D" w:rsidP="00B8779D">
      <w:pPr>
        <w:rPr>
          <w:rFonts w:ascii="Times New Roman" w:hAnsi="Times New Roman" w:cs="Times New Roman"/>
          <w:b/>
          <w:bCs/>
          <w:color w:val="ED7D31" w:themeColor="accent2"/>
          <w:sz w:val="28"/>
          <w:szCs w:val="28"/>
        </w:rPr>
      </w:pPr>
      <w:r w:rsidRPr="00E04D41">
        <w:rPr>
          <w:rFonts w:ascii="Times New Roman" w:hAnsi="Times New Roman" w:cs="Times New Roman"/>
          <w:b/>
          <w:bCs/>
          <w:color w:val="ED7D31" w:themeColor="accent2"/>
          <w:sz w:val="28"/>
          <w:szCs w:val="28"/>
        </w:rPr>
        <w:t>„2” DZIEWCZĄT 12:</w:t>
      </w:r>
      <w:r>
        <w:rPr>
          <w:rFonts w:ascii="Times New Roman" w:hAnsi="Times New Roman" w:cs="Times New Roman"/>
          <w:b/>
          <w:bCs/>
          <w:color w:val="ED7D31" w:themeColor="accent2"/>
          <w:sz w:val="28"/>
          <w:szCs w:val="28"/>
        </w:rPr>
        <w:t>45</w:t>
      </w:r>
      <w:r w:rsidRPr="00E04D41">
        <w:rPr>
          <w:rFonts w:ascii="Times New Roman" w:hAnsi="Times New Roman" w:cs="Times New Roman"/>
          <w:b/>
          <w:bCs/>
          <w:color w:val="ED7D31" w:themeColor="accent2"/>
          <w:sz w:val="28"/>
          <w:szCs w:val="28"/>
        </w:rPr>
        <w:t xml:space="preserve"> – 15</w:t>
      </w:r>
      <w:r>
        <w:rPr>
          <w:rFonts w:ascii="Times New Roman" w:hAnsi="Times New Roman" w:cs="Times New Roman"/>
          <w:b/>
          <w:bCs/>
          <w:color w:val="ED7D31" w:themeColor="accent2"/>
          <w:sz w:val="28"/>
          <w:szCs w:val="28"/>
        </w:rPr>
        <w:t xml:space="preserve">:30 MYSIADŁO UL. KWIATOWA </w:t>
      </w:r>
      <w:r w:rsidRPr="00C2335F">
        <w:rPr>
          <w:rFonts w:ascii="Times New Roman" w:hAnsi="Times New Roman" w:cs="Times New Roman"/>
          <w:b/>
          <w:bCs/>
          <w:color w:val="ED7D31" w:themeColor="accent2"/>
          <w:sz w:val="28"/>
          <w:szCs w:val="28"/>
        </w:rPr>
        <w:t>28 (wejście na obiekt najwcześniej 45 minut przed rozpoczęciem)</w:t>
      </w:r>
    </w:p>
    <w:tbl>
      <w:tblPr>
        <w:tblStyle w:val="Tabela-Siatka"/>
        <w:tblW w:w="13993" w:type="dxa"/>
        <w:tblLook w:val="04A0" w:firstRow="1" w:lastRow="0" w:firstColumn="1" w:lastColumn="0" w:noHBand="0" w:noVBand="1"/>
      </w:tblPr>
      <w:tblGrid>
        <w:gridCol w:w="2798"/>
        <w:gridCol w:w="2798"/>
        <w:gridCol w:w="2799"/>
        <w:gridCol w:w="2799"/>
        <w:gridCol w:w="2799"/>
      </w:tblGrid>
      <w:tr w:rsidR="00B8779D" w14:paraId="7CB0401A" w14:textId="77777777" w:rsidTr="00FE1B42">
        <w:tc>
          <w:tcPr>
            <w:tcW w:w="2798" w:type="dxa"/>
          </w:tcPr>
          <w:p w14:paraId="698F4013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 LIGA</w:t>
            </w:r>
          </w:p>
        </w:tc>
        <w:tc>
          <w:tcPr>
            <w:tcW w:w="2798" w:type="dxa"/>
          </w:tcPr>
          <w:p w14:paraId="379A12AA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I LIGA</w:t>
            </w:r>
          </w:p>
        </w:tc>
        <w:tc>
          <w:tcPr>
            <w:tcW w:w="2799" w:type="dxa"/>
          </w:tcPr>
          <w:p w14:paraId="2CCAC911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 LIGA</w:t>
            </w:r>
          </w:p>
        </w:tc>
        <w:tc>
          <w:tcPr>
            <w:tcW w:w="2799" w:type="dxa"/>
          </w:tcPr>
          <w:p w14:paraId="7A906BB0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I LIGA</w:t>
            </w:r>
          </w:p>
        </w:tc>
        <w:tc>
          <w:tcPr>
            <w:tcW w:w="2799" w:type="dxa"/>
          </w:tcPr>
          <w:p w14:paraId="118028F7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VIII LIGA</w:t>
            </w:r>
          </w:p>
        </w:tc>
      </w:tr>
      <w:tr w:rsidR="00B8779D" w14:paraId="7127F503" w14:textId="77777777" w:rsidTr="00FE1B42">
        <w:tc>
          <w:tcPr>
            <w:tcW w:w="2798" w:type="dxa"/>
            <w:vAlign w:val="center"/>
          </w:tcPr>
          <w:p w14:paraId="10982461" w14:textId="77777777" w:rsidR="00B8779D" w:rsidRPr="002D0817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ębina Nieporęt 1</w:t>
            </w:r>
          </w:p>
        </w:tc>
        <w:tc>
          <w:tcPr>
            <w:tcW w:w="2798" w:type="dxa"/>
            <w:vAlign w:val="center"/>
          </w:tcPr>
          <w:p w14:paraId="37B84553" w14:textId="35A1A76A" w:rsidR="00B8779D" w:rsidRPr="002D0817" w:rsidRDefault="00BA3FA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Maz. 1</w:t>
            </w:r>
          </w:p>
        </w:tc>
        <w:tc>
          <w:tcPr>
            <w:tcW w:w="2799" w:type="dxa"/>
          </w:tcPr>
          <w:p w14:paraId="334861D0" w14:textId="0CC4AAA0" w:rsidR="00B8779D" w:rsidRPr="002D0817" w:rsidRDefault="00FE66A5" w:rsidP="00FE1B42">
            <w:pPr>
              <w:jc w:val="center"/>
              <w:rPr>
                <w:rFonts w:ascii="Times New Roman" w:hAnsi="Times New Roman" w:cs="Times New Roman"/>
                <w:color w:val="000000"/>
                <w:sz w:val="36"/>
                <w:szCs w:val="36"/>
              </w:rPr>
            </w:pPr>
            <w:bookmarkStart w:id="2" w:name="_Hlk95473909"/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Maz. 6</w:t>
            </w:r>
          </w:p>
        </w:tc>
        <w:tc>
          <w:tcPr>
            <w:tcW w:w="2799" w:type="dxa"/>
            <w:vAlign w:val="center"/>
          </w:tcPr>
          <w:p w14:paraId="7ADD282C" w14:textId="4F151725" w:rsidR="00B8779D" w:rsidRPr="002D0817" w:rsidRDefault="00161F3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ia Węgrów 5</w:t>
            </w:r>
          </w:p>
        </w:tc>
        <w:tc>
          <w:tcPr>
            <w:tcW w:w="2799" w:type="dxa"/>
            <w:vAlign w:val="center"/>
          </w:tcPr>
          <w:p w14:paraId="115B285B" w14:textId="2D493311" w:rsidR="00B8779D" w:rsidRPr="002D0817" w:rsidRDefault="00476A54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e Ostrołęka 3</w:t>
            </w:r>
          </w:p>
        </w:tc>
      </w:tr>
      <w:bookmarkEnd w:id="2"/>
      <w:tr w:rsidR="00B8779D" w14:paraId="3046F0B3" w14:textId="77777777" w:rsidTr="00FE1B42">
        <w:tc>
          <w:tcPr>
            <w:tcW w:w="2798" w:type="dxa"/>
            <w:vAlign w:val="center"/>
          </w:tcPr>
          <w:p w14:paraId="24EF58A5" w14:textId="74870FE1" w:rsidR="00B8779D" w:rsidRPr="002D0817" w:rsidRDefault="00E1127C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Lesznowola 1</w:t>
            </w:r>
          </w:p>
        </w:tc>
        <w:tc>
          <w:tcPr>
            <w:tcW w:w="2798" w:type="dxa"/>
            <w:vAlign w:val="center"/>
          </w:tcPr>
          <w:p w14:paraId="0D2882CB" w14:textId="65637F74" w:rsidR="00B8779D" w:rsidRPr="002D0817" w:rsidRDefault="00BA3FA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na Warszawa 2</w:t>
            </w:r>
          </w:p>
        </w:tc>
        <w:tc>
          <w:tcPr>
            <w:tcW w:w="2799" w:type="dxa"/>
            <w:vAlign w:val="center"/>
          </w:tcPr>
          <w:p w14:paraId="662E58D8" w14:textId="57DA3C01" w:rsidR="00B8779D" w:rsidRPr="002D0817" w:rsidRDefault="00FE66A5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Lesznowola 6</w:t>
            </w:r>
          </w:p>
        </w:tc>
        <w:tc>
          <w:tcPr>
            <w:tcW w:w="2799" w:type="dxa"/>
            <w:vAlign w:val="center"/>
          </w:tcPr>
          <w:p w14:paraId="1B135207" w14:textId="66C1C6EF" w:rsidR="00B8779D" w:rsidRPr="002D0817" w:rsidRDefault="00161F3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ęp Żelechów 4</w:t>
            </w:r>
          </w:p>
        </w:tc>
        <w:tc>
          <w:tcPr>
            <w:tcW w:w="2799" w:type="dxa"/>
            <w:vAlign w:val="center"/>
          </w:tcPr>
          <w:p w14:paraId="4F3E9E2C" w14:textId="0EDF53F7" w:rsidR="00B8779D" w:rsidRPr="002D0817" w:rsidRDefault="00476A54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S Warszawa 2</w:t>
            </w:r>
          </w:p>
        </w:tc>
      </w:tr>
      <w:tr w:rsidR="00B8779D" w14:paraId="55A1BF21" w14:textId="77777777" w:rsidTr="00FE1B42">
        <w:tc>
          <w:tcPr>
            <w:tcW w:w="2798" w:type="dxa"/>
            <w:vAlign w:val="center"/>
          </w:tcPr>
          <w:p w14:paraId="2C8CE064" w14:textId="31D5DCDE" w:rsidR="00B8779D" w:rsidRPr="002D0817" w:rsidRDefault="00E1127C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na Warszawa 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798" w:type="dxa"/>
            <w:vAlign w:val="center"/>
          </w:tcPr>
          <w:p w14:paraId="33891C3E" w14:textId="08F0018C" w:rsidR="00B8779D" w:rsidRPr="002D0817" w:rsidRDefault="00BA3FA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domka Radom 2</w:t>
            </w:r>
          </w:p>
        </w:tc>
        <w:tc>
          <w:tcPr>
            <w:tcW w:w="2799" w:type="dxa"/>
            <w:vAlign w:val="center"/>
          </w:tcPr>
          <w:p w14:paraId="2E0D4E0B" w14:textId="69B81CAB" w:rsidR="00B8779D" w:rsidRPr="002D0817" w:rsidRDefault="00FE66A5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ęp Żelechów 1</w:t>
            </w:r>
          </w:p>
        </w:tc>
        <w:tc>
          <w:tcPr>
            <w:tcW w:w="2799" w:type="dxa"/>
            <w:vAlign w:val="center"/>
          </w:tcPr>
          <w:p w14:paraId="4F77B577" w14:textId="011D6C46" w:rsidR="00B8779D" w:rsidRPr="002D0817" w:rsidRDefault="00161F3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ęp Żelechów 2</w:t>
            </w:r>
          </w:p>
        </w:tc>
        <w:tc>
          <w:tcPr>
            <w:tcW w:w="2799" w:type="dxa"/>
            <w:vAlign w:val="center"/>
          </w:tcPr>
          <w:p w14:paraId="3E797C49" w14:textId="7DD04577" w:rsidR="00B8779D" w:rsidRPr="002D0817" w:rsidRDefault="00476A54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ęp Żelechów 3</w:t>
            </w:r>
          </w:p>
        </w:tc>
      </w:tr>
      <w:tr w:rsidR="00B8779D" w14:paraId="2979E738" w14:textId="77777777" w:rsidTr="00FE1B42">
        <w:tc>
          <w:tcPr>
            <w:tcW w:w="2798" w:type="dxa"/>
            <w:vAlign w:val="center"/>
          </w:tcPr>
          <w:p w14:paraId="392E412F" w14:textId="0B856676" w:rsidR="00B8779D" w:rsidRPr="002D0817" w:rsidRDefault="00E1127C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Warszawa 1</w:t>
            </w:r>
          </w:p>
        </w:tc>
        <w:tc>
          <w:tcPr>
            <w:tcW w:w="2798" w:type="dxa"/>
            <w:vAlign w:val="center"/>
          </w:tcPr>
          <w:p w14:paraId="3E878D01" w14:textId="77777777" w:rsidR="00B8779D" w:rsidRPr="002D0817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Lesznowola 3</w:t>
            </w:r>
          </w:p>
        </w:tc>
        <w:tc>
          <w:tcPr>
            <w:tcW w:w="2799" w:type="dxa"/>
            <w:vAlign w:val="center"/>
          </w:tcPr>
          <w:p w14:paraId="71392C89" w14:textId="506DB9B4" w:rsidR="00B8779D" w:rsidRPr="002D0817" w:rsidRDefault="00FE66A5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ia Węgrów 4</w:t>
            </w:r>
          </w:p>
        </w:tc>
        <w:tc>
          <w:tcPr>
            <w:tcW w:w="2799" w:type="dxa"/>
            <w:vAlign w:val="center"/>
          </w:tcPr>
          <w:p w14:paraId="396E876B" w14:textId="77777777" w:rsidR="00B8779D" w:rsidRPr="002D0817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KS Krótka 2</w:t>
            </w:r>
          </w:p>
        </w:tc>
        <w:tc>
          <w:tcPr>
            <w:tcW w:w="2799" w:type="dxa"/>
            <w:vAlign w:val="center"/>
          </w:tcPr>
          <w:p w14:paraId="604DF341" w14:textId="68929144" w:rsidR="00B8779D" w:rsidRPr="002D0817" w:rsidRDefault="00476A54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KS Krótka 4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B8779D" w14:paraId="03AA4C19" w14:textId="77777777" w:rsidTr="00FE1B42">
        <w:tc>
          <w:tcPr>
            <w:tcW w:w="2798" w:type="dxa"/>
            <w:vAlign w:val="center"/>
          </w:tcPr>
          <w:p w14:paraId="44A82AAE" w14:textId="038AE271" w:rsidR="00B8779D" w:rsidRPr="002D0817" w:rsidRDefault="00E1127C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ębina Nieporęt 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798" w:type="dxa"/>
            <w:vAlign w:val="center"/>
          </w:tcPr>
          <w:p w14:paraId="027A3F2A" w14:textId="33E56CC7" w:rsidR="00B8779D" w:rsidRPr="002D0817" w:rsidRDefault="00BA3FA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ębina Nieporęt 3</w:t>
            </w:r>
          </w:p>
        </w:tc>
        <w:tc>
          <w:tcPr>
            <w:tcW w:w="2799" w:type="dxa"/>
            <w:vAlign w:val="center"/>
          </w:tcPr>
          <w:p w14:paraId="26D5DB97" w14:textId="77777777" w:rsidR="00B8779D" w:rsidRPr="002D0817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Maz. 3</w:t>
            </w:r>
          </w:p>
        </w:tc>
        <w:tc>
          <w:tcPr>
            <w:tcW w:w="2799" w:type="dxa"/>
            <w:vAlign w:val="center"/>
          </w:tcPr>
          <w:p w14:paraId="75560593" w14:textId="423611E5" w:rsidR="00B8779D" w:rsidRPr="002D0817" w:rsidRDefault="00161F3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ia Węgrów 3</w:t>
            </w:r>
          </w:p>
        </w:tc>
        <w:tc>
          <w:tcPr>
            <w:tcW w:w="2799" w:type="dxa"/>
            <w:vAlign w:val="center"/>
          </w:tcPr>
          <w:p w14:paraId="0020C175" w14:textId="08FECAC4" w:rsidR="00B8779D" w:rsidRPr="002D0817" w:rsidRDefault="00476A54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e Ostrołęka 7</w:t>
            </w:r>
          </w:p>
        </w:tc>
      </w:tr>
      <w:tr w:rsidR="00476A54" w14:paraId="3D0C4FD2" w14:textId="77777777" w:rsidTr="00FE1B42">
        <w:tc>
          <w:tcPr>
            <w:tcW w:w="2798" w:type="dxa"/>
            <w:vAlign w:val="center"/>
          </w:tcPr>
          <w:p w14:paraId="3735FD1A" w14:textId="70E652E9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S Konstancin</w:t>
            </w:r>
          </w:p>
        </w:tc>
        <w:tc>
          <w:tcPr>
            <w:tcW w:w="2798" w:type="dxa"/>
            <w:vAlign w:val="center"/>
          </w:tcPr>
          <w:p w14:paraId="2D3BA221" w14:textId="12F63996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Warszawa 2</w:t>
            </w:r>
          </w:p>
        </w:tc>
        <w:tc>
          <w:tcPr>
            <w:tcW w:w="2799" w:type="dxa"/>
            <w:vAlign w:val="center"/>
          </w:tcPr>
          <w:p w14:paraId="63C78ADA" w14:textId="7D803B2A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domka Radom 4</w:t>
            </w:r>
          </w:p>
        </w:tc>
        <w:tc>
          <w:tcPr>
            <w:tcW w:w="2799" w:type="dxa"/>
            <w:vAlign w:val="center"/>
          </w:tcPr>
          <w:p w14:paraId="7926B63E" w14:textId="42458FB3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e Ostrołęka 2</w:t>
            </w:r>
          </w:p>
        </w:tc>
        <w:tc>
          <w:tcPr>
            <w:tcW w:w="2799" w:type="dxa"/>
            <w:vAlign w:val="center"/>
          </w:tcPr>
          <w:p w14:paraId="5D2A5BB0" w14:textId="6575ABA9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Maz. 7</w:t>
            </w:r>
          </w:p>
        </w:tc>
      </w:tr>
      <w:tr w:rsidR="00476A54" w14:paraId="32296233" w14:textId="77777777" w:rsidTr="00FE1B42">
        <w:tc>
          <w:tcPr>
            <w:tcW w:w="2798" w:type="dxa"/>
            <w:vAlign w:val="center"/>
          </w:tcPr>
          <w:p w14:paraId="1C5EFFD0" w14:textId="1E5B9F2C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KS Kozienice</w:t>
            </w:r>
          </w:p>
        </w:tc>
        <w:tc>
          <w:tcPr>
            <w:tcW w:w="2798" w:type="dxa"/>
            <w:vAlign w:val="center"/>
          </w:tcPr>
          <w:p w14:paraId="03887DD9" w14:textId="0A58BE1B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Warszawa 3</w:t>
            </w:r>
          </w:p>
        </w:tc>
        <w:tc>
          <w:tcPr>
            <w:tcW w:w="2799" w:type="dxa"/>
            <w:vAlign w:val="center"/>
          </w:tcPr>
          <w:p w14:paraId="2650928C" w14:textId="657C57C4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Izabelin</w:t>
            </w:r>
          </w:p>
        </w:tc>
        <w:tc>
          <w:tcPr>
            <w:tcW w:w="2799" w:type="dxa"/>
            <w:vAlign w:val="center"/>
          </w:tcPr>
          <w:p w14:paraId="7C12DED8" w14:textId="01A6A56A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na Warszawa 7</w:t>
            </w:r>
          </w:p>
        </w:tc>
        <w:tc>
          <w:tcPr>
            <w:tcW w:w="2799" w:type="dxa"/>
            <w:vAlign w:val="center"/>
          </w:tcPr>
          <w:p w14:paraId="7AFC0A70" w14:textId="76052F45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KS Krótka 3</w:t>
            </w:r>
          </w:p>
        </w:tc>
      </w:tr>
      <w:tr w:rsidR="00476A54" w14:paraId="7AC389FA" w14:textId="77777777" w:rsidTr="00FE1B42">
        <w:tc>
          <w:tcPr>
            <w:tcW w:w="2798" w:type="dxa"/>
            <w:vAlign w:val="center"/>
          </w:tcPr>
          <w:p w14:paraId="78A90D93" w14:textId="7931D948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kademia Wójtowicza</w:t>
            </w:r>
          </w:p>
        </w:tc>
        <w:tc>
          <w:tcPr>
            <w:tcW w:w="2798" w:type="dxa"/>
            <w:vAlign w:val="center"/>
          </w:tcPr>
          <w:p w14:paraId="087AB272" w14:textId="2DBFA535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na Warszawa 4</w:t>
            </w:r>
          </w:p>
        </w:tc>
        <w:tc>
          <w:tcPr>
            <w:tcW w:w="2799" w:type="dxa"/>
            <w:vAlign w:val="center"/>
          </w:tcPr>
          <w:p w14:paraId="661C8492" w14:textId="56B6C1E1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Warszawa 4</w:t>
            </w:r>
          </w:p>
        </w:tc>
        <w:tc>
          <w:tcPr>
            <w:tcW w:w="2799" w:type="dxa"/>
            <w:vAlign w:val="center"/>
          </w:tcPr>
          <w:p w14:paraId="6F16C7FA" w14:textId="71248FBF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 Mińsk Maz. 5</w:t>
            </w:r>
          </w:p>
        </w:tc>
        <w:tc>
          <w:tcPr>
            <w:tcW w:w="2799" w:type="dxa"/>
            <w:vAlign w:val="center"/>
          </w:tcPr>
          <w:p w14:paraId="5802B416" w14:textId="6AC4FB18" w:rsidR="00476A54" w:rsidRPr="002D0817" w:rsidRDefault="00476A54" w:rsidP="00476A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081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ke Ostrołęka 4</w:t>
            </w:r>
          </w:p>
        </w:tc>
      </w:tr>
    </w:tbl>
    <w:p w14:paraId="332A1DDB" w14:textId="2E9AEAAC" w:rsidR="00BA3FA1" w:rsidRPr="00BA3FA1" w:rsidRDefault="00BA3FA1" w:rsidP="00B8779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1BF7419" w14:textId="3A978E91" w:rsidR="00F94115" w:rsidRPr="00F94115" w:rsidRDefault="00F94115" w:rsidP="00F9411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33983">
        <w:rPr>
          <w:rFonts w:ascii="Times New Roman" w:hAnsi="Times New Roman" w:cs="Times New Roman"/>
          <w:b/>
          <w:bCs/>
          <w:sz w:val="32"/>
          <w:szCs w:val="32"/>
        </w:rPr>
        <w:lastRenderedPageBreak/>
        <w:t>MISTRZOSTWA MAZOWSZA W MINISIATKÓWCE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„2” DZIEWCZĄT 24.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0</w:t>
      </w:r>
      <w:r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2022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(NIEDZIELA)</w:t>
      </w:r>
    </w:p>
    <w:p w14:paraId="1CD4F52B" w14:textId="01A5D3EA" w:rsidR="00B8779D" w:rsidRPr="007915DD" w:rsidRDefault="00B8779D" w:rsidP="00B8779D">
      <w:pPr>
        <w:rPr>
          <w:rFonts w:ascii="Times New Roman" w:hAnsi="Times New Roman" w:cs="Times New Roman"/>
          <w:b/>
          <w:bCs/>
          <w:color w:val="70AD47" w:themeColor="accent6"/>
          <w:sz w:val="28"/>
          <w:szCs w:val="28"/>
        </w:rPr>
      </w:pPr>
      <w:r w:rsidRPr="00374C3E">
        <w:rPr>
          <w:rFonts w:ascii="Times New Roman" w:hAnsi="Times New Roman" w:cs="Times New Roman"/>
          <w:b/>
          <w:bCs/>
          <w:color w:val="70AD47" w:themeColor="accent6"/>
          <w:sz w:val="28"/>
          <w:szCs w:val="28"/>
        </w:rPr>
        <w:t>„2” DZIEWCZĄT  9:00 – 11:</w:t>
      </w:r>
      <w:r>
        <w:rPr>
          <w:rFonts w:ascii="Times New Roman" w:hAnsi="Times New Roman" w:cs="Times New Roman"/>
          <w:b/>
          <w:bCs/>
          <w:color w:val="70AD47" w:themeColor="accent6"/>
          <w:sz w:val="28"/>
          <w:szCs w:val="28"/>
        </w:rPr>
        <w:t>30</w:t>
      </w:r>
      <w:r w:rsidRPr="00374C3E">
        <w:rPr>
          <w:rFonts w:ascii="Times New Roman" w:hAnsi="Times New Roman" w:cs="Times New Roman"/>
          <w:b/>
          <w:bCs/>
          <w:color w:val="70AD47" w:themeColor="accent6"/>
          <w:sz w:val="28"/>
          <w:szCs w:val="28"/>
        </w:rPr>
        <w:t xml:space="preserve">  MIĘDZYBORÓW, UL STASZICA </w:t>
      </w:r>
      <w:r w:rsidRPr="007915DD">
        <w:rPr>
          <w:rFonts w:ascii="Times New Roman" w:hAnsi="Times New Roman" w:cs="Times New Roman"/>
          <w:b/>
          <w:bCs/>
          <w:color w:val="70AD47" w:themeColor="accent6"/>
          <w:sz w:val="28"/>
          <w:szCs w:val="28"/>
        </w:rPr>
        <w:t>5 (wejście na obiekt najwcześniej 45 minut przed rozpoczęciem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88"/>
        <w:gridCol w:w="2789"/>
        <w:gridCol w:w="2789"/>
        <w:gridCol w:w="2789"/>
      </w:tblGrid>
      <w:tr w:rsidR="00B8779D" w14:paraId="135B8597" w14:textId="77777777" w:rsidTr="00476A54">
        <w:trPr>
          <w:trHeight w:val="307"/>
        </w:trPr>
        <w:tc>
          <w:tcPr>
            <w:tcW w:w="2788" w:type="dxa"/>
          </w:tcPr>
          <w:p w14:paraId="30CE377B" w14:textId="77777777" w:rsidR="00B8779D" w:rsidRPr="00FD30E4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3" w:name="_Hlk96548182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II LIGA</w:t>
            </w:r>
          </w:p>
        </w:tc>
        <w:tc>
          <w:tcPr>
            <w:tcW w:w="2789" w:type="dxa"/>
          </w:tcPr>
          <w:p w14:paraId="723340BF" w14:textId="77777777" w:rsidR="00B8779D" w:rsidRPr="00FD30E4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V LIGA</w:t>
            </w:r>
          </w:p>
        </w:tc>
        <w:tc>
          <w:tcPr>
            <w:tcW w:w="2789" w:type="dxa"/>
          </w:tcPr>
          <w:p w14:paraId="3347E223" w14:textId="77777777" w:rsidR="00B8779D" w:rsidRPr="00FD30E4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 LIGA</w:t>
            </w:r>
          </w:p>
        </w:tc>
        <w:tc>
          <w:tcPr>
            <w:tcW w:w="2789" w:type="dxa"/>
          </w:tcPr>
          <w:p w14:paraId="67BB3134" w14:textId="77777777" w:rsidR="00B8779D" w:rsidRPr="00FD30E4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I LIGA</w:t>
            </w:r>
          </w:p>
        </w:tc>
      </w:tr>
      <w:tr w:rsidR="00B8779D" w14:paraId="2A7ED556" w14:textId="77777777" w:rsidTr="00476A54">
        <w:trPr>
          <w:trHeight w:val="296"/>
        </w:trPr>
        <w:tc>
          <w:tcPr>
            <w:tcW w:w="2788" w:type="dxa"/>
            <w:vAlign w:val="center"/>
          </w:tcPr>
          <w:p w14:paraId="3920A256" w14:textId="497C0B94" w:rsidR="00B8779D" w:rsidRPr="002C40AF" w:rsidRDefault="00EC57B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Trójka Kobyłka 2</w:t>
            </w:r>
          </w:p>
        </w:tc>
        <w:tc>
          <w:tcPr>
            <w:tcW w:w="2789" w:type="dxa"/>
            <w:vAlign w:val="center"/>
          </w:tcPr>
          <w:p w14:paraId="340084BA" w14:textId="1A0AFB57" w:rsidR="00B8779D" w:rsidRPr="002C40AF" w:rsidRDefault="00FB31A1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ójka Kobyłka 3</w:t>
            </w:r>
          </w:p>
        </w:tc>
        <w:tc>
          <w:tcPr>
            <w:tcW w:w="2789" w:type="dxa"/>
            <w:vAlign w:val="center"/>
          </w:tcPr>
          <w:p w14:paraId="12F091FD" w14:textId="7FC7090F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Polonez Wyszków 1</w:t>
            </w:r>
          </w:p>
        </w:tc>
        <w:tc>
          <w:tcPr>
            <w:tcW w:w="2789" w:type="dxa"/>
            <w:vAlign w:val="center"/>
          </w:tcPr>
          <w:p w14:paraId="321D5627" w14:textId="59056BC4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ctoria Lubowidz 3</w:t>
            </w:r>
          </w:p>
        </w:tc>
      </w:tr>
      <w:tr w:rsidR="00B8779D" w14:paraId="62489429" w14:textId="77777777" w:rsidTr="00476A54">
        <w:trPr>
          <w:trHeight w:val="307"/>
        </w:trPr>
        <w:tc>
          <w:tcPr>
            <w:tcW w:w="2788" w:type="dxa"/>
            <w:vAlign w:val="center"/>
          </w:tcPr>
          <w:p w14:paraId="5ECAFC70" w14:textId="73B67687" w:rsidR="00B8779D" w:rsidRPr="002C40AF" w:rsidRDefault="00EC57B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UKS Polonez Wyszków 3</w:t>
            </w:r>
          </w:p>
        </w:tc>
        <w:tc>
          <w:tcPr>
            <w:tcW w:w="2789" w:type="dxa"/>
            <w:vAlign w:val="center"/>
          </w:tcPr>
          <w:p w14:paraId="2C43375F" w14:textId="7DE8FD09" w:rsidR="00B8779D" w:rsidRPr="002C40AF" w:rsidRDefault="00FB31A1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Koła PTS Płońsk</w:t>
            </w:r>
          </w:p>
        </w:tc>
        <w:tc>
          <w:tcPr>
            <w:tcW w:w="2789" w:type="dxa"/>
            <w:vAlign w:val="center"/>
          </w:tcPr>
          <w:p w14:paraId="29AFF375" w14:textId="3DEF6298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TS 3</w:t>
            </w:r>
          </w:p>
        </w:tc>
        <w:tc>
          <w:tcPr>
            <w:tcW w:w="2789" w:type="dxa"/>
            <w:vAlign w:val="center"/>
          </w:tcPr>
          <w:p w14:paraId="5E1B8EF7" w14:textId="27E4B52A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TS 7</w:t>
            </w:r>
          </w:p>
        </w:tc>
      </w:tr>
      <w:tr w:rsidR="00B8779D" w14:paraId="3450BB58" w14:textId="77777777" w:rsidTr="00476A54">
        <w:trPr>
          <w:trHeight w:val="307"/>
        </w:trPr>
        <w:tc>
          <w:tcPr>
            <w:tcW w:w="2788" w:type="dxa"/>
            <w:vAlign w:val="center"/>
          </w:tcPr>
          <w:p w14:paraId="1568E175" w14:textId="50214E29" w:rsidR="00B8779D" w:rsidRPr="00FB31A1" w:rsidRDefault="00FB31A1" w:rsidP="009937CF">
            <w:pPr>
              <w:jc w:val="center"/>
              <w:rPr>
                <w:rFonts w:ascii="Times New Roman" w:hAnsi="Times New Roman" w:cs="Times New Roman"/>
                <w:b/>
                <w:bCs/>
                <w:color w:val="70AD47" w:themeColor="accent6"/>
                <w:sz w:val="28"/>
                <w:szCs w:val="28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LTS 4</w:t>
            </w:r>
          </w:p>
        </w:tc>
        <w:tc>
          <w:tcPr>
            <w:tcW w:w="2789" w:type="dxa"/>
            <w:vAlign w:val="center"/>
          </w:tcPr>
          <w:p w14:paraId="739E02F1" w14:textId="7C6A8094" w:rsidR="00B8779D" w:rsidRPr="002C40AF" w:rsidRDefault="00FB31A1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Grodzisk Maz. 6</w:t>
            </w:r>
          </w:p>
        </w:tc>
        <w:tc>
          <w:tcPr>
            <w:tcW w:w="2789" w:type="dxa"/>
            <w:vAlign w:val="center"/>
          </w:tcPr>
          <w:p w14:paraId="0FE3D5A9" w14:textId="6A28ACBC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Grodzisk Maz. 3</w:t>
            </w:r>
          </w:p>
        </w:tc>
        <w:tc>
          <w:tcPr>
            <w:tcW w:w="2789" w:type="dxa"/>
            <w:vAlign w:val="center"/>
          </w:tcPr>
          <w:p w14:paraId="32885C7B" w14:textId="03E40E03" w:rsidR="00B8779D" w:rsidRPr="002C40AF" w:rsidRDefault="009937CF" w:rsidP="009937CF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Grodzisk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z. 2</w:t>
            </w:r>
          </w:p>
        </w:tc>
      </w:tr>
      <w:tr w:rsidR="00B8779D" w14:paraId="0616256C" w14:textId="77777777" w:rsidTr="00476A54">
        <w:trPr>
          <w:trHeight w:val="296"/>
        </w:trPr>
        <w:tc>
          <w:tcPr>
            <w:tcW w:w="2788" w:type="dxa"/>
            <w:vAlign w:val="center"/>
          </w:tcPr>
          <w:p w14:paraId="182FDE96" w14:textId="769DF173" w:rsidR="00B8779D" w:rsidRPr="002C40AF" w:rsidRDefault="00FB31A1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S Nowy Dwór Maz. 2</w:t>
            </w:r>
          </w:p>
        </w:tc>
        <w:tc>
          <w:tcPr>
            <w:tcW w:w="2789" w:type="dxa"/>
            <w:vAlign w:val="center"/>
          </w:tcPr>
          <w:p w14:paraId="7F7ADC22" w14:textId="77777777" w:rsidR="00B8779D" w:rsidRPr="002C40AF" w:rsidRDefault="00B8779D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S Wola 4</w:t>
            </w:r>
          </w:p>
        </w:tc>
        <w:tc>
          <w:tcPr>
            <w:tcW w:w="2789" w:type="dxa"/>
            <w:vAlign w:val="center"/>
          </w:tcPr>
          <w:p w14:paraId="275BF4AC" w14:textId="268C02C7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ska Warszawa 2</w:t>
            </w:r>
          </w:p>
        </w:tc>
        <w:tc>
          <w:tcPr>
            <w:tcW w:w="2789" w:type="dxa"/>
            <w:vAlign w:val="center"/>
          </w:tcPr>
          <w:p w14:paraId="0DC628C1" w14:textId="7FDB5524" w:rsidR="00B8779D" w:rsidRPr="002C40AF" w:rsidRDefault="001279C4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Grodzisk Maz. 7</w:t>
            </w:r>
          </w:p>
        </w:tc>
      </w:tr>
      <w:tr w:rsidR="00B8779D" w14:paraId="5100CB61" w14:textId="77777777" w:rsidTr="00476A54">
        <w:trPr>
          <w:trHeight w:val="307"/>
        </w:trPr>
        <w:tc>
          <w:tcPr>
            <w:tcW w:w="2788" w:type="dxa"/>
            <w:vAlign w:val="center"/>
          </w:tcPr>
          <w:p w14:paraId="1AA64148" w14:textId="2A489234" w:rsidR="00B8779D" w:rsidRPr="002C40AF" w:rsidRDefault="00FB31A1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n Żyrardów 2</w:t>
            </w:r>
          </w:p>
        </w:tc>
        <w:tc>
          <w:tcPr>
            <w:tcW w:w="2789" w:type="dxa"/>
            <w:vAlign w:val="center"/>
          </w:tcPr>
          <w:p w14:paraId="77231E9A" w14:textId="0086BE23" w:rsidR="00B8779D" w:rsidRPr="002C40AF" w:rsidRDefault="00FB31A1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kra Warszawa 2</w:t>
            </w:r>
          </w:p>
        </w:tc>
        <w:tc>
          <w:tcPr>
            <w:tcW w:w="2789" w:type="dxa"/>
            <w:vAlign w:val="center"/>
          </w:tcPr>
          <w:p w14:paraId="1959E3AC" w14:textId="77777777" w:rsidR="00B8779D" w:rsidRPr="002C40AF" w:rsidRDefault="00B8779D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TS 6</w:t>
            </w:r>
          </w:p>
        </w:tc>
        <w:tc>
          <w:tcPr>
            <w:tcW w:w="2789" w:type="dxa"/>
            <w:vAlign w:val="center"/>
          </w:tcPr>
          <w:p w14:paraId="287FFC5A" w14:textId="1B363305" w:rsidR="00B8779D" w:rsidRPr="002C40AF" w:rsidRDefault="001279C4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peranto Warszawa 5</w:t>
            </w:r>
          </w:p>
        </w:tc>
      </w:tr>
      <w:tr w:rsidR="00B8779D" w14:paraId="603987BF" w14:textId="77777777" w:rsidTr="00476A54">
        <w:trPr>
          <w:trHeight w:val="307"/>
        </w:trPr>
        <w:tc>
          <w:tcPr>
            <w:tcW w:w="2788" w:type="dxa"/>
            <w:vAlign w:val="center"/>
          </w:tcPr>
          <w:p w14:paraId="26873B68" w14:textId="4B2A652F" w:rsidR="00B8779D" w:rsidRPr="002C40AF" w:rsidRDefault="00FB31A1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Grodzisk Maz. 1</w:t>
            </w:r>
          </w:p>
        </w:tc>
        <w:tc>
          <w:tcPr>
            <w:tcW w:w="2789" w:type="dxa"/>
            <w:vAlign w:val="center"/>
          </w:tcPr>
          <w:p w14:paraId="2CFEBF3A" w14:textId="0AD3C376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arta Grodzisk Maz. 4</w:t>
            </w:r>
          </w:p>
        </w:tc>
        <w:tc>
          <w:tcPr>
            <w:tcW w:w="2789" w:type="dxa"/>
            <w:vAlign w:val="center"/>
          </w:tcPr>
          <w:p w14:paraId="43FAE19F" w14:textId="52A52B19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rzos Międzyborów 1</w:t>
            </w:r>
          </w:p>
        </w:tc>
        <w:tc>
          <w:tcPr>
            <w:tcW w:w="2789" w:type="dxa"/>
            <w:vAlign w:val="center"/>
          </w:tcPr>
          <w:p w14:paraId="0AAE6A88" w14:textId="4D483BF0" w:rsidR="00B8779D" w:rsidRPr="002C40AF" w:rsidRDefault="001279C4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Victoria Lubowidz 1</w:t>
            </w:r>
          </w:p>
        </w:tc>
      </w:tr>
      <w:tr w:rsidR="00B8779D" w14:paraId="0C65D122" w14:textId="77777777" w:rsidTr="00476A54">
        <w:trPr>
          <w:trHeight w:val="296"/>
        </w:trPr>
        <w:tc>
          <w:tcPr>
            <w:tcW w:w="2788" w:type="dxa"/>
            <w:vAlign w:val="center"/>
          </w:tcPr>
          <w:p w14:paraId="1A1987E6" w14:textId="354A1ACD" w:rsidR="00B8779D" w:rsidRPr="002C40AF" w:rsidRDefault="00FB31A1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KS Nadarzyn 3</w:t>
            </w:r>
          </w:p>
        </w:tc>
        <w:tc>
          <w:tcPr>
            <w:tcW w:w="2789" w:type="dxa"/>
            <w:vAlign w:val="center"/>
          </w:tcPr>
          <w:p w14:paraId="607F5067" w14:textId="170D982F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TS 5</w:t>
            </w:r>
          </w:p>
        </w:tc>
        <w:tc>
          <w:tcPr>
            <w:tcW w:w="2789" w:type="dxa"/>
            <w:vAlign w:val="center"/>
          </w:tcPr>
          <w:p w14:paraId="0F3C750F" w14:textId="28AC9955" w:rsidR="00B8779D" w:rsidRPr="002C40AF" w:rsidRDefault="009937CF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S Nowy Dwór Maz. 3</w:t>
            </w:r>
          </w:p>
        </w:tc>
        <w:tc>
          <w:tcPr>
            <w:tcW w:w="2789" w:type="dxa"/>
            <w:vAlign w:val="center"/>
          </w:tcPr>
          <w:p w14:paraId="1D637AAC" w14:textId="10B36A0B" w:rsidR="00B8779D" w:rsidRPr="002C40AF" w:rsidRDefault="001279C4" w:rsidP="009937C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Sparta Grodzisk Maz. 5</w:t>
            </w:r>
          </w:p>
        </w:tc>
      </w:tr>
      <w:tr w:rsidR="001279C4" w14:paraId="3429582A" w14:textId="77777777" w:rsidTr="00476A54">
        <w:trPr>
          <w:trHeight w:val="307"/>
        </w:trPr>
        <w:tc>
          <w:tcPr>
            <w:tcW w:w="2788" w:type="dxa"/>
            <w:vAlign w:val="center"/>
          </w:tcPr>
          <w:p w14:paraId="3914C51E" w14:textId="461947A8" w:rsidR="001279C4" w:rsidRPr="002C40AF" w:rsidRDefault="001279C4" w:rsidP="001279C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KS Jedynka Marki 1</w:t>
            </w:r>
          </w:p>
        </w:tc>
        <w:tc>
          <w:tcPr>
            <w:tcW w:w="2789" w:type="dxa"/>
            <w:vAlign w:val="center"/>
          </w:tcPr>
          <w:p w14:paraId="6CDAD97A" w14:textId="021CE84E" w:rsidR="001279C4" w:rsidRPr="002C40AF" w:rsidRDefault="001279C4" w:rsidP="001279C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LKS Nadarzyn 4</w:t>
            </w:r>
          </w:p>
        </w:tc>
        <w:tc>
          <w:tcPr>
            <w:tcW w:w="2789" w:type="dxa"/>
            <w:vAlign w:val="center"/>
          </w:tcPr>
          <w:p w14:paraId="22D60566" w14:textId="725C5B54" w:rsidR="001279C4" w:rsidRPr="002C40AF" w:rsidRDefault="001279C4" w:rsidP="001279C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ska Warszawa 3</w:t>
            </w:r>
          </w:p>
        </w:tc>
        <w:tc>
          <w:tcPr>
            <w:tcW w:w="2789" w:type="dxa"/>
            <w:vAlign w:val="center"/>
          </w:tcPr>
          <w:p w14:paraId="0799D913" w14:textId="1F9BB800" w:rsidR="001279C4" w:rsidRPr="002C40AF" w:rsidRDefault="001279C4" w:rsidP="001279C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Iskra Warszawa 1</w:t>
            </w:r>
          </w:p>
        </w:tc>
      </w:tr>
      <w:bookmarkEnd w:id="3"/>
    </w:tbl>
    <w:p w14:paraId="618690B0" w14:textId="01EDA1F1" w:rsidR="00FB31A1" w:rsidRPr="009937CF" w:rsidRDefault="00FB31A1" w:rsidP="00B8779D">
      <w:pPr>
        <w:rPr>
          <w:rFonts w:ascii="Times New Roman" w:hAnsi="Times New Roman" w:cs="Times New Roman"/>
          <w:sz w:val="24"/>
          <w:szCs w:val="24"/>
        </w:rPr>
      </w:pPr>
    </w:p>
    <w:p w14:paraId="67C0BE7B" w14:textId="704350FB" w:rsidR="00B8779D" w:rsidRPr="007915DD" w:rsidRDefault="00B8779D" w:rsidP="00B8779D">
      <w:pPr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</w:pPr>
      <w:r w:rsidRPr="00FD30E4"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>„2” DZIEWCZĄT  12:</w:t>
      </w:r>
      <w:r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>30</w:t>
      </w:r>
      <w:r w:rsidRPr="00FD30E4"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 xml:space="preserve"> – 1</w:t>
      </w:r>
      <w:r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>5</w:t>
      </w:r>
      <w:r w:rsidRPr="00FD30E4"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>:</w:t>
      </w:r>
      <w:r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>00</w:t>
      </w:r>
      <w:r w:rsidRPr="00FD30E4"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 xml:space="preserve">  MIĘDZYBORÓW, UL STASZICA 5</w:t>
      </w:r>
      <w:r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 xml:space="preserve"> </w:t>
      </w:r>
      <w:r w:rsidRPr="007915DD">
        <w:rPr>
          <w:rFonts w:ascii="Times New Roman" w:hAnsi="Times New Roman" w:cs="Times New Roman"/>
          <w:b/>
          <w:bCs/>
          <w:color w:val="FFC000" w:themeColor="accent4"/>
          <w:sz w:val="28"/>
          <w:szCs w:val="28"/>
        </w:rPr>
        <w:t>(wejście na obiekt najwcześniej 45 minut przed rozpoczęciem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98"/>
        <w:gridCol w:w="2799"/>
        <w:gridCol w:w="2799"/>
        <w:gridCol w:w="2799"/>
        <w:gridCol w:w="2799"/>
      </w:tblGrid>
      <w:tr w:rsidR="008530B5" w14:paraId="0F5A03D3" w14:textId="65C44B18" w:rsidTr="00E961F6">
        <w:tc>
          <w:tcPr>
            <w:tcW w:w="2798" w:type="dxa"/>
          </w:tcPr>
          <w:p w14:paraId="6858618D" w14:textId="77777777" w:rsidR="008530B5" w:rsidRPr="00DE6FCF" w:rsidRDefault="008530B5" w:rsidP="008530B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I </w:t>
            </w:r>
            <w:r w:rsidRPr="00DE6FC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</w:t>
            </w:r>
          </w:p>
        </w:tc>
        <w:tc>
          <w:tcPr>
            <w:tcW w:w="2799" w:type="dxa"/>
          </w:tcPr>
          <w:p w14:paraId="21A35B81" w14:textId="77777777" w:rsidR="008530B5" w:rsidRPr="00DE6FCF" w:rsidRDefault="008530B5" w:rsidP="008530B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II </w:t>
            </w:r>
            <w:r w:rsidRPr="00DE6FC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</w:t>
            </w:r>
          </w:p>
        </w:tc>
        <w:tc>
          <w:tcPr>
            <w:tcW w:w="2799" w:type="dxa"/>
          </w:tcPr>
          <w:p w14:paraId="12FA3251" w14:textId="77777777" w:rsidR="008530B5" w:rsidRPr="00DE6FCF" w:rsidRDefault="008530B5" w:rsidP="008530B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VII </w:t>
            </w:r>
            <w:r w:rsidRPr="00DE6FC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</w:t>
            </w:r>
          </w:p>
        </w:tc>
        <w:tc>
          <w:tcPr>
            <w:tcW w:w="2799" w:type="dxa"/>
          </w:tcPr>
          <w:p w14:paraId="236907B9" w14:textId="77777777" w:rsidR="008530B5" w:rsidRPr="00DE6FCF" w:rsidRDefault="008530B5" w:rsidP="008530B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VIII </w:t>
            </w:r>
            <w:r w:rsidRPr="00DE6FC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IGA</w:t>
            </w:r>
          </w:p>
        </w:tc>
        <w:tc>
          <w:tcPr>
            <w:tcW w:w="2799" w:type="dxa"/>
          </w:tcPr>
          <w:p w14:paraId="3681B66E" w14:textId="0B179693" w:rsidR="008530B5" w:rsidRDefault="008530B5" w:rsidP="008530B5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X LIGA</w:t>
            </w:r>
          </w:p>
        </w:tc>
      </w:tr>
      <w:tr w:rsidR="00E41BC3" w14:paraId="3E331CDC" w14:textId="29406437" w:rsidTr="00547F11">
        <w:tc>
          <w:tcPr>
            <w:tcW w:w="2798" w:type="dxa"/>
            <w:vAlign w:val="center"/>
          </w:tcPr>
          <w:p w14:paraId="0B51714C" w14:textId="77777777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GLKS Nadarzyn 1</w:t>
            </w:r>
          </w:p>
        </w:tc>
        <w:tc>
          <w:tcPr>
            <w:tcW w:w="2799" w:type="dxa"/>
          </w:tcPr>
          <w:p w14:paraId="4E743A90" w14:textId="65CF69F3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Beta Błonie 1</w:t>
            </w:r>
          </w:p>
        </w:tc>
        <w:tc>
          <w:tcPr>
            <w:tcW w:w="2799" w:type="dxa"/>
            <w:vAlign w:val="center"/>
          </w:tcPr>
          <w:p w14:paraId="5BF78ADD" w14:textId="5E9FB2B1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ctoria Lubowidz 4</w:t>
            </w:r>
          </w:p>
        </w:tc>
        <w:tc>
          <w:tcPr>
            <w:tcW w:w="2799" w:type="dxa"/>
            <w:vAlign w:val="center"/>
          </w:tcPr>
          <w:p w14:paraId="42973759" w14:textId="02954E0F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Esperanto Warszawa 3</w:t>
            </w:r>
          </w:p>
        </w:tc>
        <w:tc>
          <w:tcPr>
            <w:tcW w:w="2799" w:type="dxa"/>
          </w:tcPr>
          <w:p w14:paraId="26516C0C" w14:textId="123751AB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UKS Jedynka Marki 3</w:t>
            </w:r>
          </w:p>
        </w:tc>
      </w:tr>
      <w:tr w:rsidR="00E41BC3" w14:paraId="060B519D" w14:textId="1CAAC893" w:rsidTr="00547F11">
        <w:tc>
          <w:tcPr>
            <w:tcW w:w="2798" w:type="dxa"/>
            <w:vAlign w:val="center"/>
          </w:tcPr>
          <w:p w14:paraId="49E7015B" w14:textId="77777777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MOS Wola 1</w:t>
            </w:r>
          </w:p>
        </w:tc>
        <w:tc>
          <w:tcPr>
            <w:tcW w:w="2799" w:type="dxa"/>
            <w:vAlign w:val="center"/>
          </w:tcPr>
          <w:p w14:paraId="3E2BED4E" w14:textId="3AB250B8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GLKS Nadarzyn 2</w:t>
            </w:r>
          </w:p>
        </w:tc>
        <w:tc>
          <w:tcPr>
            <w:tcW w:w="2799" w:type="dxa"/>
            <w:vAlign w:val="center"/>
          </w:tcPr>
          <w:p w14:paraId="363B9CBB" w14:textId="1AF12725" w:rsidR="00E41BC3" w:rsidRPr="00F76659" w:rsidRDefault="00E41BC3" w:rsidP="00E41BC3">
            <w:pPr>
              <w:rPr>
                <w:rFonts w:ascii="Times New Roman" w:hAnsi="Times New Roman" w:cs="Times New Roman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ijczyk Szczutowo 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799" w:type="dxa"/>
            <w:vAlign w:val="center"/>
          </w:tcPr>
          <w:p w14:paraId="27F89225" w14:textId="2B87CA4C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UKS Jedynka Marki 2</w:t>
            </w:r>
          </w:p>
        </w:tc>
        <w:tc>
          <w:tcPr>
            <w:tcW w:w="2799" w:type="dxa"/>
          </w:tcPr>
          <w:p w14:paraId="5EDD7C6D" w14:textId="6F44D1FA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Victoria Lubowidz 6</w:t>
            </w:r>
          </w:p>
        </w:tc>
      </w:tr>
      <w:tr w:rsidR="00C55431" w14:paraId="36B1C59A" w14:textId="71FB574F" w:rsidTr="008777F7">
        <w:tc>
          <w:tcPr>
            <w:tcW w:w="2798" w:type="dxa"/>
            <w:vAlign w:val="center"/>
          </w:tcPr>
          <w:p w14:paraId="7B46A20A" w14:textId="6AFAD8DF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LTS 1</w:t>
            </w:r>
          </w:p>
        </w:tc>
        <w:tc>
          <w:tcPr>
            <w:tcW w:w="2799" w:type="dxa"/>
            <w:vAlign w:val="center"/>
          </w:tcPr>
          <w:p w14:paraId="5FC347B3" w14:textId="55DBD929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LOS Nowy Dwór Maz. 1</w:t>
            </w:r>
          </w:p>
        </w:tc>
        <w:tc>
          <w:tcPr>
            <w:tcW w:w="2799" w:type="dxa"/>
            <w:vAlign w:val="center"/>
          </w:tcPr>
          <w:p w14:paraId="61A297C9" w14:textId="6705A513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peranto Warszawa 4</w:t>
            </w:r>
          </w:p>
        </w:tc>
        <w:tc>
          <w:tcPr>
            <w:tcW w:w="2799" w:type="dxa"/>
            <w:vAlign w:val="center"/>
          </w:tcPr>
          <w:p w14:paraId="35A5DA3A" w14:textId="7599601D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Olimpijczyk Szczutowo 3</w:t>
            </w:r>
          </w:p>
        </w:tc>
        <w:tc>
          <w:tcPr>
            <w:tcW w:w="2799" w:type="dxa"/>
            <w:vAlign w:val="center"/>
          </w:tcPr>
          <w:p w14:paraId="52515940" w14:textId="6954AB75" w:rsidR="00C55431" w:rsidRPr="00E41BC3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Victoria Lubowidz 2</w:t>
            </w:r>
          </w:p>
        </w:tc>
      </w:tr>
      <w:tr w:rsidR="00E41BC3" w14:paraId="645745DB" w14:textId="15D9C74A" w:rsidTr="008777F7">
        <w:tc>
          <w:tcPr>
            <w:tcW w:w="2798" w:type="dxa"/>
            <w:vAlign w:val="center"/>
          </w:tcPr>
          <w:p w14:paraId="5CF67950" w14:textId="7D4584E1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MOS Wola 2</w:t>
            </w:r>
          </w:p>
        </w:tc>
        <w:tc>
          <w:tcPr>
            <w:tcW w:w="2799" w:type="dxa"/>
            <w:vAlign w:val="center"/>
          </w:tcPr>
          <w:p w14:paraId="7698E021" w14:textId="77777777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Beta Błonie 2</w:t>
            </w:r>
          </w:p>
        </w:tc>
        <w:tc>
          <w:tcPr>
            <w:tcW w:w="2799" w:type="dxa"/>
            <w:vAlign w:val="center"/>
          </w:tcPr>
          <w:p w14:paraId="61DB4BAC" w14:textId="2803F775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UKS Polonez Wyszków 2</w:t>
            </w:r>
          </w:p>
        </w:tc>
        <w:tc>
          <w:tcPr>
            <w:tcW w:w="2799" w:type="dxa"/>
            <w:vAlign w:val="center"/>
          </w:tcPr>
          <w:p w14:paraId="34F2DEBA" w14:textId="3E0E369D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LTS 2</w:t>
            </w:r>
          </w:p>
        </w:tc>
        <w:tc>
          <w:tcPr>
            <w:tcW w:w="2799" w:type="dxa"/>
            <w:vAlign w:val="center"/>
          </w:tcPr>
          <w:p w14:paraId="5EBF2FF5" w14:textId="62D5A81B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Sparta Grodzisk Maz. 8</w:t>
            </w:r>
          </w:p>
        </w:tc>
      </w:tr>
      <w:tr w:rsidR="00E41BC3" w14:paraId="01E9BE6B" w14:textId="679FAE2E" w:rsidTr="008777F7">
        <w:tc>
          <w:tcPr>
            <w:tcW w:w="2798" w:type="dxa"/>
            <w:vAlign w:val="center"/>
          </w:tcPr>
          <w:p w14:paraId="031FDCEC" w14:textId="3F410910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Saska Warszawa 1</w:t>
            </w:r>
          </w:p>
        </w:tc>
        <w:tc>
          <w:tcPr>
            <w:tcW w:w="2799" w:type="dxa"/>
            <w:vAlign w:val="center"/>
          </w:tcPr>
          <w:p w14:paraId="786AEE99" w14:textId="14CF4EF0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Wisła Płock</w:t>
            </w:r>
          </w:p>
        </w:tc>
        <w:tc>
          <w:tcPr>
            <w:tcW w:w="2799" w:type="dxa"/>
            <w:vAlign w:val="center"/>
          </w:tcPr>
          <w:p w14:paraId="39504B83" w14:textId="7D257E09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Iskra Warszawa 3</w:t>
            </w:r>
          </w:p>
        </w:tc>
        <w:tc>
          <w:tcPr>
            <w:tcW w:w="2799" w:type="dxa"/>
            <w:vAlign w:val="center"/>
          </w:tcPr>
          <w:p w14:paraId="586DA898" w14:textId="4251FEB9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G-8 Bielany 4</w:t>
            </w:r>
          </w:p>
        </w:tc>
        <w:tc>
          <w:tcPr>
            <w:tcW w:w="2799" w:type="dxa"/>
            <w:vAlign w:val="center"/>
          </w:tcPr>
          <w:p w14:paraId="73EA154A" w14:textId="399EEC26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G-8 Bielany 3</w:t>
            </w:r>
          </w:p>
        </w:tc>
      </w:tr>
      <w:tr w:rsidR="00E41BC3" w14:paraId="38965E8D" w14:textId="763FBE60" w:rsidTr="00E961F6">
        <w:tc>
          <w:tcPr>
            <w:tcW w:w="2798" w:type="dxa"/>
            <w:vAlign w:val="center"/>
          </w:tcPr>
          <w:p w14:paraId="7F3AB142" w14:textId="31A24EB5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Trójka Kobyłka 1</w:t>
            </w:r>
          </w:p>
        </w:tc>
        <w:tc>
          <w:tcPr>
            <w:tcW w:w="2799" w:type="dxa"/>
            <w:vAlign w:val="center"/>
          </w:tcPr>
          <w:p w14:paraId="09AF3F7F" w14:textId="3631168E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peranto Warszawa 1</w:t>
            </w:r>
          </w:p>
        </w:tc>
        <w:tc>
          <w:tcPr>
            <w:tcW w:w="2799" w:type="dxa"/>
            <w:vAlign w:val="center"/>
          </w:tcPr>
          <w:p w14:paraId="2323A1C3" w14:textId="25F9BBF7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Wrzos Międzyborów 2</w:t>
            </w:r>
          </w:p>
        </w:tc>
        <w:tc>
          <w:tcPr>
            <w:tcW w:w="2799" w:type="dxa"/>
            <w:vAlign w:val="center"/>
          </w:tcPr>
          <w:p w14:paraId="29017947" w14:textId="5EA5E94E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Wrzos Międzyborów 3</w:t>
            </w:r>
          </w:p>
        </w:tc>
        <w:tc>
          <w:tcPr>
            <w:tcW w:w="2799" w:type="dxa"/>
          </w:tcPr>
          <w:p w14:paraId="06776AE1" w14:textId="77777777" w:rsidR="00E41BC3" w:rsidRPr="00F76659" w:rsidRDefault="00E41BC3" w:rsidP="00E41BC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C55431" w14:paraId="6C276BF2" w14:textId="2E4BF2E9" w:rsidTr="00E961F6">
        <w:tc>
          <w:tcPr>
            <w:tcW w:w="2798" w:type="dxa"/>
            <w:vAlign w:val="center"/>
          </w:tcPr>
          <w:p w14:paraId="7BB6252E" w14:textId="45DD4CE5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Esperanto Warszawa 2</w:t>
            </w:r>
          </w:p>
        </w:tc>
        <w:tc>
          <w:tcPr>
            <w:tcW w:w="2799" w:type="dxa"/>
            <w:vAlign w:val="center"/>
          </w:tcPr>
          <w:p w14:paraId="15BD4D60" w14:textId="241B0A52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S Wola 3</w:t>
            </w:r>
          </w:p>
        </w:tc>
        <w:tc>
          <w:tcPr>
            <w:tcW w:w="2799" w:type="dxa"/>
            <w:vAlign w:val="center"/>
          </w:tcPr>
          <w:p w14:paraId="1A4E1280" w14:textId="78ACBC02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Len Żyrardów 1</w:t>
            </w:r>
          </w:p>
        </w:tc>
        <w:tc>
          <w:tcPr>
            <w:tcW w:w="2799" w:type="dxa"/>
          </w:tcPr>
          <w:p w14:paraId="40287BF0" w14:textId="77777777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9" w:type="dxa"/>
          </w:tcPr>
          <w:p w14:paraId="32B29ED3" w14:textId="5ED5DF37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55431" w14:paraId="073F34F8" w14:textId="0983D7C0" w:rsidTr="00E961F6">
        <w:tc>
          <w:tcPr>
            <w:tcW w:w="2798" w:type="dxa"/>
          </w:tcPr>
          <w:p w14:paraId="3F6500E0" w14:textId="4459EE19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Orlęta Raszyn 1</w:t>
            </w:r>
          </w:p>
        </w:tc>
        <w:tc>
          <w:tcPr>
            <w:tcW w:w="2799" w:type="dxa"/>
            <w:vAlign w:val="center"/>
          </w:tcPr>
          <w:p w14:paraId="20DF62D3" w14:textId="54A4FA10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2C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limpijczyk Szczutowo 1</w:t>
            </w:r>
          </w:p>
        </w:tc>
        <w:tc>
          <w:tcPr>
            <w:tcW w:w="2799" w:type="dxa"/>
            <w:vAlign w:val="center"/>
          </w:tcPr>
          <w:p w14:paraId="34DEFD23" w14:textId="76706486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  <w:r w:rsidRPr="00F76659">
              <w:rPr>
                <w:rFonts w:ascii="Times New Roman" w:hAnsi="Times New Roman" w:cs="Times New Roman"/>
                <w:color w:val="000000"/>
              </w:rPr>
              <w:t>Victoria Lubowidz 5</w:t>
            </w:r>
          </w:p>
        </w:tc>
        <w:tc>
          <w:tcPr>
            <w:tcW w:w="2799" w:type="dxa"/>
          </w:tcPr>
          <w:p w14:paraId="69A2024D" w14:textId="77777777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9" w:type="dxa"/>
          </w:tcPr>
          <w:p w14:paraId="21F8A516" w14:textId="4DE135A5" w:rsidR="00C55431" w:rsidRPr="00F76659" w:rsidRDefault="00C55431" w:rsidP="00C5543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0C76CC0" w14:textId="6CA7DFE5" w:rsidR="00F94115" w:rsidRPr="00F94115" w:rsidRDefault="00F94115" w:rsidP="00F94115">
      <w:pPr>
        <w:rPr>
          <w:rFonts w:ascii="Times New Roman" w:hAnsi="Times New Roman" w:cs="Times New Roman"/>
          <w:sz w:val="24"/>
          <w:szCs w:val="24"/>
        </w:rPr>
      </w:pPr>
      <w:r w:rsidRPr="00F94115">
        <w:rPr>
          <w:rFonts w:ascii="Times New Roman" w:hAnsi="Times New Roman" w:cs="Times New Roman"/>
          <w:sz w:val="24"/>
          <w:szCs w:val="24"/>
        </w:rPr>
        <w:t>W przypadku nieobecności części zespołów w turnieju w IX LIDZE 2 dziewcząt zostanie ona połączona z VIII LIGĄ (nieobecność zgłoszona wcześniej). Kluby zostaną o tym poinformowane niezwłocznie.</w:t>
      </w:r>
    </w:p>
    <w:p w14:paraId="032DB519" w14:textId="0147BB03" w:rsidR="00B8779D" w:rsidRPr="00F33983" w:rsidRDefault="00B8779D" w:rsidP="00B8779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33983">
        <w:rPr>
          <w:rFonts w:ascii="Times New Roman" w:hAnsi="Times New Roman" w:cs="Times New Roman"/>
          <w:b/>
          <w:bCs/>
          <w:sz w:val="32"/>
          <w:szCs w:val="32"/>
        </w:rPr>
        <w:lastRenderedPageBreak/>
        <w:t>MISTRZOSTWA MAZOWSZA W MINISIATKÓWCE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„3” DZIEWCZĄT 2</w:t>
      </w:r>
      <w:r w:rsidR="00C85C51">
        <w:rPr>
          <w:rFonts w:ascii="Times New Roman" w:hAnsi="Times New Roman" w:cs="Times New Roman"/>
          <w:b/>
          <w:bCs/>
          <w:sz w:val="32"/>
          <w:szCs w:val="32"/>
        </w:rPr>
        <w:t>4</w:t>
      </w:r>
      <w:r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0</w:t>
      </w:r>
      <w:r w:rsidR="002B7932"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2022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(NIEDZIELA)</w:t>
      </w:r>
    </w:p>
    <w:p w14:paraId="0B892374" w14:textId="77777777" w:rsidR="00B8779D" w:rsidRDefault="00B8779D" w:rsidP="00B8779D">
      <w:pPr>
        <w:rPr>
          <w:rFonts w:ascii="Times New Roman" w:hAnsi="Times New Roman" w:cs="Times New Roman"/>
          <w:b/>
          <w:bCs/>
          <w:color w:val="7030A0"/>
          <w:sz w:val="28"/>
          <w:szCs w:val="28"/>
        </w:rPr>
      </w:pPr>
    </w:p>
    <w:p w14:paraId="2721C26E" w14:textId="77777777" w:rsidR="00B8779D" w:rsidRPr="008549E1" w:rsidRDefault="00B8779D" w:rsidP="00B8779D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>„3” DZIEWCZĄT 16:30 MYSIADŁO UL. KWIATOWA 28 (wejście do obiektu nie wcześniej niż 45 minut przed rozpoczęciem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98"/>
        <w:gridCol w:w="2799"/>
        <w:gridCol w:w="2799"/>
        <w:gridCol w:w="2799"/>
        <w:gridCol w:w="2799"/>
      </w:tblGrid>
      <w:tr w:rsidR="00B8779D" w14:paraId="13801344" w14:textId="77777777" w:rsidTr="00FE1B42">
        <w:tc>
          <w:tcPr>
            <w:tcW w:w="2798" w:type="dxa"/>
          </w:tcPr>
          <w:p w14:paraId="552CC3A7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 LIGA</w:t>
            </w:r>
          </w:p>
        </w:tc>
        <w:tc>
          <w:tcPr>
            <w:tcW w:w="2799" w:type="dxa"/>
          </w:tcPr>
          <w:p w14:paraId="315AB61F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II LIGA</w:t>
            </w:r>
          </w:p>
        </w:tc>
        <w:tc>
          <w:tcPr>
            <w:tcW w:w="2799" w:type="dxa"/>
          </w:tcPr>
          <w:p w14:paraId="00099A55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II LIGA</w:t>
            </w:r>
          </w:p>
        </w:tc>
        <w:tc>
          <w:tcPr>
            <w:tcW w:w="2799" w:type="dxa"/>
          </w:tcPr>
          <w:p w14:paraId="0B7264E8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V LIGA</w:t>
            </w:r>
          </w:p>
        </w:tc>
        <w:tc>
          <w:tcPr>
            <w:tcW w:w="2799" w:type="dxa"/>
          </w:tcPr>
          <w:p w14:paraId="3E95CA56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 LIGA</w:t>
            </w:r>
          </w:p>
        </w:tc>
      </w:tr>
      <w:tr w:rsidR="00AF210C" w14:paraId="645D2834" w14:textId="77777777" w:rsidTr="00FE1B42">
        <w:tc>
          <w:tcPr>
            <w:tcW w:w="2798" w:type="dxa"/>
          </w:tcPr>
          <w:p w14:paraId="336FC6AF" w14:textId="77777777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TW/ Perła Złotokłos</w:t>
            </w:r>
          </w:p>
        </w:tc>
        <w:tc>
          <w:tcPr>
            <w:tcW w:w="2799" w:type="dxa"/>
          </w:tcPr>
          <w:p w14:paraId="6225FD24" w14:textId="548EC9EF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ębina Nieporęt 1</w:t>
            </w:r>
          </w:p>
        </w:tc>
        <w:tc>
          <w:tcPr>
            <w:tcW w:w="2799" w:type="dxa"/>
          </w:tcPr>
          <w:p w14:paraId="666D388D" w14:textId="06BB2EDF" w:rsidR="00AF210C" w:rsidRPr="00AF210C" w:rsidRDefault="00AF210C" w:rsidP="00AF210C">
            <w:pPr>
              <w:jc w:val="center"/>
              <w:rPr>
                <w:b/>
                <w:bCs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rta Warszawa 3</w:t>
            </w:r>
          </w:p>
        </w:tc>
        <w:tc>
          <w:tcPr>
            <w:tcW w:w="2799" w:type="dxa"/>
          </w:tcPr>
          <w:p w14:paraId="071F5756" w14:textId="1964DF23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e Ostrołęka 2</w:t>
            </w:r>
          </w:p>
        </w:tc>
        <w:tc>
          <w:tcPr>
            <w:tcW w:w="2799" w:type="dxa"/>
          </w:tcPr>
          <w:p w14:paraId="5866371D" w14:textId="65651FF8" w:rsidR="00AF210C" w:rsidRPr="00E47815" w:rsidRDefault="00242CA1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e Ostrołęka 4</w:t>
            </w:r>
          </w:p>
        </w:tc>
      </w:tr>
      <w:tr w:rsidR="00AF210C" w14:paraId="025915DC" w14:textId="77777777" w:rsidTr="00FE1B42">
        <w:tc>
          <w:tcPr>
            <w:tcW w:w="2798" w:type="dxa"/>
          </w:tcPr>
          <w:p w14:paraId="64DC3678" w14:textId="77777777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rta Warszawa 1</w:t>
            </w:r>
          </w:p>
        </w:tc>
        <w:tc>
          <w:tcPr>
            <w:tcW w:w="2799" w:type="dxa"/>
          </w:tcPr>
          <w:p w14:paraId="6F2282CA" w14:textId="04E5BDE7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impia Węgrów 1</w:t>
            </w:r>
          </w:p>
        </w:tc>
        <w:tc>
          <w:tcPr>
            <w:tcW w:w="2799" w:type="dxa"/>
          </w:tcPr>
          <w:p w14:paraId="1A00807D" w14:textId="18032D0A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KS Krótka    </w:t>
            </w:r>
          </w:p>
        </w:tc>
        <w:tc>
          <w:tcPr>
            <w:tcW w:w="2799" w:type="dxa"/>
          </w:tcPr>
          <w:p w14:paraId="204DEDB0" w14:textId="1DB73FA9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ęp Żelechów 2</w:t>
            </w:r>
          </w:p>
        </w:tc>
        <w:tc>
          <w:tcPr>
            <w:tcW w:w="2799" w:type="dxa"/>
          </w:tcPr>
          <w:p w14:paraId="68A44E34" w14:textId="65F538F5" w:rsidR="00AF210C" w:rsidRPr="00E47815" w:rsidRDefault="00242CA1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ena Warszawa 2</w:t>
            </w:r>
          </w:p>
        </w:tc>
      </w:tr>
      <w:tr w:rsidR="00B8779D" w14:paraId="793E5ABE" w14:textId="77777777" w:rsidTr="00FE1B42">
        <w:tc>
          <w:tcPr>
            <w:tcW w:w="2798" w:type="dxa"/>
          </w:tcPr>
          <w:p w14:paraId="2EA83ACA" w14:textId="77777777" w:rsidR="00B8779D" w:rsidRPr="00E47815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imp Mińsk Maz. 1</w:t>
            </w:r>
          </w:p>
        </w:tc>
        <w:tc>
          <w:tcPr>
            <w:tcW w:w="2799" w:type="dxa"/>
          </w:tcPr>
          <w:p w14:paraId="06E43520" w14:textId="77777777" w:rsidR="00B8779D" w:rsidRPr="00E47815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e Ostrołęka 1</w:t>
            </w:r>
          </w:p>
        </w:tc>
        <w:tc>
          <w:tcPr>
            <w:tcW w:w="2799" w:type="dxa"/>
          </w:tcPr>
          <w:p w14:paraId="7BD6B9A7" w14:textId="77777777" w:rsidR="00B8779D" w:rsidRPr="00E47815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ęp Żelechów 1</w:t>
            </w:r>
          </w:p>
        </w:tc>
        <w:tc>
          <w:tcPr>
            <w:tcW w:w="2799" w:type="dxa"/>
          </w:tcPr>
          <w:p w14:paraId="779D423C" w14:textId="1E9ACB2D" w:rsidR="00B8779D" w:rsidRPr="00E47815" w:rsidRDefault="00AF210C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omka Radom 1</w:t>
            </w:r>
          </w:p>
        </w:tc>
        <w:tc>
          <w:tcPr>
            <w:tcW w:w="2799" w:type="dxa"/>
          </w:tcPr>
          <w:p w14:paraId="670300B0" w14:textId="1F34F756" w:rsidR="00B8779D" w:rsidRPr="00E47815" w:rsidRDefault="00242CA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ena Warszawa 3</w:t>
            </w:r>
          </w:p>
        </w:tc>
      </w:tr>
      <w:tr w:rsidR="00B8779D" w14:paraId="1FB70308" w14:textId="77777777" w:rsidTr="00FE1B42">
        <w:tc>
          <w:tcPr>
            <w:tcW w:w="2798" w:type="dxa"/>
          </w:tcPr>
          <w:p w14:paraId="682C200F" w14:textId="77777777" w:rsidR="00B8779D" w:rsidRPr="00E47815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KS Lesznowola 1</w:t>
            </w:r>
          </w:p>
        </w:tc>
        <w:tc>
          <w:tcPr>
            <w:tcW w:w="2799" w:type="dxa"/>
          </w:tcPr>
          <w:p w14:paraId="7FD6D528" w14:textId="477F450F" w:rsidR="00B8779D" w:rsidRPr="00E47815" w:rsidRDefault="00AF210C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ademia Wójtowicza 2</w:t>
            </w:r>
          </w:p>
        </w:tc>
        <w:tc>
          <w:tcPr>
            <w:tcW w:w="2799" w:type="dxa"/>
          </w:tcPr>
          <w:p w14:paraId="6FBC6D71" w14:textId="1F3BD158" w:rsidR="00B8779D" w:rsidRPr="00E47815" w:rsidRDefault="00AF210C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rta Warszawa 4</w:t>
            </w:r>
          </w:p>
        </w:tc>
        <w:tc>
          <w:tcPr>
            <w:tcW w:w="2799" w:type="dxa"/>
          </w:tcPr>
          <w:p w14:paraId="2ABF8974" w14:textId="77777777" w:rsidR="00B8779D" w:rsidRPr="00E47815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ęp Żelechów 3</w:t>
            </w:r>
          </w:p>
        </w:tc>
        <w:tc>
          <w:tcPr>
            <w:tcW w:w="2799" w:type="dxa"/>
          </w:tcPr>
          <w:p w14:paraId="1108F54B" w14:textId="2728C588" w:rsidR="00B8779D" w:rsidRPr="00E47815" w:rsidRDefault="00242CA1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KS Derby Warszawa</w:t>
            </w:r>
          </w:p>
        </w:tc>
      </w:tr>
      <w:tr w:rsidR="00AF210C" w14:paraId="79ED56FD" w14:textId="77777777" w:rsidTr="00FE1B42">
        <w:tc>
          <w:tcPr>
            <w:tcW w:w="2798" w:type="dxa"/>
          </w:tcPr>
          <w:p w14:paraId="4AFC1A01" w14:textId="7A561FD4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ena Warszawa 1</w:t>
            </w:r>
          </w:p>
        </w:tc>
        <w:tc>
          <w:tcPr>
            <w:tcW w:w="2799" w:type="dxa"/>
          </w:tcPr>
          <w:p w14:paraId="447E78DF" w14:textId="72BBA845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rta Warszawa 2</w:t>
            </w:r>
          </w:p>
        </w:tc>
        <w:tc>
          <w:tcPr>
            <w:tcW w:w="2799" w:type="dxa"/>
          </w:tcPr>
          <w:p w14:paraId="42EFDB0D" w14:textId="63E812FA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imp Mińsk Maz. 2</w:t>
            </w:r>
          </w:p>
        </w:tc>
        <w:tc>
          <w:tcPr>
            <w:tcW w:w="2799" w:type="dxa"/>
          </w:tcPr>
          <w:p w14:paraId="06B36BFA" w14:textId="641E70ED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impia Węgrów 2</w:t>
            </w:r>
          </w:p>
        </w:tc>
        <w:tc>
          <w:tcPr>
            <w:tcW w:w="2799" w:type="dxa"/>
          </w:tcPr>
          <w:p w14:paraId="2C41F8AA" w14:textId="77C3710F" w:rsidR="00AF210C" w:rsidRPr="00E47815" w:rsidRDefault="00242CA1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omka Radom 2</w:t>
            </w:r>
          </w:p>
        </w:tc>
      </w:tr>
      <w:tr w:rsidR="00AF210C" w14:paraId="1D424715" w14:textId="77777777" w:rsidTr="00FE1B42">
        <w:tc>
          <w:tcPr>
            <w:tcW w:w="2798" w:type="dxa"/>
          </w:tcPr>
          <w:p w14:paraId="212F21D2" w14:textId="55100E49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KS Lesznowola 2</w:t>
            </w:r>
          </w:p>
        </w:tc>
        <w:tc>
          <w:tcPr>
            <w:tcW w:w="2799" w:type="dxa"/>
          </w:tcPr>
          <w:p w14:paraId="28313D26" w14:textId="4C18E9BC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KS Lesznowola 3</w:t>
            </w:r>
          </w:p>
        </w:tc>
        <w:tc>
          <w:tcPr>
            <w:tcW w:w="2799" w:type="dxa"/>
          </w:tcPr>
          <w:p w14:paraId="040395B4" w14:textId="6C40AB95" w:rsidR="00AF210C" w:rsidRPr="00E47815" w:rsidRDefault="00AF210C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e Ostrołęka 3</w:t>
            </w:r>
          </w:p>
        </w:tc>
        <w:tc>
          <w:tcPr>
            <w:tcW w:w="2799" w:type="dxa"/>
          </w:tcPr>
          <w:p w14:paraId="1892C507" w14:textId="0D3202A5" w:rsidR="00AF210C" w:rsidRPr="00E47815" w:rsidRDefault="00242CA1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imp Mińsk Maz. 3</w:t>
            </w:r>
          </w:p>
        </w:tc>
        <w:tc>
          <w:tcPr>
            <w:tcW w:w="2799" w:type="dxa"/>
          </w:tcPr>
          <w:p w14:paraId="519D5E94" w14:textId="149AC2B5" w:rsidR="00AF210C" w:rsidRPr="00E47815" w:rsidRDefault="00242CA1" w:rsidP="00AF21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e Ostrołęka 5</w:t>
            </w:r>
          </w:p>
        </w:tc>
      </w:tr>
    </w:tbl>
    <w:p w14:paraId="7501AE65" w14:textId="77777777" w:rsidR="00242CA1" w:rsidRDefault="00242CA1" w:rsidP="00B8779D">
      <w:pPr>
        <w:rPr>
          <w:rFonts w:ascii="Times New Roman" w:hAnsi="Times New Roman" w:cs="Times New Roman"/>
          <w:sz w:val="24"/>
          <w:szCs w:val="24"/>
        </w:rPr>
      </w:pPr>
    </w:p>
    <w:p w14:paraId="2D9F6D66" w14:textId="6C1176A6" w:rsidR="00B8779D" w:rsidRPr="00C90057" w:rsidRDefault="00B8779D" w:rsidP="00B8779D">
      <w:pPr>
        <w:rPr>
          <w:rFonts w:ascii="Times New Roman" w:hAnsi="Times New Roman" w:cs="Times New Roman"/>
          <w:b/>
          <w:bCs/>
          <w:color w:val="538135" w:themeColor="accent6" w:themeShade="BF"/>
          <w:sz w:val="28"/>
          <w:szCs w:val="28"/>
        </w:rPr>
      </w:pPr>
      <w:r w:rsidRPr="00CE419D">
        <w:rPr>
          <w:rFonts w:ascii="Times New Roman" w:hAnsi="Times New Roman" w:cs="Times New Roman"/>
          <w:b/>
          <w:bCs/>
          <w:color w:val="538135" w:themeColor="accent6" w:themeShade="BF"/>
          <w:sz w:val="28"/>
          <w:szCs w:val="28"/>
        </w:rPr>
        <w:t xml:space="preserve">„3” DZIEWCZĄT 16:00 MIĘDZYBORÓW, UL. STASZICA </w:t>
      </w:r>
      <w:r w:rsidRPr="00C90057">
        <w:rPr>
          <w:rFonts w:ascii="Times New Roman" w:hAnsi="Times New Roman" w:cs="Times New Roman"/>
          <w:b/>
          <w:bCs/>
          <w:color w:val="538135" w:themeColor="accent6" w:themeShade="BF"/>
          <w:sz w:val="28"/>
          <w:szCs w:val="28"/>
        </w:rPr>
        <w:t xml:space="preserve">5 (wejście </w:t>
      </w:r>
      <w:r>
        <w:rPr>
          <w:rFonts w:ascii="Times New Roman" w:hAnsi="Times New Roman" w:cs="Times New Roman"/>
          <w:b/>
          <w:bCs/>
          <w:color w:val="538135" w:themeColor="accent6" w:themeShade="BF"/>
          <w:sz w:val="28"/>
          <w:szCs w:val="28"/>
        </w:rPr>
        <w:t xml:space="preserve">do obiektu </w:t>
      </w:r>
      <w:r w:rsidRPr="00C90057">
        <w:rPr>
          <w:rFonts w:ascii="Times New Roman" w:hAnsi="Times New Roman" w:cs="Times New Roman"/>
          <w:b/>
          <w:bCs/>
          <w:color w:val="538135" w:themeColor="accent6" w:themeShade="BF"/>
          <w:sz w:val="28"/>
          <w:szCs w:val="28"/>
        </w:rPr>
        <w:t>nie wcześniej niż 45 minut przed rozpoczęciem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798"/>
        <w:gridCol w:w="2799"/>
        <w:gridCol w:w="2799"/>
        <w:gridCol w:w="2799"/>
        <w:gridCol w:w="2799"/>
      </w:tblGrid>
      <w:tr w:rsidR="00B8779D" w14:paraId="02F5421A" w14:textId="77777777" w:rsidTr="00FE1B42">
        <w:tc>
          <w:tcPr>
            <w:tcW w:w="2798" w:type="dxa"/>
          </w:tcPr>
          <w:p w14:paraId="5834BC91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 LIGA</w:t>
            </w:r>
          </w:p>
        </w:tc>
        <w:tc>
          <w:tcPr>
            <w:tcW w:w="2799" w:type="dxa"/>
          </w:tcPr>
          <w:p w14:paraId="7A32F0B2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II LIGA</w:t>
            </w:r>
          </w:p>
        </w:tc>
        <w:tc>
          <w:tcPr>
            <w:tcW w:w="2799" w:type="dxa"/>
          </w:tcPr>
          <w:p w14:paraId="0F48DDB2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II LIGA</w:t>
            </w:r>
          </w:p>
        </w:tc>
        <w:tc>
          <w:tcPr>
            <w:tcW w:w="2799" w:type="dxa"/>
          </w:tcPr>
          <w:p w14:paraId="796DA10B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V LIGA</w:t>
            </w:r>
          </w:p>
        </w:tc>
        <w:tc>
          <w:tcPr>
            <w:tcW w:w="2799" w:type="dxa"/>
          </w:tcPr>
          <w:p w14:paraId="7DC829B7" w14:textId="77777777" w:rsidR="00B8779D" w:rsidRDefault="00B8779D" w:rsidP="00FE1B4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 LIGA</w:t>
            </w:r>
          </w:p>
        </w:tc>
      </w:tr>
      <w:tr w:rsidR="004215D7" w14:paraId="681F835D" w14:textId="77777777" w:rsidTr="00FE1B42">
        <w:tc>
          <w:tcPr>
            <w:tcW w:w="2798" w:type="dxa"/>
          </w:tcPr>
          <w:p w14:paraId="15F59339" w14:textId="77777777" w:rsidR="004215D7" w:rsidRPr="00503D6D" w:rsidRDefault="004215D7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 Wola 1</w:t>
            </w:r>
          </w:p>
        </w:tc>
        <w:tc>
          <w:tcPr>
            <w:tcW w:w="2799" w:type="dxa"/>
          </w:tcPr>
          <w:p w14:paraId="091DB8E5" w14:textId="2A9354C8" w:rsidR="004215D7" w:rsidRPr="00503D6D" w:rsidRDefault="004215D7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zos Międzyborów 1</w:t>
            </w:r>
          </w:p>
        </w:tc>
        <w:tc>
          <w:tcPr>
            <w:tcW w:w="2799" w:type="dxa"/>
          </w:tcPr>
          <w:p w14:paraId="544AE2BC" w14:textId="57C89210" w:rsidR="004215D7" w:rsidRPr="00503D6D" w:rsidRDefault="004215D7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lęta Raszyn 1</w:t>
            </w:r>
          </w:p>
        </w:tc>
        <w:tc>
          <w:tcPr>
            <w:tcW w:w="2799" w:type="dxa"/>
          </w:tcPr>
          <w:p w14:paraId="57E93351" w14:textId="323E7C2D" w:rsidR="004215D7" w:rsidRPr="00503D6D" w:rsidRDefault="00F53018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rta Grodzisk Maz. 2</w:t>
            </w:r>
          </w:p>
        </w:tc>
        <w:tc>
          <w:tcPr>
            <w:tcW w:w="2799" w:type="dxa"/>
          </w:tcPr>
          <w:p w14:paraId="28628F48" w14:textId="1520758E" w:rsidR="004215D7" w:rsidRPr="00503D6D" w:rsidRDefault="00F53018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lęta Raszyn 2</w:t>
            </w:r>
          </w:p>
        </w:tc>
      </w:tr>
      <w:tr w:rsidR="004215D7" w14:paraId="30D64EAE" w14:textId="77777777" w:rsidTr="00FE1B42">
        <w:tc>
          <w:tcPr>
            <w:tcW w:w="2798" w:type="dxa"/>
          </w:tcPr>
          <w:p w14:paraId="1BFF6832" w14:textId="77777777" w:rsidR="004215D7" w:rsidRPr="00503D6D" w:rsidRDefault="004215D7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ska Warszawa</w:t>
            </w:r>
          </w:p>
        </w:tc>
        <w:tc>
          <w:tcPr>
            <w:tcW w:w="2799" w:type="dxa"/>
          </w:tcPr>
          <w:p w14:paraId="304CFEBC" w14:textId="71283D8B" w:rsidR="004215D7" w:rsidRPr="00503D6D" w:rsidRDefault="004215D7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rta Grodzisk Maz. 1</w:t>
            </w:r>
          </w:p>
        </w:tc>
        <w:tc>
          <w:tcPr>
            <w:tcW w:w="2799" w:type="dxa"/>
          </w:tcPr>
          <w:p w14:paraId="14D55175" w14:textId="64DC65C3" w:rsidR="004215D7" w:rsidRPr="00503D6D" w:rsidRDefault="004215D7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-8 Bielany</w:t>
            </w:r>
          </w:p>
        </w:tc>
        <w:tc>
          <w:tcPr>
            <w:tcW w:w="2799" w:type="dxa"/>
          </w:tcPr>
          <w:p w14:paraId="56A2C334" w14:textId="7AFAA9AA" w:rsidR="004215D7" w:rsidRPr="00503D6D" w:rsidRDefault="00F53018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KS Nadarzyn 2</w:t>
            </w:r>
          </w:p>
        </w:tc>
        <w:tc>
          <w:tcPr>
            <w:tcW w:w="2799" w:type="dxa"/>
          </w:tcPr>
          <w:p w14:paraId="3D278998" w14:textId="7EDE0D1A" w:rsidR="004215D7" w:rsidRPr="00503D6D" w:rsidRDefault="00F53018" w:rsidP="00421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 Żyrardów</w:t>
            </w:r>
          </w:p>
        </w:tc>
      </w:tr>
      <w:tr w:rsidR="00B8779D" w14:paraId="1FA277D2" w14:textId="77777777" w:rsidTr="00FE1B42">
        <w:tc>
          <w:tcPr>
            <w:tcW w:w="2798" w:type="dxa"/>
          </w:tcPr>
          <w:p w14:paraId="28954779" w14:textId="3C335AB6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kra Warszawa I</w:t>
            </w:r>
          </w:p>
        </w:tc>
        <w:tc>
          <w:tcPr>
            <w:tcW w:w="2799" w:type="dxa"/>
          </w:tcPr>
          <w:p w14:paraId="01E3B3C5" w14:textId="210FCF75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onez Wyszków 1</w:t>
            </w:r>
          </w:p>
        </w:tc>
        <w:tc>
          <w:tcPr>
            <w:tcW w:w="2799" w:type="dxa"/>
          </w:tcPr>
          <w:p w14:paraId="177432A2" w14:textId="4E85E186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dynka Kozienice 2</w:t>
            </w:r>
          </w:p>
        </w:tc>
        <w:tc>
          <w:tcPr>
            <w:tcW w:w="2799" w:type="dxa"/>
          </w:tcPr>
          <w:p w14:paraId="5FC72ED1" w14:textId="6633803D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ójka Kobyłka 1</w:t>
            </w:r>
          </w:p>
        </w:tc>
        <w:tc>
          <w:tcPr>
            <w:tcW w:w="2799" w:type="dxa"/>
          </w:tcPr>
          <w:p w14:paraId="775C0115" w14:textId="0CB5F217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peranto Warszawa</w:t>
            </w:r>
          </w:p>
        </w:tc>
      </w:tr>
      <w:tr w:rsidR="00B8779D" w14:paraId="54BD8857" w14:textId="77777777" w:rsidTr="00FE1B42">
        <w:tc>
          <w:tcPr>
            <w:tcW w:w="2798" w:type="dxa"/>
          </w:tcPr>
          <w:p w14:paraId="36DB6A10" w14:textId="3F98A765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KS Nadarzyn 1</w:t>
            </w:r>
          </w:p>
        </w:tc>
        <w:tc>
          <w:tcPr>
            <w:tcW w:w="2799" w:type="dxa"/>
          </w:tcPr>
          <w:p w14:paraId="1A80B930" w14:textId="0A41F80E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zos Międzyborów 2</w:t>
            </w:r>
          </w:p>
        </w:tc>
        <w:tc>
          <w:tcPr>
            <w:tcW w:w="2799" w:type="dxa"/>
          </w:tcPr>
          <w:p w14:paraId="574D23F4" w14:textId="77777777" w:rsidR="00B8779D" w:rsidRPr="00503D6D" w:rsidRDefault="00B8779D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impijczyk Szczutowo</w:t>
            </w:r>
          </w:p>
        </w:tc>
        <w:tc>
          <w:tcPr>
            <w:tcW w:w="2799" w:type="dxa"/>
          </w:tcPr>
          <w:p w14:paraId="4569265A" w14:textId="6C1FA202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TS 1</w:t>
            </w:r>
          </w:p>
        </w:tc>
        <w:tc>
          <w:tcPr>
            <w:tcW w:w="2799" w:type="dxa"/>
          </w:tcPr>
          <w:p w14:paraId="6DF114F2" w14:textId="447E7FB3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lęta Raszyn 3</w:t>
            </w:r>
          </w:p>
        </w:tc>
      </w:tr>
      <w:tr w:rsidR="00B8779D" w14:paraId="128E7974" w14:textId="77777777" w:rsidTr="00FE1B42">
        <w:tc>
          <w:tcPr>
            <w:tcW w:w="2798" w:type="dxa"/>
          </w:tcPr>
          <w:p w14:paraId="06245856" w14:textId="6DB84F34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S Wola 2</w:t>
            </w:r>
          </w:p>
        </w:tc>
        <w:tc>
          <w:tcPr>
            <w:tcW w:w="2799" w:type="dxa"/>
          </w:tcPr>
          <w:p w14:paraId="3B5D8FD8" w14:textId="295679CA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kra Warszawa 2</w:t>
            </w:r>
          </w:p>
        </w:tc>
        <w:tc>
          <w:tcPr>
            <w:tcW w:w="2799" w:type="dxa"/>
          </w:tcPr>
          <w:p w14:paraId="0F641894" w14:textId="04FD21DA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onez Wyszków 2</w:t>
            </w:r>
          </w:p>
        </w:tc>
        <w:tc>
          <w:tcPr>
            <w:tcW w:w="2799" w:type="dxa"/>
          </w:tcPr>
          <w:p w14:paraId="0E0FA7B5" w14:textId="6B1C3FC5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ójka Kobyłka 2</w:t>
            </w:r>
          </w:p>
        </w:tc>
        <w:tc>
          <w:tcPr>
            <w:tcW w:w="2799" w:type="dxa"/>
          </w:tcPr>
          <w:p w14:paraId="09A1783D" w14:textId="35961063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arta Grodzisk Maz. 3</w:t>
            </w:r>
          </w:p>
        </w:tc>
      </w:tr>
      <w:tr w:rsidR="00B8779D" w14:paraId="04041D4B" w14:textId="77777777" w:rsidTr="00FE1B42">
        <w:tc>
          <w:tcPr>
            <w:tcW w:w="2798" w:type="dxa"/>
          </w:tcPr>
          <w:p w14:paraId="7ED620F1" w14:textId="7A9E20C1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dynka Kozienice 1</w:t>
            </w:r>
          </w:p>
        </w:tc>
        <w:tc>
          <w:tcPr>
            <w:tcW w:w="2799" w:type="dxa"/>
          </w:tcPr>
          <w:p w14:paraId="77BABA87" w14:textId="5DC1DB9A" w:rsidR="00B8779D" w:rsidRPr="00503D6D" w:rsidRDefault="004215D7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zos Międzyborów 3</w:t>
            </w:r>
          </w:p>
        </w:tc>
        <w:tc>
          <w:tcPr>
            <w:tcW w:w="2799" w:type="dxa"/>
          </w:tcPr>
          <w:p w14:paraId="5192CC58" w14:textId="589573D4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dynka Marki</w:t>
            </w:r>
          </w:p>
        </w:tc>
        <w:tc>
          <w:tcPr>
            <w:tcW w:w="2799" w:type="dxa"/>
          </w:tcPr>
          <w:p w14:paraId="07B63D30" w14:textId="27A993A3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sła Płock</w:t>
            </w:r>
          </w:p>
        </w:tc>
        <w:tc>
          <w:tcPr>
            <w:tcW w:w="2799" w:type="dxa"/>
          </w:tcPr>
          <w:p w14:paraId="75561F85" w14:textId="0F744051" w:rsidR="00B8779D" w:rsidRPr="00503D6D" w:rsidRDefault="00F53018" w:rsidP="00FE1B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kra Warszawa 3</w:t>
            </w:r>
          </w:p>
        </w:tc>
      </w:tr>
      <w:tr w:rsidR="00F53018" w14:paraId="27148770" w14:textId="77777777" w:rsidTr="00FE1B42">
        <w:tc>
          <w:tcPr>
            <w:tcW w:w="2798" w:type="dxa"/>
          </w:tcPr>
          <w:p w14:paraId="2CE46FFC" w14:textId="77777777" w:rsidR="00F53018" w:rsidRDefault="00F53018" w:rsidP="00F530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9" w:type="dxa"/>
          </w:tcPr>
          <w:p w14:paraId="52A8D0B1" w14:textId="77777777" w:rsidR="00F53018" w:rsidRDefault="00F53018" w:rsidP="00F530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9" w:type="dxa"/>
          </w:tcPr>
          <w:p w14:paraId="315AEE58" w14:textId="222E98CD" w:rsidR="00F53018" w:rsidRDefault="00F53018" w:rsidP="00F530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9" w:type="dxa"/>
          </w:tcPr>
          <w:p w14:paraId="087669DC" w14:textId="2A4BB61C" w:rsidR="00F53018" w:rsidRDefault="00F53018" w:rsidP="00F530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9" w:type="dxa"/>
          </w:tcPr>
          <w:p w14:paraId="41C7BFC4" w14:textId="4BC788F3" w:rsidR="00F53018" w:rsidRDefault="00F53018" w:rsidP="00F5301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TS 2</w:t>
            </w:r>
          </w:p>
        </w:tc>
      </w:tr>
    </w:tbl>
    <w:p w14:paraId="599CA73B" w14:textId="77777777" w:rsidR="00B8779D" w:rsidRPr="00364CBD" w:rsidRDefault="00B8779D" w:rsidP="00B8779D">
      <w:r>
        <w:rPr>
          <w:noProof/>
        </w:rPr>
        <w:drawing>
          <wp:anchor distT="0" distB="0" distL="114300" distR="114300" simplePos="0" relativeHeight="251685888" behindDoc="0" locked="0" layoutInCell="1" allowOverlap="1" wp14:anchorId="4AE9E0D2" wp14:editId="0962B308">
            <wp:simplePos x="0" y="0"/>
            <wp:positionH relativeFrom="margin">
              <wp:posOffset>7843429</wp:posOffset>
            </wp:positionH>
            <wp:positionV relativeFrom="paragraph">
              <wp:posOffset>289923</wp:posOffset>
            </wp:positionV>
            <wp:extent cx="584200" cy="792480"/>
            <wp:effectExtent l="0" t="0" r="6350" b="7620"/>
            <wp:wrapNone/>
            <wp:docPr id="17" name="Obraz 17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az 17" descr="Obraz zawierający tekst, clipar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A7AEC1C" wp14:editId="48C0BC79">
            <wp:simplePos x="0" y="0"/>
            <wp:positionH relativeFrom="column">
              <wp:posOffset>3403146</wp:posOffset>
            </wp:positionH>
            <wp:positionV relativeFrom="paragraph">
              <wp:posOffset>293934</wp:posOffset>
            </wp:positionV>
            <wp:extent cx="3039824" cy="755015"/>
            <wp:effectExtent l="0" t="0" r="8255" b="6985"/>
            <wp:wrapNone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824" cy="75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93B80E" w14:textId="13C58C3A" w:rsidR="00B8779D" w:rsidRDefault="00B8779D" w:rsidP="00B8779D">
      <w:r>
        <w:rPr>
          <w:noProof/>
          <w:lang w:eastAsia="pl-PL"/>
        </w:rPr>
        <w:drawing>
          <wp:anchor distT="0" distB="0" distL="114300" distR="114300" simplePos="0" relativeHeight="251686912" behindDoc="0" locked="0" layoutInCell="1" allowOverlap="1" wp14:anchorId="250B40AE" wp14:editId="3BBD1B11">
            <wp:simplePos x="0" y="0"/>
            <wp:positionH relativeFrom="column">
              <wp:posOffset>6796066</wp:posOffset>
            </wp:positionH>
            <wp:positionV relativeFrom="paragraph">
              <wp:posOffset>132533</wp:posOffset>
            </wp:positionV>
            <wp:extent cx="536121" cy="654632"/>
            <wp:effectExtent l="0" t="0" r="0" b="0"/>
            <wp:wrapNone/>
            <wp:docPr id="19" name="Obraz 19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az 19" descr="Obraz zawierający tekst, clipar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1" cy="6546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1" wp14:anchorId="60C43C6E" wp14:editId="634F3F52">
            <wp:simplePos x="0" y="0"/>
            <wp:positionH relativeFrom="column">
              <wp:posOffset>2540000</wp:posOffset>
            </wp:positionH>
            <wp:positionV relativeFrom="paragraph">
              <wp:posOffset>49258</wp:posOffset>
            </wp:positionV>
            <wp:extent cx="507172" cy="662940"/>
            <wp:effectExtent l="0" t="0" r="7620" b="3810"/>
            <wp:wrapNone/>
            <wp:docPr id="20" name="Obraz 20" descr="Obraz zawierający tekst, clipar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 descr="Obraz zawierający tekst, clipar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2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723D1430" wp14:editId="2C3C68C1">
            <wp:simplePos x="0" y="0"/>
            <wp:positionH relativeFrom="margin">
              <wp:align>left</wp:align>
            </wp:positionH>
            <wp:positionV relativeFrom="paragraph">
              <wp:posOffset>131536</wp:posOffset>
            </wp:positionV>
            <wp:extent cx="2169453" cy="632780"/>
            <wp:effectExtent l="0" t="0" r="2540" b="0"/>
            <wp:wrapNone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453" cy="63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</w:p>
    <w:p w14:paraId="1CA13A2E" w14:textId="0ACE3D1A" w:rsidR="008B66E9" w:rsidRDefault="008B66E9">
      <w:r>
        <w:br w:type="page"/>
      </w:r>
    </w:p>
    <w:p w14:paraId="2B3F4F91" w14:textId="77777777" w:rsidR="008B66E9" w:rsidRPr="00F33983" w:rsidRDefault="008B66E9" w:rsidP="008B66E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33983">
        <w:rPr>
          <w:rFonts w:ascii="Times New Roman" w:hAnsi="Times New Roman" w:cs="Times New Roman"/>
          <w:b/>
          <w:bCs/>
          <w:sz w:val="32"/>
          <w:szCs w:val="32"/>
        </w:rPr>
        <w:lastRenderedPageBreak/>
        <w:t>MISTRZOSTWA MAZOWSZA W MINISIATKÓWCE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„4” CHŁOPCÓW 2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0</w:t>
      </w:r>
      <w:r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F33983">
        <w:rPr>
          <w:rFonts w:ascii="Times New Roman" w:hAnsi="Times New Roman" w:cs="Times New Roman"/>
          <w:b/>
          <w:bCs/>
          <w:sz w:val="32"/>
          <w:szCs w:val="32"/>
        </w:rPr>
        <w:t>.2022</w:t>
      </w:r>
    </w:p>
    <w:p w14:paraId="36DC48CA" w14:textId="77777777" w:rsidR="008B66E9" w:rsidRDefault="008B66E9" w:rsidP="008B66E9">
      <w:pPr>
        <w:rPr>
          <w:rFonts w:ascii="Times New Roman" w:hAnsi="Times New Roman" w:cs="Times New Roman"/>
          <w:b/>
          <w:bCs/>
          <w:color w:val="7030A0"/>
          <w:sz w:val="28"/>
          <w:szCs w:val="28"/>
        </w:rPr>
      </w:pPr>
    </w:p>
    <w:p w14:paraId="3BE1426D" w14:textId="77777777" w:rsidR="008B66E9" w:rsidRPr="008549E1" w:rsidRDefault="008B66E9" w:rsidP="008B66E9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>„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4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”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CHŁOPCÓ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8:15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(odprawa trenerów), 8:30 (początek gier) JÓZEFOSŁA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UL.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KAMERALNA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1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(wejście do obiektu nie wcześniej niż 45 minut przed rozpoczęciem)</w:t>
      </w:r>
    </w:p>
    <w:tbl>
      <w:tblPr>
        <w:tblStyle w:val="Tabela-Siatka"/>
        <w:tblW w:w="7225" w:type="dxa"/>
        <w:tblInd w:w="3377" w:type="dxa"/>
        <w:tblLook w:val="04A0" w:firstRow="1" w:lastRow="0" w:firstColumn="1" w:lastColumn="0" w:noHBand="0" w:noVBand="1"/>
      </w:tblPr>
      <w:tblGrid>
        <w:gridCol w:w="3706"/>
        <w:gridCol w:w="3519"/>
      </w:tblGrid>
      <w:tr w:rsidR="008B66E9" w14:paraId="0E1F1ABD" w14:textId="77777777" w:rsidTr="002C1C0B">
        <w:tc>
          <w:tcPr>
            <w:tcW w:w="3706" w:type="dxa"/>
          </w:tcPr>
          <w:p w14:paraId="4BBE2FA8" w14:textId="77777777" w:rsidR="008B66E9" w:rsidRPr="00CC129F" w:rsidRDefault="008B66E9" w:rsidP="002C1C0B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1</w:t>
            </w:r>
          </w:p>
        </w:tc>
        <w:tc>
          <w:tcPr>
            <w:tcW w:w="3519" w:type="dxa"/>
          </w:tcPr>
          <w:p w14:paraId="5A3714A0" w14:textId="77777777" w:rsidR="008B66E9" w:rsidRPr="00CC129F" w:rsidRDefault="008B66E9" w:rsidP="002C1C0B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2</w:t>
            </w:r>
          </w:p>
        </w:tc>
      </w:tr>
      <w:tr w:rsidR="008B66E9" w14:paraId="361E42ED" w14:textId="77777777" w:rsidTr="002C1C0B">
        <w:tc>
          <w:tcPr>
            <w:tcW w:w="3706" w:type="dxa"/>
            <w:vAlign w:val="bottom"/>
          </w:tcPr>
          <w:p w14:paraId="5A518B9E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S WOLA 1</w:t>
            </w:r>
          </w:p>
        </w:tc>
        <w:tc>
          <w:tcPr>
            <w:tcW w:w="3519" w:type="dxa"/>
            <w:vAlign w:val="bottom"/>
          </w:tcPr>
          <w:p w14:paraId="056606C4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UKS TRÓJKA KOBYŁKA</w:t>
            </w:r>
          </w:p>
        </w:tc>
      </w:tr>
      <w:tr w:rsidR="008B66E9" w14:paraId="61A7D514" w14:textId="77777777" w:rsidTr="002C1C0B">
        <w:tc>
          <w:tcPr>
            <w:tcW w:w="3706" w:type="dxa"/>
            <w:vAlign w:val="bottom"/>
          </w:tcPr>
          <w:p w14:paraId="41FA6101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ETRO WARSZAWA 1</w:t>
            </w:r>
          </w:p>
        </w:tc>
        <w:tc>
          <w:tcPr>
            <w:tcW w:w="3519" w:type="dxa"/>
            <w:vAlign w:val="bottom"/>
          </w:tcPr>
          <w:p w14:paraId="3D683436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KS METRO WARSZAWA 2</w:t>
            </w:r>
          </w:p>
        </w:tc>
      </w:tr>
      <w:tr w:rsidR="008B66E9" w14:paraId="38293DDF" w14:textId="77777777" w:rsidTr="002C1C0B">
        <w:tc>
          <w:tcPr>
            <w:tcW w:w="3706" w:type="dxa"/>
            <w:vAlign w:val="bottom"/>
          </w:tcPr>
          <w:p w14:paraId="7EA65BD2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ISKRA WARSZAWA 1</w:t>
            </w:r>
          </w:p>
        </w:tc>
        <w:tc>
          <w:tcPr>
            <w:tcW w:w="3519" w:type="dxa"/>
            <w:vAlign w:val="bottom"/>
          </w:tcPr>
          <w:p w14:paraId="4F1D7548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OLIMP OSTROŁĘKA 1</w:t>
            </w:r>
          </w:p>
        </w:tc>
      </w:tr>
      <w:tr w:rsidR="008B66E9" w14:paraId="4D072FE6" w14:textId="77777777" w:rsidTr="002C1C0B">
        <w:tc>
          <w:tcPr>
            <w:tcW w:w="3706" w:type="dxa"/>
            <w:vAlign w:val="bottom"/>
          </w:tcPr>
          <w:p w14:paraId="21377160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MKS MDK WARSZAWA 1</w:t>
            </w:r>
          </w:p>
        </w:tc>
        <w:tc>
          <w:tcPr>
            <w:tcW w:w="3519" w:type="dxa"/>
            <w:vAlign w:val="bottom"/>
          </w:tcPr>
          <w:p w14:paraId="67052FC9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KS HALINÓW</w:t>
            </w:r>
          </w:p>
        </w:tc>
      </w:tr>
      <w:tr w:rsidR="008B66E9" w14:paraId="214B086E" w14:textId="77777777" w:rsidTr="002C1C0B">
        <w:tc>
          <w:tcPr>
            <w:tcW w:w="3706" w:type="dxa"/>
            <w:vAlign w:val="bottom"/>
          </w:tcPr>
          <w:p w14:paraId="27C56A64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MOS WOLA 2</w:t>
            </w:r>
          </w:p>
        </w:tc>
        <w:tc>
          <w:tcPr>
            <w:tcW w:w="3519" w:type="dxa"/>
          </w:tcPr>
          <w:p w14:paraId="5B8F3E04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MKS MDK WARSZAWA 2</w:t>
            </w:r>
          </w:p>
        </w:tc>
      </w:tr>
      <w:tr w:rsidR="008B66E9" w14:paraId="266EFB07" w14:textId="77777777" w:rsidTr="002C1C0B">
        <w:trPr>
          <w:trHeight w:val="182"/>
        </w:trPr>
        <w:tc>
          <w:tcPr>
            <w:tcW w:w="3706" w:type="dxa"/>
            <w:vAlign w:val="bottom"/>
          </w:tcPr>
          <w:p w14:paraId="568F29CB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MOS WOLA 3</w:t>
            </w:r>
          </w:p>
        </w:tc>
        <w:tc>
          <w:tcPr>
            <w:tcW w:w="3519" w:type="dxa"/>
          </w:tcPr>
          <w:p w14:paraId="4D4335AD" w14:textId="77777777" w:rsidR="008B66E9" w:rsidRPr="002C7286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UKS PLAS WARSZAWA</w:t>
            </w:r>
          </w:p>
        </w:tc>
      </w:tr>
    </w:tbl>
    <w:p w14:paraId="0AA0F278" w14:textId="77777777" w:rsidR="008B66E9" w:rsidRDefault="008B66E9" w:rsidP="008B66E9">
      <w:pPr>
        <w:rPr>
          <w:rFonts w:ascii="Times New Roman" w:hAnsi="Times New Roman" w:cs="Times New Roman"/>
          <w:b/>
          <w:bCs/>
          <w:color w:val="538135" w:themeColor="accent6" w:themeShade="BF"/>
          <w:sz w:val="28"/>
          <w:szCs w:val="28"/>
        </w:rPr>
      </w:pPr>
    </w:p>
    <w:p w14:paraId="5B829E8A" w14:textId="77777777" w:rsidR="008B66E9" w:rsidRPr="008549E1" w:rsidRDefault="008B66E9" w:rsidP="008B66E9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>„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4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”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CHŁOPCÓ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1:15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(odprawa trenerów), 11:30 (początek gier) JÓZEFOSŁAW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UL.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KAMERALNA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1</w:t>
      </w:r>
      <w:r w:rsidRPr="008549E1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(wejście do obiektu nie wcześniej niż 45 minut przed rozpoczęciem)</w:t>
      </w:r>
    </w:p>
    <w:tbl>
      <w:tblPr>
        <w:tblStyle w:val="Tabela-Siatka"/>
        <w:tblpPr w:leftFromText="141" w:rightFromText="141" w:vertAnchor="text" w:horzAnchor="margin" w:tblpXSpec="center" w:tblpY="169"/>
        <w:tblW w:w="7371" w:type="dxa"/>
        <w:tblLook w:val="04A0" w:firstRow="1" w:lastRow="0" w:firstColumn="1" w:lastColumn="0" w:noHBand="0" w:noVBand="1"/>
      </w:tblPr>
      <w:tblGrid>
        <w:gridCol w:w="3741"/>
        <w:gridCol w:w="3630"/>
      </w:tblGrid>
      <w:tr w:rsidR="008B66E9" w14:paraId="19E927C2" w14:textId="77777777" w:rsidTr="002C1C0B">
        <w:tc>
          <w:tcPr>
            <w:tcW w:w="3741" w:type="dxa"/>
          </w:tcPr>
          <w:p w14:paraId="3D08EFC5" w14:textId="77777777" w:rsidR="008B66E9" w:rsidRDefault="008B66E9" w:rsidP="002C1C0B">
            <w:pP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3</w:t>
            </w:r>
          </w:p>
        </w:tc>
        <w:tc>
          <w:tcPr>
            <w:tcW w:w="3630" w:type="dxa"/>
          </w:tcPr>
          <w:p w14:paraId="1AE33807" w14:textId="77777777" w:rsidR="008B66E9" w:rsidRDefault="008B66E9" w:rsidP="002C1C0B">
            <w:pP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LIGA 4</w:t>
            </w:r>
          </w:p>
        </w:tc>
      </w:tr>
      <w:tr w:rsidR="008B66E9" w14:paraId="2F376648" w14:textId="77777777" w:rsidTr="002C1C0B">
        <w:tc>
          <w:tcPr>
            <w:tcW w:w="3741" w:type="dxa"/>
            <w:vAlign w:val="bottom"/>
          </w:tcPr>
          <w:p w14:paraId="20A6EE55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KPS SIEDLCE</w:t>
            </w:r>
          </w:p>
        </w:tc>
        <w:tc>
          <w:tcPr>
            <w:tcW w:w="3630" w:type="dxa"/>
            <w:vAlign w:val="bottom"/>
          </w:tcPr>
          <w:p w14:paraId="3F11F6D7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UKS DWÓJKA GARWOLIN</w:t>
            </w:r>
          </w:p>
        </w:tc>
      </w:tr>
      <w:tr w:rsidR="008B66E9" w14:paraId="04B9112C" w14:textId="77777777" w:rsidTr="002C1C0B">
        <w:tc>
          <w:tcPr>
            <w:tcW w:w="3741" w:type="dxa"/>
            <w:vAlign w:val="bottom"/>
          </w:tcPr>
          <w:p w14:paraId="7B5B9944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PIĄTKA WOŁOMIN 1</w:t>
            </w:r>
          </w:p>
        </w:tc>
        <w:tc>
          <w:tcPr>
            <w:tcW w:w="3630" w:type="dxa"/>
            <w:vAlign w:val="bottom"/>
          </w:tcPr>
          <w:p w14:paraId="0413BFFD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PIĄTKA WOŁOMIN 2</w:t>
            </w:r>
          </w:p>
        </w:tc>
      </w:tr>
      <w:tr w:rsidR="008B66E9" w14:paraId="4E76C2F4" w14:textId="77777777" w:rsidTr="002C1C0B">
        <w:tc>
          <w:tcPr>
            <w:tcW w:w="3741" w:type="dxa"/>
            <w:vAlign w:val="bottom"/>
          </w:tcPr>
          <w:p w14:paraId="4AD48AAB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UKS ORLĘTA RASZYN</w:t>
            </w:r>
          </w:p>
        </w:tc>
        <w:tc>
          <w:tcPr>
            <w:tcW w:w="3630" w:type="dxa"/>
            <w:vAlign w:val="bottom"/>
          </w:tcPr>
          <w:p w14:paraId="56D8991D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UKS SPARTA GRODZISK 1</w:t>
            </w:r>
          </w:p>
        </w:tc>
      </w:tr>
      <w:tr w:rsidR="008B66E9" w14:paraId="3BCBA483" w14:textId="77777777" w:rsidTr="002C1C0B">
        <w:tc>
          <w:tcPr>
            <w:tcW w:w="3741" w:type="dxa"/>
            <w:vAlign w:val="bottom"/>
          </w:tcPr>
          <w:p w14:paraId="3D21E72D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MKS MDK WARSZAWA 3</w:t>
            </w:r>
          </w:p>
        </w:tc>
        <w:tc>
          <w:tcPr>
            <w:tcW w:w="3630" w:type="dxa"/>
            <w:vAlign w:val="bottom"/>
          </w:tcPr>
          <w:p w14:paraId="58AE8FB3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OLIMP OSTROŁĘKA 2</w:t>
            </w:r>
          </w:p>
        </w:tc>
      </w:tr>
      <w:tr w:rsidR="008B66E9" w14:paraId="0E823783" w14:textId="77777777" w:rsidTr="002C1C0B">
        <w:tc>
          <w:tcPr>
            <w:tcW w:w="3741" w:type="dxa"/>
            <w:vAlign w:val="bottom"/>
          </w:tcPr>
          <w:p w14:paraId="0E73114E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UKS OLIMP TŁUSZCZ</w:t>
            </w:r>
          </w:p>
        </w:tc>
        <w:tc>
          <w:tcPr>
            <w:tcW w:w="3630" w:type="dxa"/>
            <w:vAlign w:val="bottom"/>
          </w:tcPr>
          <w:p w14:paraId="6F6B9D66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PS WISŁA PŁOCK</w:t>
            </w:r>
          </w:p>
        </w:tc>
      </w:tr>
      <w:tr w:rsidR="008B66E9" w14:paraId="16836249" w14:textId="77777777" w:rsidTr="002C1C0B">
        <w:tc>
          <w:tcPr>
            <w:tcW w:w="3741" w:type="dxa"/>
            <w:vAlign w:val="bottom"/>
          </w:tcPr>
          <w:p w14:paraId="34984DF8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RCS CZARNI RADOM</w:t>
            </w:r>
          </w:p>
        </w:tc>
        <w:tc>
          <w:tcPr>
            <w:tcW w:w="3630" w:type="dxa"/>
            <w:vAlign w:val="bottom"/>
          </w:tcPr>
          <w:p w14:paraId="51F3F178" w14:textId="77777777" w:rsidR="008B66E9" w:rsidRPr="00DF2EC1" w:rsidRDefault="008B66E9" w:rsidP="002C1C0B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G8 BIELANY</w:t>
            </w:r>
          </w:p>
        </w:tc>
      </w:tr>
      <w:tr w:rsidR="008B66E9" w14:paraId="3A893F5D" w14:textId="77777777" w:rsidTr="002C1C0B">
        <w:tc>
          <w:tcPr>
            <w:tcW w:w="3741" w:type="dxa"/>
            <w:vAlign w:val="bottom"/>
          </w:tcPr>
          <w:p w14:paraId="495E4E41" w14:textId="77777777" w:rsidR="008B66E9" w:rsidRPr="00DD3F84" w:rsidRDefault="008B66E9" w:rsidP="002C1C0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30" w:type="dxa"/>
          </w:tcPr>
          <w:p w14:paraId="41ECF53F" w14:textId="77777777" w:rsidR="008B66E9" w:rsidRDefault="008B66E9" w:rsidP="002C1C0B">
            <w:pP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8"/>
                <w:szCs w:val="28"/>
              </w:rPr>
            </w:pPr>
          </w:p>
        </w:tc>
      </w:tr>
    </w:tbl>
    <w:p w14:paraId="3E50A595" w14:textId="77777777" w:rsidR="008B66E9" w:rsidRDefault="008B66E9" w:rsidP="008B66E9">
      <w:pPr>
        <w:rPr>
          <w:rFonts w:ascii="Times New Roman" w:hAnsi="Times New Roman" w:cs="Times New Roman"/>
          <w:b/>
          <w:bCs/>
          <w:color w:val="538135" w:themeColor="accent6" w:themeShade="BF"/>
          <w:sz w:val="28"/>
          <w:szCs w:val="28"/>
        </w:rPr>
      </w:pPr>
    </w:p>
    <w:p w14:paraId="36ED13F4" w14:textId="77777777" w:rsidR="008B66E9" w:rsidRPr="00C90057" w:rsidRDefault="008B66E9" w:rsidP="008B66E9">
      <w:pPr>
        <w:rPr>
          <w:rFonts w:ascii="Times New Roman" w:hAnsi="Times New Roman" w:cs="Times New Roman"/>
          <w:b/>
          <w:bCs/>
          <w:color w:val="538135" w:themeColor="accent6" w:themeShade="BF"/>
          <w:sz w:val="28"/>
          <w:szCs w:val="28"/>
        </w:rPr>
      </w:pPr>
    </w:p>
    <w:p w14:paraId="402354C7" w14:textId="77777777" w:rsidR="008B66E9" w:rsidRPr="00364CBD" w:rsidRDefault="008B66E9" w:rsidP="008B66E9"/>
    <w:p w14:paraId="267827AB" w14:textId="77777777" w:rsidR="008B66E9" w:rsidRDefault="008B66E9" w:rsidP="008B66E9"/>
    <w:p w14:paraId="6A9688A3" w14:textId="77777777" w:rsidR="008B66E9" w:rsidRDefault="008B66E9" w:rsidP="008B66E9">
      <w:pPr>
        <w:tabs>
          <w:tab w:val="left" w:pos="5040"/>
          <w:tab w:val="left" w:pos="6504"/>
          <w:tab w:val="left" w:pos="11868"/>
        </w:tabs>
      </w:pPr>
      <w:r>
        <w:t xml:space="preserve">                 </w:t>
      </w:r>
    </w:p>
    <w:p w14:paraId="2C04B3ED" w14:textId="77777777" w:rsidR="008B66E9" w:rsidRDefault="008B66E9" w:rsidP="008B66E9">
      <w:pPr>
        <w:tabs>
          <w:tab w:val="left" w:pos="5040"/>
          <w:tab w:val="left" w:pos="6504"/>
          <w:tab w:val="left" w:pos="11868"/>
        </w:tabs>
      </w:pPr>
    </w:p>
    <w:p w14:paraId="4B77555A" w14:textId="77777777" w:rsidR="008B66E9" w:rsidRPr="00364CBD" w:rsidRDefault="008B66E9" w:rsidP="008B66E9">
      <w:pPr>
        <w:tabs>
          <w:tab w:val="left" w:pos="5040"/>
          <w:tab w:val="left" w:pos="6504"/>
          <w:tab w:val="left" w:pos="11868"/>
        </w:tabs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3C1237C2" wp14:editId="21F1F40E">
            <wp:simplePos x="0" y="0"/>
            <wp:positionH relativeFrom="column">
              <wp:posOffset>6224905</wp:posOffset>
            </wp:positionH>
            <wp:positionV relativeFrom="paragraph">
              <wp:posOffset>181610</wp:posOffset>
            </wp:positionV>
            <wp:extent cx="698500" cy="898071"/>
            <wp:effectExtent l="0" t="0" r="0" b="3810"/>
            <wp:wrapNone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898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7152" behindDoc="0" locked="0" layoutInCell="1" allowOverlap="1" wp14:anchorId="5A2C8A1C" wp14:editId="79BB49E2">
            <wp:simplePos x="0" y="0"/>
            <wp:positionH relativeFrom="column">
              <wp:posOffset>1729105</wp:posOffset>
            </wp:positionH>
            <wp:positionV relativeFrom="paragraph">
              <wp:posOffset>118745</wp:posOffset>
            </wp:positionV>
            <wp:extent cx="825500" cy="1035234"/>
            <wp:effectExtent l="0" t="0" r="0" b="635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1035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6128" behindDoc="0" locked="0" layoutInCell="1" allowOverlap="1" wp14:anchorId="210E4AA8" wp14:editId="3C52C3B5">
            <wp:simplePos x="0" y="0"/>
            <wp:positionH relativeFrom="margin">
              <wp:posOffset>2693035</wp:posOffset>
            </wp:positionH>
            <wp:positionV relativeFrom="paragraph">
              <wp:posOffset>121285</wp:posOffset>
            </wp:positionV>
            <wp:extent cx="3352679" cy="977900"/>
            <wp:effectExtent l="0" t="0" r="635" b="0"/>
            <wp:wrapNone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679" cy="977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</w:p>
    <w:p w14:paraId="250AD2A2" w14:textId="77777777" w:rsidR="008B66E9" w:rsidRPr="008B66E9" w:rsidRDefault="008B66E9" w:rsidP="008B66E9">
      <w:pPr>
        <w:jc w:val="right"/>
      </w:pPr>
    </w:p>
    <w:sectPr w:rsidR="008B66E9" w:rsidRPr="008B66E9" w:rsidSect="00CE419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D7760" w14:textId="77777777" w:rsidR="001F4606" w:rsidRDefault="001F4606" w:rsidP="004A2929">
      <w:pPr>
        <w:spacing w:after="0" w:line="240" w:lineRule="auto"/>
      </w:pPr>
      <w:r>
        <w:separator/>
      </w:r>
    </w:p>
  </w:endnote>
  <w:endnote w:type="continuationSeparator" w:id="0">
    <w:p w14:paraId="284E7B2B" w14:textId="77777777" w:rsidR="001F4606" w:rsidRDefault="001F4606" w:rsidP="004A2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F04BF" w14:textId="77777777" w:rsidR="001F4606" w:rsidRDefault="001F4606" w:rsidP="004A2929">
      <w:pPr>
        <w:spacing w:after="0" w:line="240" w:lineRule="auto"/>
      </w:pPr>
      <w:r>
        <w:separator/>
      </w:r>
    </w:p>
  </w:footnote>
  <w:footnote w:type="continuationSeparator" w:id="0">
    <w:p w14:paraId="35F5289F" w14:textId="77777777" w:rsidR="001F4606" w:rsidRDefault="001F4606" w:rsidP="004A29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zO3MDU0MbEwMzBU0lEKTi0uzszPAykwqgUAQvjNlCwAAAA="/>
  </w:docVars>
  <w:rsids>
    <w:rsidRoot w:val="00CE419D"/>
    <w:rsid w:val="00005ACB"/>
    <w:rsid w:val="00016C08"/>
    <w:rsid w:val="000269FC"/>
    <w:rsid w:val="000475FB"/>
    <w:rsid w:val="00062478"/>
    <w:rsid w:val="000806DE"/>
    <w:rsid w:val="000947B4"/>
    <w:rsid w:val="000A0EFD"/>
    <w:rsid w:val="000B7D2D"/>
    <w:rsid w:val="000D5E81"/>
    <w:rsid w:val="000E11A3"/>
    <w:rsid w:val="000E61C0"/>
    <w:rsid w:val="000F1641"/>
    <w:rsid w:val="000F1A5F"/>
    <w:rsid w:val="001279C4"/>
    <w:rsid w:val="00132F2F"/>
    <w:rsid w:val="00161F31"/>
    <w:rsid w:val="00166EC2"/>
    <w:rsid w:val="00181580"/>
    <w:rsid w:val="001C02B7"/>
    <w:rsid w:val="001C10B6"/>
    <w:rsid w:val="001C78D7"/>
    <w:rsid w:val="001F4606"/>
    <w:rsid w:val="0020708E"/>
    <w:rsid w:val="002279A3"/>
    <w:rsid w:val="00242CA1"/>
    <w:rsid w:val="002567AE"/>
    <w:rsid w:val="002619DF"/>
    <w:rsid w:val="002B7932"/>
    <w:rsid w:val="002C7489"/>
    <w:rsid w:val="002D1524"/>
    <w:rsid w:val="002E31C4"/>
    <w:rsid w:val="002E768F"/>
    <w:rsid w:val="00316A9D"/>
    <w:rsid w:val="00334B93"/>
    <w:rsid w:val="00364CBD"/>
    <w:rsid w:val="003A0232"/>
    <w:rsid w:val="003E2C3D"/>
    <w:rsid w:val="004215D7"/>
    <w:rsid w:val="00476A54"/>
    <w:rsid w:val="0049356E"/>
    <w:rsid w:val="004A2929"/>
    <w:rsid w:val="004D0697"/>
    <w:rsid w:val="00504C61"/>
    <w:rsid w:val="005441B0"/>
    <w:rsid w:val="00544CE9"/>
    <w:rsid w:val="0059491E"/>
    <w:rsid w:val="005E3862"/>
    <w:rsid w:val="00602002"/>
    <w:rsid w:val="006339EA"/>
    <w:rsid w:val="006475DD"/>
    <w:rsid w:val="00673188"/>
    <w:rsid w:val="00675BCD"/>
    <w:rsid w:val="006A2245"/>
    <w:rsid w:val="006C650F"/>
    <w:rsid w:val="006C7E3F"/>
    <w:rsid w:val="0070503E"/>
    <w:rsid w:val="00717731"/>
    <w:rsid w:val="007250AC"/>
    <w:rsid w:val="007372BB"/>
    <w:rsid w:val="007445D8"/>
    <w:rsid w:val="007510EA"/>
    <w:rsid w:val="0075532F"/>
    <w:rsid w:val="007C1000"/>
    <w:rsid w:val="008530B5"/>
    <w:rsid w:val="008549E1"/>
    <w:rsid w:val="0087450B"/>
    <w:rsid w:val="008B66E9"/>
    <w:rsid w:val="008D0936"/>
    <w:rsid w:val="008F7102"/>
    <w:rsid w:val="009079EA"/>
    <w:rsid w:val="0092701F"/>
    <w:rsid w:val="00954C16"/>
    <w:rsid w:val="00963022"/>
    <w:rsid w:val="009937CF"/>
    <w:rsid w:val="009B3F9B"/>
    <w:rsid w:val="009D726A"/>
    <w:rsid w:val="00A4185B"/>
    <w:rsid w:val="00A97A83"/>
    <w:rsid w:val="00AE2A1C"/>
    <w:rsid w:val="00AF210C"/>
    <w:rsid w:val="00B27005"/>
    <w:rsid w:val="00B544FE"/>
    <w:rsid w:val="00B57C88"/>
    <w:rsid w:val="00B640B9"/>
    <w:rsid w:val="00B76FFA"/>
    <w:rsid w:val="00B8779D"/>
    <w:rsid w:val="00BA1534"/>
    <w:rsid w:val="00BA3FA1"/>
    <w:rsid w:val="00C1257C"/>
    <w:rsid w:val="00C13B58"/>
    <w:rsid w:val="00C270E3"/>
    <w:rsid w:val="00C55431"/>
    <w:rsid w:val="00C663F3"/>
    <w:rsid w:val="00C85C51"/>
    <w:rsid w:val="00C90057"/>
    <w:rsid w:val="00CC540A"/>
    <w:rsid w:val="00CC7362"/>
    <w:rsid w:val="00CE419D"/>
    <w:rsid w:val="00CF1C41"/>
    <w:rsid w:val="00D02BC1"/>
    <w:rsid w:val="00D157F1"/>
    <w:rsid w:val="00D53BC5"/>
    <w:rsid w:val="00D54C71"/>
    <w:rsid w:val="00DC03BE"/>
    <w:rsid w:val="00DC276E"/>
    <w:rsid w:val="00DD4FC1"/>
    <w:rsid w:val="00DD6833"/>
    <w:rsid w:val="00E0597B"/>
    <w:rsid w:val="00E1127C"/>
    <w:rsid w:val="00E41BC3"/>
    <w:rsid w:val="00E46B4F"/>
    <w:rsid w:val="00E776B5"/>
    <w:rsid w:val="00E805DC"/>
    <w:rsid w:val="00E83EB4"/>
    <w:rsid w:val="00EA3748"/>
    <w:rsid w:val="00EC57BF"/>
    <w:rsid w:val="00EF64BC"/>
    <w:rsid w:val="00F03DC3"/>
    <w:rsid w:val="00F16C5C"/>
    <w:rsid w:val="00F41021"/>
    <w:rsid w:val="00F46C83"/>
    <w:rsid w:val="00F51D87"/>
    <w:rsid w:val="00F53018"/>
    <w:rsid w:val="00F55D34"/>
    <w:rsid w:val="00F569DC"/>
    <w:rsid w:val="00F707ED"/>
    <w:rsid w:val="00F76659"/>
    <w:rsid w:val="00F83FC8"/>
    <w:rsid w:val="00F94115"/>
    <w:rsid w:val="00FB31A1"/>
    <w:rsid w:val="00FE6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FCC77"/>
  <w15:chartTrackingRefBased/>
  <w15:docId w15:val="{54C1DD22-7E8C-41CA-ADD8-2F538AAF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510E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E4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83E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83EB4"/>
  </w:style>
  <w:style w:type="paragraph" w:styleId="Stopka">
    <w:name w:val="footer"/>
    <w:basedOn w:val="Normalny"/>
    <w:link w:val="StopkaZnak"/>
    <w:uiPriority w:val="99"/>
    <w:unhideWhenUsed/>
    <w:rsid w:val="00E83E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83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86C34D-C920-4CBC-BFB9-233845B40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443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Pałczak</dc:creator>
  <cp:keywords/>
  <dc:description/>
  <cp:lastModifiedBy>Biuro MWZPS</cp:lastModifiedBy>
  <cp:revision>35</cp:revision>
  <dcterms:created xsi:type="dcterms:W3CDTF">2022-03-31T06:07:00Z</dcterms:created>
  <dcterms:modified xsi:type="dcterms:W3CDTF">2022-04-08T20:32:00Z</dcterms:modified>
</cp:coreProperties>
</file>